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3140E" w14:textId="77777777" w:rsidR="00065C91" w:rsidRDefault="00065C91" w:rsidP="00065C91"/>
    <w:tbl>
      <w:tblPr>
        <w:tblStyle w:val="Tablaconcuadrcula"/>
        <w:tblW w:w="5931" w:type="pct"/>
        <w:jc w:val="center"/>
        <w:tblLook w:val="04A0" w:firstRow="1" w:lastRow="0" w:firstColumn="1" w:lastColumn="0" w:noHBand="0" w:noVBand="1"/>
      </w:tblPr>
      <w:tblGrid>
        <w:gridCol w:w="1055"/>
        <w:gridCol w:w="909"/>
        <w:gridCol w:w="364"/>
        <w:gridCol w:w="884"/>
        <w:gridCol w:w="884"/>
        <w:gridCol w:w="894"/>
        <w:gridCol w:w="840"/>
        <w:gridCol w:w="1148"/>
        <w:gridCol w:w="1747"/>
        <w:gridCol w:w="1747"/>
      </w:tblGrid>
      <w:tr w:rsidR="00065C91" w:rsidRPr="00E808CA" w14:paraId="73F26CEE" w14:textId="77777777" w:rsidTr="003C63ED">
        <w:trPr>
          <w:trHeight w:val="753"/>
          <w:jc w:val="center"/>
        </w:trPr>
        <w:tc>
          <w:tcPr>
            <w:tcW w:w="5000" w:type="pct"/>
            <w:gridSpan w:val="10"/>
            <w:shd w:val="clear" w:color="auto" w:fill="A8D08D" w:themeFill="accent6" w:themeFillTint="99"/>
            <w:vAlign w:val="center"/>
          </w:tcPr>
          <w:p w14:paraId="701515CE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IDENTIFICACIÓN DEL CARGO</w:t>
            </w:r>
          </w:p>
        </w:tc>
      </w:tr>
      <w:tr w:rsidR="00065C91" w:rsidRPr="00E808CA" w14:paraId="452E87F6" w14:textId="77777777" w:rsidTr="00EE084D">
        <w:trPr>
          <w:trHeight w:val="292"/>
          <w:jc w:val="center"/>
        </w:trPr>
        <w:tc>
          <w:tcPr>
            <w:tcW w:w="2383" w:type="pct"/>
            <w:gridSpan w:val="6"/>
          </w:tcPr>
          <w:p w14:paraId="3649D249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Nombre del cargo</w:t>
            </w:r>
          </w:p>
        </w:tc>
        <w:tc>
          <w:tcPr>
            <w:tcW w:w="2617" w:type="pct"/>
            <w:gridSpan w:val="4"/>
          </w:tcPr>
          <w:p w14:paraId="4914FCAE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szCs w:val="24"/>
              </w:rPr>
              <w:t>Gerente General</w:t>
            </w:r>
            <w:r w:rsidRPr="00E808CA">
              <w:rPr>
                <w:rFonts w:cs="Times New Roman"/>
                <w:b/>
                <w:bCs/>
                <w:szCs w:val="24"/>
              </w:rPr>
              <w:t xml:space="preserve"> </w:t>
            </w:r>
          </w:p>
        </w:tc>
      </w:tr>
      <w:tr w:rsidR="00065C91" w:rsidRPr="00E808CA" w14:paraId="70B11934" w14:textId="77777777" w:rsidTr="00EE084D">
        <w:trPr>
          <w:trHeight w:val="308"/>
          <w:jc w:val="center"/>
        </w:trPr>
        <w:tc>
          <w:tcPr>
            <w:tcW w:w="2383" w:type="pct"/>
            <w:gridSpan w:val="6"/>
            <w:shd w:val="clear" w:color="auto" w:fill="auto"/>
            <w:vAlign w:val="center"/>
          </w:tcPr>
          <w:p w14:paraId="2522BFA9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 xml:space="preserve">Departamento </w:t>
            </w:r>
          </w:p>
        </w:tc>
        <w:tc>
          <w:tcPr>
            <w:tcW w:w="2617" w:type="pct"/>
            <w:gridSpan w:val="4"/>
            <w:vAlign w:val="center"/>
          </w:tcPr>
          <w:p w14:paraId="411F8153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Gerencia</w:t>
            </w:r>
          </w:p>
        </w:tc>
      </w:tr>
      <w:tr w:rsidR="00065C91" w:rsidRPr="00E808CA" w14:paraId="1C9F88FF" w14:textId="77777777" w:rsidTr="003C63ED">
        <w:trPr>
          <w:trHeight w:val="292"/>
          <w:jc w:val="center"/>
        </w:trPr>
        <w:tc>
          <w:tcPr>
            <w:tcW w:w="2383" w:type="pct"/>
            <w:gridSpan w:val="6"/>
            <w:shd w:val="clear" w:color="auto" w:fill="A8D08D" w:themeFill="accent6" w:themeFillTint="99"/>
            <w:vAlign w:val="center"/>
          </w:tcPr>
          <w:p w14:paraId="5520C7BE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Nivel del cargo</w:t>
            </w:r>
          </w:p>
        </w:tc>
        <w:tc>
          <w:tcPr>
            <w:tcW w:w="2617" w:type="pct"/>
            <w:gridSpan w:val="4"/>
            <w:shd w:val="clear" w:color="auto" w:fill="A8D08D" w:themeFill="accent6" w:themeFillTint="99"/>
          </w:tcPr>
          <w:p w14:paraId="659B9492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Naturaleza del cargo</w:t>
            </w:r>
          </w:p>
        </w:tc>
      </w:tr>
      <w:tr w:rsidR="00065C91" w:rsidRPr="00E808CA" w14:paraId="79A8B4DE" w14:textId="77777777" w:rsidTr="00EE084D">
        <w:trPr>
          <w:trHeight w:val="308"/>
          <w:jc w:val="center"/>
        </w:trPr>
        <w:tc>
          <w:tcPr>
            <w:tcW w:w="504" w:type="pct"/>
            <w:vAlign w:val="center"/>
          </w:tcPr>
          <w:p w14:paraId="2F575DF4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bookmarkStart w:id="0" w:name="_Hlk49870620"/>
            <w:r w:rsidRPr="00E808CA">
              <w:rPr>
                <w:rFonts w:cs="Times New Roman"/>
                <w:szCs w:val="24"/>
              </w:rPr>
              <w:t xml:space="preserve">1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7492697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608" w:type="pct"/>
            <w:gridSpan w:val="2"/>
            <w:vAlign w:val="center"/>
          </w:tcPr>
          <w:p w14:paraId="45BC1FC6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2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765218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5D1BC95E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3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324894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0E08FE35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4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96114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7" w:type="pct"/>
            <w:vAlign w:val="center"/>
          </w:tcPr>
          <w:p w14:paraId="0A0CEFAE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5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141226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949" w:type="pct"/>
            <w:gridSpan w:val="2"/>
          </w:tcPr>
          <w:p w14:paraId="2D539112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Administrativ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392432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834" w:type="pct"/>
          </w:tcPr>
          <w:p w14:paraId="79F1357B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Estratég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3693772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834" w:type="pct"/>
          </w:tcPr>
          <w:p w14:paraId="359D96A3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Operativo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059551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bookmarkEnd w:id="0"/>
      <w:tr w:rsidR="00065C91" w:rsidRPr="00E808CA" w14:paraId="34DB42A2" w14:textId="77777777" w:rsidTr="003C63ED">
        <w:trPr>
          <w:trHeight w:val="793"/>
          <w:jc w:val="center"/>
        </w:trPr>
        <w:tc>
          <w:tcPr>
            <w:tcW w:w="5000" w:type="pct"/>
            <w:gridSpan w:val="10"/>
            <w:shd w:val="clear" w:color="auto" w:fill="A8D08D" w:themeFill="accent6" w:themeFillTint="99"/>
            <w:vAlign w:val="center"/>
          </w:tcPr>
          <w:p w14:paraId="582F97B1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PERFIL DEL CARGO POR COMPETENCIAS</w:t>
            </w:r>
          </w:p>
        </w:tc>
      </w:tr>
      <w:tr w:rsidR="00065C91" w:rsidRPr="00E808CA" w14:paraId="5D24D794" w14:textId="77777777" w:rsidTr="00EE084D">
        <w:trPr>
          <w:trHeight w:val="685"/>
          <w:jc w:val="center"/>
        </w:trPr>
        <w:tc>
          <w:tcPr>
            <w:tcW w:w="938" w:type="pct"/>
            <w:gridSpan w:val="2"/>
            <w:vAlign w:val="center"/>
          </w:tcPr>
          <w:p w14:paraId="5A9818D1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Educación</w:t>
            </w:r>
          </w:p>
        </w:tc>
        <w:tc>
          <w:tcPr>
            <w:tcW w:w="4061" w:type="pct"/>
            <w:gridSpan w:val="8"/>
            <w:vAlign w:val="center"/>
          </w:tcPr>
          <w:p w14:paraId="17FCED35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 Primaria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654134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Bachiller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874523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 Técn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22487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Tecnólog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943269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Profesional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8242579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Posgrad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88235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E808CA" w14:paraId="73181E34" w14:textId="77777777" w:rsidTr="00EE084D">
        <w:trPr>
          <w:trHeight w:val="292"/>
          <w:jc w:val="center"/>
        </w:trPr>
        <w:tc>
          <w:tcPr>
            <w:tcW w:w="938" w:type="pct"/>
            <w:gridSpan w:val="2"/>
          </w:tcPr>
          <w:p w14:paraId="696F33FC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Formación</w:t>
            </w:r>
          </w:p>
        </w:tc>
        <w:tc>
          <w:tcPr>
            <w:tcW w:w="4061" w:type="pct"/>
            <w:gridSpan w:val="8"/>
          </w:tcPr>
          <w:p w14:paraId="6A2A47F9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Ingeniero Industrial o Administrador de Empresas </w:t>
            </w:r>
          </w:p>
        </w:tc>
      </w:tr>
      <w:tr w:rsidR="00065C91" w:rsidRPr="00E808CA" w14:paraId="13AF74DF" w14:textId="77777777" w:rsidTr="00EE084D">
        <w:trPr>
          <w:trHeight w:val="292"/>
          <w:jc w:val="center"/>
        </w:trPr>
        <w:tc>
          <w:tcPr>
            <w:tcW w:w="938" w:type="pct"/>
            <w:gridSpan w:val="2"/>
          </w:tcPr>
          <w:p w14:paraId="7F4BAFAA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Experiencia</w:t>
            </w:r>
          </w:p>
        </w:tc>
        <w:tc>
          <w:tcPr>
            <w:tcW w:w="4061" w:type="pct"/>
            <w:gridSpan w:val="8"/>
          </w:tcPr>
          <w:p w14:paraId="159F19DA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Puede no tener experiencia laboral </w:t>
            </w:r>
          </w:p>
        </w:tc>
      </w:tr>
      <w:tr w:rsidR="00065C91" w:rsidRPr="00E808CA" w14:paraId="1FA96807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 w:val="restart"/>
            <w:vAlign w:val="center"/>
          </w:tcPr>
          <w:p w14:paraId="4D235D16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bookmarkStart w:id="1" w:name="_Hlk49874474"/>
            <w:r w:rsidRPr="00E808CA">
              <w:rPr>
                <w:rFonts w:cs="Times New Roman"/>
                <w:b/>
                <w:bCs/>
                <w:szCs w:val="24"/>
              </w:rPr>
              <w:t>Competencias básicas</w:t>
            </w:r>
          </w:p>
        </w:tc>
        <w:sdt>
          <w:sdtPr>
            <w:rPr>
              <w:rFonts w:cs="Times New Roman"/>
              <w:szCs w:val="24"/>
            </w:rPr>
            <w:id w:val="715087977"/>
            <w:placeholder>
              <w:docPart w:val="B6A4F936CEAA4AE694B519BE5312BC1A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6" w:type="pct"/>
                <w:gridSpan w:val="5"/>
              </w:tcPr>
              <w:p w14:paraId="60B6F92B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Orientación al resultado</w:t>
                </w:r>
              </w:p>
            </w:tc>
          </w:sdtContent>
        </w:sdt>
        <w:sdt>
          <w:sdtPr>
            <w:rPr>
              <w:rFonts w:cs="Times New Roman"/>
              <w:szCs w:val="24"/>
            </w:rPr>
            <w:id w:val="-1419714676"/>
            <w:placeholder>
              <w:docPart w:val="F0EE3E89D48C446798883A19A09EF092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2215" w:type="pct"/>
                <w:gridSpan w:val="3"/>
              </w:tcPr>
              <w:p w14:paraId="6681E134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Trabajo en equipo</w:t>
                </w:r>
              </w:p>
            </w:tc>
          </w:sdtContent>
        </w:sdt>
      </w:tr>
      <w:tr w:rsidR="00065C91" w:rsidRPr="00E808CA" w14:paraId="6996005C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/>
            <w:vAlign w:val="center"/>
          </w:tcPr>
          <w:p w14:paraId="410889BE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sdt>
          <w:sdtPr>
            <w:rPr>
              <w:rFonts w:cs="Times New Roman"/>
              <w:szCs w:val="24"/>
            </w:rPr>
            <w:id w:val="-1884711466"/>
            <w:placeholder>
              <w:docPart w:val="87F8947A87F244BE8E5013F8BC2A4FF0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6" w:type="pct"/>
                <w:gridSpan w:val="5"/>
              </w:tcPr>
              <w:p w14:paraId="7F991683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Liderazgo</w:t>
                </w:r>
              </w:p>
            </w:tc>
          </w:sdtContent>
        </w:sdt>
        <w:sdt>
          <w:sdtPr>
            <w:rPr>
              <w:rFonts w:cs="Times New Roman"/>
              <w:szCs w:val="24"/>
            </w:rPr>
            <w:id w:val="-1189759917"/>
            <w:placeholder>
              <w:docPart w:val="04B7A9C48FC84170BD9300985E7815DF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2215" w:type="pct"/>
                <w:gridSpan w:val="3"/>
              </w:tcPr>
              <w:p w14:paraId="2F018D49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Tolerancia a la presión</w:t>
                </w:r>
              </w:p>
            </w:tc>
          </w:sdtContent>
        </w:sdt>
      </w:tr>
      <w:tr w:rsidR="00065C91" w:rsidRPr="00E808CA" w14:paraId="5F856A0C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/>
            <w:vAlign w:val="center"/>
          </w:tcPr>
          <w:p w14:paraId="3A98B744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tc>
          <w:tcPr>
            <w:tcW w:w="1846" w:type="pct"/>
            <w:gridSpan w:val="5"/>
          </w:tcPr>
          <w:p w14:paraId="0FBB907C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Comunicación Asertiva </w:t>
            </w:r>
          </w:p>
        </w:tc>
        <w:tc>
          <w:tcPr>
            <w:tcW w:w="2215" w:type="pct"/>
            <w:gridSpan w:val="3"/>
          </w:tcPr>
          <w:p w14:paraId="29A2A44A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Pensamiento Estratégico </w:t>
            </w:r>
          </w:p>
        </w:tc>
      </w:tr>
      <w:bookmarkEnd w:id="1"/>
      <w:tr w:rsidR="00065C91" w:rsidRPr="00E808CA" w14:paraId="31C2160E" w14:textId="77777777" w:rsidTr="003C63ED">
        <w:trPr>
          <w:trHeight w:val="827"/>
          <w:jc w:val="center"/>
        </w:trPr>
        <w:tc>
          <w:tcPr>
            <w:tcW w:w="5000" w:type="pct"/>
            <w:gridSpan w:val="10"/>
            <w:shd w:val="clear" w:color="auto" w:fill="A8D08D" w:themeFill="accent6" w:themeFillTint="99"/>
            <w:vAlign w:val="center"/>
          </w:tcPr>
          <w:p w14:paraId="1C422CEC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OBJETIVO DEL CARGO</w:t>
            </w:r>
          </w:p>
        </w:tc>
      </w:tr>
      <w:tr w:rsidR="00065C91" w:rsidRPr="00E808CA" w14:paraId="68B0995E" w14:textId="77777777" w:rsidTr="00EE084D">
        <w:trPr>
          <w:trHeight w:val="308"/>
          <w:jc w:val="center"/>
        </w:trPr>
        <w:tc>
          <w:tcPr>
            <w:tcW w:w="5000" w:type="pct"/>
            <w:gridSpan w:val="10"/>
          </w:tcPr>
          <w:p w14:paraId="7DD4D306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Dirigir y controlar las diferentes actividades en los departamentos de la compañía con el fin de coordinar estratégicamente el flujo del proceso con el fin de dar cumplimiento a los objetivos establecidos por la compañía mediante una administración eficiente de los recursos. </w:t>
            </w:r>
          </w:p>
        </w:tc>
      </w:tr>
      <w:tr w:rsidR="00065C91" w:rsidRPr="00E808CA" w14:paraId="32F7F732" w14:textId="77777777" w:rsidTr="003C63ED">
        <w:trPr>
          <w:trHeight w:val="922"/>
          <w:jc w:val="center"/>
        </w:trPr>
        <w:tc>
          <w:tcPr>
            <w:tcW w:w="5000" w:type="pct"/>
            <w:gridSpan w:val="10"/>
            <w:shd w:val="clear" w:color="auto" w:fill="A8D08D" w:themeFill="accent6" w:themeFillTint="99"/>
            <w:vAlign w:val="center"/>
          </w:tcPr>
          <w:p w14:paraId="59F8A5A8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 xml:space="preserve">FUNCIONES DEL CARGO </w:t>
            </w:r>
          </w:p>
        </w:tc>
      </w:tr>
      <w:tr w:rsidR="00065C91" w:rsidRPr="00E808CA" w14:paraId="0764BB7E" w14:textId="77777777" w:rsidTr="00EE084D">
        <w:trPr>
          <w:trHeight w:val="922"/>
          <w:jc w:val="center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14:paraId="6DD318D8" w14:textId="77777777" w:rsidR="00065C91" w:rsidRPr="00093C40" w:rsidRDefault="00065C91" w:rsidP="00EE084D">
            <w:pPr>
              <w:numPr>
                <w:ilvl w:val="0"/>
                <w:numId w:val="1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093C40">
              <w:rPr>
                <w:rFonts w:cs="Times New Roman"/>
                <w:sz w:val="22"/>
              </w:rPr>
              <w:t xml:space="preserve">Dirigir coordinar y supervisar los lineamientos para el desarrollo d las diferentes operaciones de la empresa acorde a las políticas establecidas </w:t>
            </w:r>
          </w:p>
          <w:p w14:paraId="566D14F2" w14:textId="77777777" w:rsidR="00065C91" w:rsidRPr="00093C40" w:rsidRDefault="00065C91" w:rsidP="00EE084D">
            <w:pPr>
              <w:numPr>
                <w:ilvl w:val="0"/>
                <w:numId w:val="1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093C40">
              <w:rPr>
                <w:rFonts w:cs="Times New Roman"/>
                <w:sz w:val="22"/>
              </w:rPr>
              <w:t>Desarrollar los planes de acción requeridos para lograr un funcionamiento eficiente de los distintos departamentos de la compañía.</w:t>
            </w:r>
          </w:p>
          <w:p w14:paraId="31C97922" w14:textId="77777777" w:rsidR="00065C91" w:rsidRPr="00093C40" w:rsidRDefault="00065C91" w:rsidP="00EE084D">
            <w:pPr>
              <w:numPr>
                <w:ilvl w:val="0"/>
                <w:numId w:val="1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093C40">
              <w:rPr>
                <w:rFonts w:cs="Times New Roman"/>
                <w:sz w:val="22"/>
              </w:rPr>
              <w:t>Revisar y aprobar los planes de desarrollo en la compañía a corto, mediano y largo plazo.</w:t>
            </w:r>
          </w:p>
          <w:p w14:paraId="1938D270" w14:textId="77777777" w:rsidR="00065C91" w:rsidRPr="00093C40" w:rsidRDefault="00065C91" w:rsidP="00EE084D">
            <w:pPr>
              <w:numPr>
                <w:ilvl w:val="0"/>
                <w:numId w:val="1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093C40">
              <w:rPr>
                <w:rFonts w:cs="Times New Roman"/>
                <w:sz w:val="22"/>
              </w:rPr>
              <w:t xml:space="preserve">Asignar el presupuesto en cada uno de los departamentos teniendo en cuenta los ingresos y los gastos de cada uno de estos en sus periodos fiscales a si mismo los estados financieros de la compañía haciendo entrega de manera puntual en los plazos estipulados. </w:t>
            </w:r>
          </w:p>
          <w:p w14:paraId="33EDD84C" w14:textId="77777777" w:rsidR="00065C91" w:rsidRPr="00093C40" w:rsidRDefault="00065C91" w:rsidP="00EE084D">
            <w:pPr>
              <w:numPr>
                <w:ilvl w:val="0"/>
                <w:numId w:val="1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093C40">
              <w:rPr>
                <w:rFonts w:cs="Times New Roman"/>
                <w:sz w:val="22"/>
              </w:rPr>
              <w:t>Estipular una estructura organizacional con el fin de que este aporte competitivamente al desarrollo de las diferentes actividades de la compañía aportando a la generación de valor y posicionamiento de la empresa.</w:t>
            </w:r>
          </w:p>
          <w:p w14:paraId="10B83F65" w14:textId="0B0B5609" w:rsidR="00065C91" w:rsidRPr="00065C91" w:rsidRDefault="00065C91" w:rsidP="00065C91">
            <w:pPr>
              <w:numPr>
                <w:ilvl w:val="0"/>
                <w:numId w:val="1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093C40">
              <w:rPr>
                <w:rFonts w:cs="Times New Roman"/>
                <w:sz w:val="22"/>
              </w:rPr>
              <w:t>Garantizar el correcto funcionamiento de los diferentes equipos de trabajo y las instalaciones de la empresa.</w:t>
            </w:r>
          </w:p>
        </w:tc>
      </w:tr>
    </w:tbl>
    <w:tbl>
      <w:tblPr>
        <w:tblStyle w:val="Tablaconcuadrcula1"/>
        <w:tblW w:w="5976" w:type="pct"/>
        <w:jc w:val="center"/>
        <w:tblLook w:val="04A0" w:firstRow="1" w:lastRow="0" w:firstColumn="1" w:lastColumn="0" w:noHBand="0" w:noVBand="1"/>
      </w:tblPr>
      <w:tblGrid>
        <w:gridCol w:w="1063"/>
        <w:gridCol w:w="916"/>
        <w:gridCol w:w="367"/>
        <w:gridCol w:w="891"/>
        <w:gridCol w:w="891"/>
        <w:gridCol w:w="903"/>
        <w:gridCol w:w="848"/>
        <w:gridCol w:w="1154"/>
        <w:gridCol w:w="1758"/>
        <w:gridCol w:w="1760"/>
      </w:tblGrid>
      <w:tr w:rsidR="00065C91" w:rsidRPr="00E808CA" w14:paraId="593A813F" w14:textId="77777777" w:rsidTr="00EE084D">
        <w:trPr>
          <w:trHeight w:val="788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3E799449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lastRenderedPageBreak/>
              <w:t>IDENTIFICACIÓN DEL CARGO</w:t>
            </w:r>
          </w:p>
        </w:tc>
      </w:tr>
      <w:tr w:rsidR="00065C91" w:rsidRPr="00E808CA" w14:paraId="38330FEA" w14:textId="77777777" w:rsidTr="00EE084D">
        <w:trPr>
          <w:trHeight w:val="305"/>
          <w:jc w:val="center"/>
        </w:trPr>
        <w:tc>
          <w:tcPr>
            <w:tcW w:w="2384" w:type="pct"/>
            <w:gridSpan w:val="6"/>
          </w:tcPr>
          <w:p w14:paraId="347D27BA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Nombre del cargo</w:t>
            </w:r>
          </w:p>
        </w:tc>
        <w:tc>
          <w:tcPr>
            <w:tcW w:w="2616" w:type="pct"/>
            <w:gridSpan w:val="4"/>
          </w:tcPr>
          <w:p w14:paraId="4069DC3E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808CA">
              <w:rPr>
                <w:rFonts w:cs="Times New Roman"/>
                <w:szCs w:val="24"/>
              </w:rPr>
              <w:t>Gerente Comercial</w:t>
            </w:r>
          </w:p>
        </w:tc>
      </w:tr>
      <w:tr w:rsidR="00065C91" w:rsidRPr="00E808CA" w14:paraId="18D25434" w14:textId="77777777" w:rsidTr="00EE084D">
        <w:trPr>
          <w:trHeight w:val="322"/>
          <w:jc w:val="center"/>
        </w:trPr>
        <w:tc>
          <w:tcPr>
            <w:tcW w:w="2384" w:type="pct"/>
            <w:gridSpan w:val="6"/>
            <w:shd w:val="clear" w:color="auto" w:fill="auto"/>
            <w:vAlign w:val="center"/>
          </w:tcPr>
          <w:p w14:paraId="19F6523C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 xml:space="preserve">Departamento </w:t>
            </w:r>
          </w:p>
        </w:tc>
        <w:tc>
          <w:tcPr>
            <w:tcW w:w="2616" w:type="pct"/>
            <w:gridSpan w:val="4"/>
            <w:vAlign w:val="center"/>
          </w:tcPr>
          <w:p w14:paraId="19BD938D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Gerencia</w:t>
            </w:r>
          </w:p>
        </w:tc>
      </w:tr>
      <w:tr w:rsidR="00065C91" w:rsidRPr="00E808CA" w14:paraId="5FEFB066" w14:textId="77777777" w:rsidTr="00EE084D">
        <w:trPr>
          <w:trHeight w:val="305"/>
          <w:jc w:val="center"/>
        </w:trPr>
        <w:tc>
          <w:tcPr>
            <w:tcW w:w="2384" w:type="pct"/>
            <w:gridSpan w:val="6"/>
            <w:shd w:val="clear" w:color="auto" w:fill="B7CD7F"/>
            <w:vAlign w:val="center"/>
          </w:tcPr>
          <w:p w14:paraId="57F50969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Nivel del cargo</w:t>
            </w:r>
          </w:p>
        </w:tc>
        <w:tc>
          <w:tcPr>
            <w:tcW w:w="2616" w:type="pct"/>
            <w:gridSpan w:val="4"/>
            <w:shd w:val="clear" w:color="auto" w:fill="B7CD7F"/>
          </w:tcPr>
          <w:p w14:paraId="6E76D5A9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Naturaleza del cargo</w:t>
            </w:r>
          </w:p>
        </w:tc>
      </w:tr>
      <w:tr w:rsidR="00065C91" w:rsidRPr="00E808CA" w14:paraId="62276DBA" w14:textId="77777777" w:rsidTr="00EE084D">
        <w:trPr>
          <w:trHeight w:val="322"/>
          <w:jc w:val="center"/>
        </w:trPr>
        <w:tc>
          <w:tcPr>
            <w:tcW w:w="504" w:type="pct"/>
            <w:vAlign w:val="center"/>
          </w:tcPr>
          <w:p w14:paraId="094F2A93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1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21159767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608" w:type="pct"/>
            <w:gridSpan w:val="2"/>
            <w:vAlign w:val="center"/>
          </w:tcPr>
          <w:p w14:paraId="3D2103FF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2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2009017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36A32920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3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24743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2C6D8226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4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557865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8" w:type="pct"/>
            <w:vAlign w:val="center"/>
          </w:tcPr>
          <w:p w14:paraId="0026B743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5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990675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949" w:type="pct"/>
            <w:gridSpan w:val="2"/>
          </w:tcPr>
          <w:p w14:paraId="68513571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Administrativ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400937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833" w:type="pct"/>
          </w:tcPr>
          <w:p w14:paraId="0E7C216C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Estratég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476784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834" w:type="pct"/>
          </w:tcPr>
          <w:p w14:paraId="4B1AE747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Operativo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827099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E808CA" w14:paraId="04976EA3" w14:textId="77777777" w:rsidTr="00EE084D">
        <w:trPr>
          <w:trHeight w:val="830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1DA957BB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PERFIL DEL CARGO POR COMPETENCIAS</w:t>
            </w:r>
          </w:p>
        </w:tc>
      </w:tr>
      <w:tr w:rsidR="00065C91" w:rsidRPr="00E808CA" w14:paraId="27F4909F" w14:textId="77777777" w:rsidTr="00EE084D">
        <w:trPr>
          <w:trHeight w:val="717"/>
          <w:jc w:val="center"/>
        </w:trPr>
        <w:tc>
          <w:tcPr>
            <w:tcW w:w="938" w:type="pct"/>
            <w:gridSpan w:val="2"/>
            <w:vAlign w:val="center"/>
          </w:tcPr>
          <w:p w14:paraId="407C248D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Educación</w:t>
            </w:r>
          </w:p>
        </w:tc>
        <w:tc>
          <w:tcPr>
            <w:tcW w:w="4062" w:type="pct"/>
            <w:gridSpan w:val="8"/>
            <w:vAlign w:val="center"/>
          </w:tcPr>
          <w:p w14:paraId="75931E0B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 Primaria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359973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Bachiller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824657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 Técn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836264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Tecnólog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298677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Profesional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9515822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Posgrad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62537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E808CA" w14:paraId="3CA8207E" w14:textId="77777777" w:rsidTr="00EE084D">
        <w:trPr>
          <w:trHeight w:val="305"/>
          <w:jc w:val="center"/>
        </w:trPr>
        <w:tc>
          <w:tcPr>
            <w:tcW w:w="938" w:type="pct"/>
            <w:gridSpan w:val="2"/>
          </w:tcPr>
          <w:p w14:paraId="6C5CEAB7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Formación</w:t>
            </w:r>
          </w:p>
        </w:tc>
        <w:tc>
          <w:tcPr>
            <w:tcW w:w="4062" w:type="pct"/>
            <w:gridSpan w:val="8"/>
          </w:tcPr>
          <w:p w14:paraId="43A56F35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Ingeniero Industrial o Administrador de Empresas </w:t>
            </w:r>
          </w:p>
        </w:tc>
      </w:tr>
      <w:tr w:rsidR="00065C91" w:rsidRPr="00E808CA" w14:paraId="344A988F" w14:textId="77777777" w:rsidTr="00EE084D">
        <w:trPr>
          <w:trHeight w:val="305"/>
          <w:jc w:val="center"/>
        </w:trPr>
        <w:tc>
          <w:tcPr>
            <w:tcW w:w="938" w:type="pct"/>
            <w:gridSpan w:val="2"/>
          </w:tcPr>
          <w:p w14:paraId="18F34C41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Experiencia</w:t>
            </w:r>
          </w:p>
        </w:tc>
        <w:tc>
          <w:tcPr>
            <w:tcW w:w="4062" w:type="pct"/>
            <w:gridSpan w:val="8"/>
          </w:tcPr>
          <w:p w14:paraId="48C12238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Puede no tener experiencia laboral </w:t>
            </w:r>
          </w:p>
        </w:tc>
      </w:tr>
      <w:tr w:rsidR="00065C91" w:rsidRPr="00E808CA" w14:paraId="7AF9AAE9" w14:textId="77777777" w:rsidTr="00EE084D">
        <w:trPr>
          <w:trHeight w:val="136"/>
          <w:jc w:val="center"/>
        </w:trPr>
        <w:tc>
          <w:tcPr>
            <w:tcW w:w="938" w:type="pct"/>
            <w:gridSpan w:val="2"/>
            <w:vMerge w:val="restart"/>
            <w:vAlign w:val="center"/>
          </w:tcPr>
          <w:p w14:paraId="2CCB741A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Competencias básicas</w:t>
            </w:r>
          </w:p>
        </w:tc>
        <w:sdt>
          <w:sdtPr>
            <w:rPr>
              <w:rFonts w:cs="Times New Roman"/>
              <w:szCs w:val="24"/>
            </w:rPr>
            <w:id w:val="857238723"/>
            <w:placeholder>
              <w:docPart w:val="E67D7B6F348A47008EB655FC30E0DB2C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8" w:type="pct"/>
                <w:gridSpan w:val="5"/>
              </w:tcPr>
              <w:p w14:paraId="1431CE3C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Orientación al resultado</w:t>
                </w:r>
              </w:p>
            </w:tc>
          </w:sdtContent>
        </w:sdt>
        <w:sdt>
          <w:sdtPr>
            <w:rPr>
              <w:rFonts w:cs="Times New Roman"/>
              <w:szCs w:val="24"/>
            </w:rPr>
            <w:id w:val="-1190604462"/>
            <w:placeholder>
              <w:docPart w:val="4065D764625046A7B856C8F65889E76A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2214" w:type="pct"/>
                <w:gridSpan w:val="3"/>
              </w:tcPr>
              <w:p w14:paraId="55C17D88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Liderazgo</w:t>
                </w:r>
              </w:p>
            </w:tc>
          </w:sdtContent>
        </w:sdt>
      </w:tr>
      <w:tr w:rsidR="00065C91" w:rsidRPr="00E808CA" w14:paraId="42CA08DD" w14:textId="77777777" w:rsidTr="00EE084D">
        <w:trPr>
          <w:trHeight w:val="136"/>
          <w:jc w:val="center"/>
        </w:trPr>
        <w:tc>
          <w:tcPr>
            <w:tcW w:w="938" w:type="pct"/>
            <w:gridSpan w:val="2"/>
            <w:vMerge/>
            <w:vAlign w:val="center"/>
          </w:tcPr>
          <w:p w14:paraId="571EAB0C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sdt>
          <w:sdtPr>
            <w:rPr>
              <w:rFonts w:cs="Times New Roman"/>
              <w:szCs w:val="24"/>
            </w:rPr>
            <w:id w:val="-62026699"/>
            <w:placeholder>
              <w:docPart w:val="5941A7A0E3C1450B9F0BAA40EAC42D11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8" w:type="pct"/>
                <w:gridSpan w:val="5"/>
              </w:tcPr>
              <w:p w14:paraId="4E94D5AF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Trabajo en equipo</w:t>
                </w:r>
              </w:p>
            </w:tc>
          </w:sdtContent>
        </w:sdt>
        <w:sdt>
          <w:sdtPr>
            <w:rPr>
              <w:rFonts w:cs="Times New Roman"/>
              <w:szCs w:val="24"/>
            </w:rPr>
            <w:id w:val="-127005988"/>
            <w:placeholder>
              <w:docPart w:val="17296ADB5BC141F69A5A1A172F44C602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2214" w:type="pct"/>
                <w:gridSpan w:val="3"/>
              </w:tcPr>
              <w:p w14:paraId="3ED66ABF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Toma de decisiones</w:t>
                </w:r>
              </w:p>
            </w:tc>
          </w:sdtContent>
        </w:sdt>
      </w:tr>
      <w:tr w:rsidR="00065C91" w:rsidRPr="00E808CA" w14:paraId="15E7DC36" w14:textId="77777777" w:rsidTr="00EE084D">
        <w:trPr>
          <w:trHeight w:val="136"/>
          <w:jc w:val="center"/>
        </w:trPr>
        <w:tc>
          <w:tcPr>
            <w:tcW w:w="938" w:type="pct"/>
            <w:gridSpan w:val="2"/>
            <w:vMerge/>
            <w:vAlign w:val="center"/>
          </w:tcPr>
          <w:p w14:paraId="5BC2DA34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sdt>
          <w:sdtPr>
            <w:rPr>
              <w:rFonts w:cs="Times New Roman"/>
              <w:szCs w:val="24"/>
            </w:rPr>
            <w:id w:val="709773643"/>
            <w:placeholder>
              <w:docPart w:val="78F26F3ADAF9458D826EFBD31AEFE5C3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8" w:type="pct"/>
                <w:gridSpan w:val="5"/>
              </w:tcPr>
              <w:p w14:paraId="5D39E783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Planificación estrategica</w:t>
                </w:r>
              </w:p>
            </w:tc>
          </w:sdtContent>
        </w:sdt>
        <w:sdt>
          <w:sdtPr>
            <w:rPr>
              <w:rFonts w:cs="Times New Roman"/>
              <w:szCs w:val="24"/>
            </w:rPr>
            <w:id w:val="-602332869"/>
            <w:placeholder>
              <w:docPart w:val="AA18EB2C9E294FC187A1A0E6E4141A65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2214" w:type="pct"/>
                <w:gridSpan w:val="3"/>
              </w:tcPr>
              <w:p w14:paraId="117378A4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Dinamismo</w:t>
                </w:r>
              </w:p>
            </w:tc>
          </w:sdtContent>
        </w:sdt>
      </w:tr>
      <w:tr w:rsidR="00065C91" w:rsidRPr="00E808CA" w14:paraId="0B8E4D06" w14:textId="77777777" w:rsidTr="00EE084D">
        <w:trPr>
          <w:trHeight w:val="865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7AF7B2AB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OBJETIVO DEL CARGO</w:t>
            </w:r>
          </w:p>
        </w:tc>
      </w:tr>
      <w:tr w:rsidR="00065C91" w:rsidRPr="00E808CA" w14:paraId="0A42F2FB" w14:textId="77777777" w:rsidTr="00EE084D">
        <w:trPr>
          <w:trHeight w:val="322"/>
          <w:jc w:val="center"/>
        </w:trPr>
        <w:tc>
          <w:tcPr>
            <w:tcW w:w="5000" w:type="pct"/>
            <w:gridSpan w:val="10"/>
          </w:tcPr>
          <w:p w14:paraId="6D2D9F3E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Desarrollar, programar y auditar el plan de gestión comercial eficientemente diseñando estrategias que permitan cumplir el logro empresaria, dirigiendo todas las actividades de marketing y las condiciones de venta de los productos y servicios ofrecidos por la empresa.</w:t>
            </w:r>
          </w:p>
        </w:tc>
      </w:tr>
      <w:tr w:rsidR="00065C91" w:rsidRPr="00E808CA" w14:paraId="7D36BAAF" w14:textId="77777777" w:rsidTr="00EE084D">
        <w:trPr>
          <w:trHeight w:val="964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45703890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 xml:space="preserve">FUNCIONES DEL CARGO </w:t>
            </w:r>
          </w:p>
        </w:tc>
      </w:tr>
      <w:tr w:rsidR="00065C91" w:rsidRPr="00E808CA" w14:paraId="451C6147" w14:textId="77777777" w:rsidTr="00EE084D">
        <w:trPr>
          <w:trHeight w:val="964"/>
          <w:jc w:val="center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14:paraId="37A4CBA1" w14:textId="77777777" w:rsidR="00065C91" w:rsidRPr="00E808CA" w:rsidRDefault="00065C91" w:rsidP="00EE084D">
            <w:pPr>
              <w:numPr>
                <w:ilvl w:val="0"/>
                <w:numId w:val="2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Desarrollar estrategias para la creación de relaciones estrechas con los clientes.</w:t>
            </w:r>
          </w:p>
          <w:p w14:paraId="4824A34C" w14:textId="77777777" w:rsidR="00065C91" w:rsidRPr="00E808CA" w:rsidRDefault="00065C91" w:rsidP="00EE084D">
            <w:pPr>
              <w:numPr>
                <w:ilvl w:val="0"/>
                <w:numId w:val="2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Realizar búsqueda de diferentes métodos para el crecimiento comercial de la empresa.</w:t>
            </w:r>
          </w:p>
          <w:p w14:paraId="40998336" w14:textId="77777777" w:rsidR="00065C91" w:rsidRPr="00E808CA" w:rsidRDefault="00065C91" w:rsidP="00EE084D">
            <w:pPr>
              <w:numPr>
                <w:ilvl w:val="0"/>
                <w:numId w:val="2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Identificar oportunidades comerciales que potencien la expansión de la compañía.</w:t>
            </w:r>
          </w:p>
          <w:p w14:paraId="5C4B77F8" w14:textId="77777777" w:rsidR="00065C91" w:rsidRPr="00E808CA" w:rsidRDefault="00065C91" w:rsidP="00EE084D">
            <w:pPr>
              <w:numPr>
                <w:ilvl w:val="0"/>
                <w:numId w:val="2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Definir, ejecutar y controlar, políticas de comercialización.</w:t>
            </w:r>
          </w:p>
          <w:p w14:paraId="56465EA0" w14:textId="77777777" w:rsidR="00065C91" w:rsidRPr="00E808CA" w:rsidRDefault="00065C91" w:rsidP="00EE084D">
            <w:pPr>
              <w:numPr>
                <w:ilvl w:val="0"/>
                <w:numId w:val="2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Desarrollar planes de marketing.</w:t>
            </w:r>
          </w:p>
          <w:p w14:paraId="64A911CA" w14:textId="77777777" w:rsidR="00065C91" w:rsidRPr="00E808CA" w:rsidRDefault="00065C91" w:rsidP="00EE084D">
            <w:pPr>
              <w:numPr>
                <w:ilvl w:val="0"/>
                <w:numId w:val="2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Consolidar el prepuesto anual de la gerencia comercial. </w:t>
            </w:r>
          </w:p>
        </w:tc>
      </w:tr>
    </w:tbl>
    <w:p w14:paraId="6CCCB409" w14:textId="77777777" w:rsidR="00065C91" w:rsidRDefault="00065C91" w:rsidP="00065C91"/>
    <w:p w14:paraId="0423B5E8" w14:textId="77777777" w:rsidR="00065C91" w:rsidRDefault="00065C91" w:rsidP="00065C91"/>
    <w:p w14:paraId="690649D7" w14:textId="77777777" w:rsidR="00065C91" w:rsidRDefault="00065C91" w:rsidP="00065C91"/>
    <w:tbl>
      <w:tblPr>
        <w:tblStyle w:val="Tablaconcuadrcula2"/>
        <w:tblW w:w="6031" w:type="pct"/>
        <w:jc w:val="center"/>
        <w:tblLook w:val="04A0" w:firstRow="1" w:lastRow="0" w:firstColumn="1" w:lastColumn="0" w:noHBand="0" w:noVBand="1"/>
      </w:tblPr>
      <w:tblGrid>
        <w:gridCol w:w="1073"/>
        <w:gridCol w:w="924"/>
        <w:gridCol w:w="368"/>
        <w:gridCol w:w="899"/>
        <w:gridCol w:w="899"/>
        <w:gridCol w:w="914"/>
        <w:gridCol w:w="852"/>
        <w:gridCol w:w="1169"/>
        <w:gridCol w:w="1774"/>
        <w:gridCol w:w="1776"/>
      </w:tblGrid>
      <w:tr w:rsidR="00065C91" w:rsidRPr="00093C40" w14:paraId="3D12A644" w14:textId="77777777" w:rsidTr="00EE084D">
        <w:trPr>
          <w:trHeight w:val="713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314B9EAA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lastRenderedPageBreak/>
              <w:t>IDENTIFICACIÓN DEL CARGO</w:t>
            </w:r>
          </w:p>
        </w:tc>
      </w:tr>
      <w:tr w:rsidR="00065C91" w:rsidRPr="00093C40" w14:paraId="7ABC8F45" w14:textId="77777777" w:rsidTr="00EE084D">
        <w:trPr>
          <w:trHeight w:val="276"/>
          <w:jc w:val="center"/>
        </w:trPr>
        <w:tc>
          <w:tcPr>
            <w:tcW w:w="2384" w:type="pct"/>
            <w:gridSpan w:val="6"/>
            <w:shd w:val="clear" w:color="auto" w:fill="FFFFFF" w:themeFill="background1"/>
          </w:tcPr>
          <w:p w14:paraId="0F8155A0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Nombre del cargo</w:t>
            </w:r>
          </w:p>
        </w:tc>
        <w:tc>
          <w:tcPr>
            <w:tcW w:w="2616" w:type="pct"/>
            <w:gridSpan w:val="4"/>
          </w:tcPr>
          <w:p w14:paraId="6FBE8336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szCs w:val="24"/>
              </w:rPr>
              <w:t>Jefe de Compras</w:t>
            </w:r>
          </w:p>
        </w:tc>
      </w:tr>
      <w:tr w:rsidR="00065C91" w:rsidRPr="00093C40" w14:paraId="039683FE" w14:textId="77777777" w:rsidTr="00EE084D">
        <w:trPr>
          <w:trHeight w:val="291"/>
          <w:jc w:val="center"/>
        </w:trPr>
        <w:tc>
          <w:tcPr>
            <w:tcW w:w="2384" w:type="pct"/>
            <w:gridSpan w:val="6"/>
            <w:shd w:val="clear" w:color="auto" w:fill="FFFFFF" w:themeFill="background1"/>
            <w:vAlign w:val="center"/>
          </w:tcPr>
          <w:p w14:paraId="2ED1568F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 xml:space="preserve">Departamento </w:t>
            </w:r>
          </w:p>
        </w:tc>
        <w:tc>
          <w:tcPr>
            <w:tcW w:w="2616" w:type="pct"/>
            <w:gridSpan w:val="4"/>
            <w:vAlign w:val="center"/>
          </w:tcPr>
          <w:p w14:paraId="2FF2759B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Compras</w:t>
            </w:r>
          </w:p>
        </w:tc>
      </w:tr>
      <w:tr w:rsidR="00065C91" w:rsidRPr="00093C40" w14:paraId="4FB216E8" w14:textId="77777777" w:rsidTr="00EE084D">
        <w:trPr>
          <w:trHeight w:val="276"/>
          <w:jc w:val="center"/>
        </w:trPr>
        <w:tc>
          <w:tcPr>
            <w:tcW w:w="2384" w:type="pct"/>
            <w:gridSpan w:val="6"/>
            <w:shd w:val="clear" w:color="auto" w:fill="B7CD7F"/>
            <w:vAlign w:val="center"/>
          </w:tcPr>
          <w:p w14:paraId="40526218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Nivel del cargo</w:t>
            </w:r>
          </w:p>
        </w:tc>
        <w:tc>
          <w:tcPr>
            <w:tcW w:w="2616" w:type="pct"/>
            <w:gridSpan w:val="4"/>
            <w:shd w:val="clear" w:color="auto" w:fill="B7CD7F"/>
          </w:tcPr>
          <w:p w14:paraId="3389FCC0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Naturaleza del cargo</w:t>
            </w:r>
          </w:p>
        </w:tc>
      </w:tr>
      <w:tr w:rsidR="00065C91" w:rsidRPr="00093C40" w14:paraId="63D8A96C" w14:textId="77777777" w:rsidTr="00EE084D">
        <w:trPr>
          <w:trHeight w:val="291"/>
          <w:jc w:val="center"/>
        </w:trPr>
        <w:tc>
          <w:tcPr>
            <w:tcW w:w="504" w:type="pct"/>
            <w:vAlign w:val="center"/>
          </w:tcPr>
          <w:p w14:paraId="7E25B538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1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2519469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607" w:type="pct"/>
            <w:gridSpan w:val="2"/>
            <w:vAlign w:val="center"/>
          </w:tcPr>
          <w:p w14:paraId="07A6179D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2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29618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09E495AA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3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73652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214E5401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4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498855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8" w:type="pct"/>
            <w:vAlign w:val="center"/>
          </w:tcPr>
          <w:p w14:paraId="54F97B82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5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912998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949" w:type="pct"/>
            <w:gridSpan w:val="2"/>
          </w:tcPr>
          <w:p w14:paraId="02041F92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Apoy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2232575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833" w:type="pct"/>
          </w:tcPr>
          <w:p w14:paraId="733BC262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Estratég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983031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834" w:type="pct"/>
          </w:tcPr>
          <w:p w14:paraId="569D1919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Operativo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703051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093C40" w14:paraId="39EF85BB" w14:textId="77777777" w:rsidTr="00EE084D">
        <w:trPr>
          <w:trHeight w:val="751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09E8902B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PERFIL DEL CARGO POR COMPETENCIAS</w:t>
            </w:r>
          </w:p>
        </w:tc>
      </w:tr>
      <w:tr w:rsidR="00065C91" w:rsidRPr="00093C40" w14:paraId="171E9A1B" w14:textId="77777777" w:rsidTr="00EE084D">
        <w:trPr>
          <w:trHeight w:val="648"/>
          <w:jc w:val="center"/>
        </w:trPr>
        <w:tc>
          <w:tcPr>
            <w:tcW w:w="938" w:type="pct"/>
            <w:gridSpan w:val="2"/>
            <w:vAlign w:val="center"/>
          </w:tcPr>
          <w:p w14:paraId="34EA350B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Educación</w:t>
            </w:r>
          </w:p>
        </w:tc>
        <w:tc>
          <w:tcPr>
            <w:tcW w:w="4062" w:type="pct"/>
            <w:gridSpan w:val="8"/>
            <w:vAlign w:val="center"/>
          </w:tcPr>
          <w:p w14:paraId="1801C63C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 Primaria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12553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093C40">
              <w:rPr>
                <w:rFonts w:cs="Times New Roman"/>
                <w:szCs w:val="24"/>
              </w:rPr>
              <w:t xml:space="preserve">   Bachiller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765693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093C40">
              <w:rPr>
                <w:rFonts w:cs="Times New Roman"/>
                <w:szCs w:val="24"/>
              </w:rPr>
              <w:t xml:space="preserve">      Técn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218010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093C40">
              <w:rPr>
                <w:rFonts w:cs="Times New Roman"/>
                <w:szCs w:val="24"/>
              </w:rPr>
              <w:t xml:space="preserve">     Tecnólog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849447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093C40">
              <w:rPr>
                <w:rFonts w:cs="Times New Roman"/>
                <w:szCs w:val="24"/>
              </w:rPr>
              <w:t xml:space="preserve">     Profesional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9857702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  <w:r w:rsidRPr="00093C40">
              <w:rPr>
                <w:rFonts w:cs="Times New Roman"/>
                <w:szCs w:val="24"/>
              </w:rPr>
              <w:t xml:space="preserve">     Posgrad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74206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093C40" w14:paraId="615569FA" w14:textId="77777777" w:rsidTr="00EE084D">
        <w:trPr>
          <w:trHeight w:val="276"/>
          <w:jc w:val="center"/>
        </w:trPr>
        <w:tc>
          <w:tcPr>
            <w:tcW w:w="938" w:type="pct"/>
            <w:gridSpan w:val="2"/>
          </w:tcPr>
          <w:p w14:paraId="0C0ABB07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Formación</w:t>
            </w:r>
          </w:p>
        </w:tc>
        <w:tc>
          <w:tcPr>
            <w:tcW w:w="4062" w:type="pct"/>
            <w:gridSpan w:val="8"/>
          </w:tcPr>
          <w:p w14:paraId="12B5BE62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Ingeniero Industrial o Administrador de Empresas </w:t>
            </w:r>
          </w:p>
        </w:tc>
      </w:tr>
      <w:tr w:rsidR="00065C91" w:rsidRPr="00093C40" w14:paraId="29FFAB6D" w14:textId="77777777" w:rsidTr="00EE084D">
        <w:trPr>
          <w:trHeight w:val="276"/>
          <w:jc w:val="center"/>
        </w:trPr>
        <w:tc>
          <w:tcPr>
            <w:tcW w:w="938" w:type="pct"/>
            <w:gridSpan w:val="2"/>
          </w:tcPr>
          <w:p w14:paraId="24CF7463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Experiencia</w:t>
            </w:r>
          </w:p>
        </w:tc>
        <w:tc>
          <w:tcPr>
            <w:tcW w:w="4062" w:type="pct"/>
            <w:gridSpan w:val="8"/>
          </w:tcPr>
          <w:p w14:paraId="45B0C844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Puede no tener experiencia laboral </w:t>
            </w:r>
          </w:p>
        </w:tc>
      </w:tr>
      <w:tr w:rsidR="00065C91" w:rsidRPr="00093C40" w14:paraId="741B131F" w14:textId="77777777" w:rsidTr="00EE084D">
        <w:trPr>
          <w:trHeight w:val="123"/>
          <w:jc w:val="center"/>
        </w:trPr>
        <w:tc>
          <w:tcPr>
            <w:tcW w:w="938" w:type="pct"/>
            <w:gridSpan w:val="2"/>
            <w:vMerge w:val="restart"/>
            <w:vAlign w:val="center"/>
          </w:tcPr>
          <w:p w14:paraId="50603C74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Competencias básicas</w:t>
            </w:r>
          </w:p>
        </w:tc>
        <w:tc>
          <w:tcPr>
            <w:tcW w:w="1846" w:type="pct"/>
            <w:gridSpan w:val="5"/>
          </w:tcPr>
          <w:p w14:paraId="16FC0F66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Capacidad de Decisión </w:t>
            </w:r>
          </w:p>
        </w:tc>
        <w:tc>
          <w:tcPr>
            <w:tcW w:w="2216" w:type="pct"/>
            <w:gridSpan w:val="3"/>
          </w:tcPr>
          <w:p w14:paraId="5EE78D0D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Organización </w:t>
            </w:r>
          </w:p>
        </w:tc>
      </w:tr>
      <w:tr w:rsidR="00065C91" w:rsidRPr="00093C40" w14:paraId="619F78F0" w14:textId="77777777" w:rsidTr="00EE084D">
        <w:trPr>
          <w:trHeight w:val="123"/>
          <w:jc w:val="center"/>
        </w:trPr>
        <w:tc>
          <w:tcPr>
            <w:tcW w:w="938" w:type="pct"/>
            <w:gridSpan w:val="2"/>
            <w:vMerge/>
            <w:vAlign w:val="center"/>
          </w:tcPr>
          <w:p w14:paraId="4DB97F93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sdt>
          <w:sdtPr>
            <w:rPr>
              <w:rFonts w:cs="Times New Roman"/>
              <w:szCs w:val="24"/>
            </w:rPr>
            <w:id w:val="532314576"/>
            <w:placeholder>
              <w:docPart w:val="ECD375B35D3346ABAC3DE9ED2D094125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6" w:type="pct"/>
                <w:gridSpan w:val="5"/>
              </w:tcPr>
              <w:p w14:paraId="60601938" w14:textId="77777777" w:rsidR="00065C91" w:rsidRPr="00093C40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093C40">
                  <w:rPr>
                    <w:rFonts w:cs="Times New Roman"/>
                    <w:szCs w:val="24"/>
                  </w:rPr>
                  <w:t>Liderazgo</w:t>
                </w:r>
              </w:p>
            </w:tc>
          </w:sdtContent>
        </w:sdt>
        <w:tc>
          <w:tcPr>
            <w:tcW w:w="2216" w:type="pct"/>
            <w:gridSpan w:val="3"/>
          </w:tcPr>
          <w:p w14:paraId="61B46BFB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Capacidad de Negociación</w:t>
            </w:r>
          </w:p>
        </w:tc>
      </w:tr>
      <w:tr w:rsidR="00065C91" w:rsidRPr="00093C40" w14:paraId="538DFD8C" w14:textId="77777777" w:rsidTr="00EE084D">
        <w:trPr>
          <w:trHeight w:val="123"/>
          <w:jc w:val="center"/>
        </w:trPr>
        <w:tc>
          <w:tcPr>
            <w:tcW w:w="938" w:type="pct"/>
            <w:gridSpan w:val="2"/>
            <w:vMerge/>
            <w:vAlign w:val="center"/>
          </w:tcPr>
          <w:p w14:paraId="3DEF7996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846" w:type="pct"/>
            <w:gridSpan w:val="5"/>
          </w:tcPr>
          <w:p w14:paraId="271846A3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Dinamismo</w:t>
            </w:r>
          </w:p>
        </w:tc>
        <w:tc>
          <w:tcPr>
            <w:tcW w:w="2216" w:type="pct"/>
            <w:gridSpan w:val="3"/>
          </w:tcPr>
          <w:p w14:paraId="695A9834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Iniciativa</w:t>
            </w:r>
          </w:p>
        </w:tc>
      </w:tr>
      <w:tr w:rsidR="00065C91" w:rsidRPr="00093C40" w14:paraId="2F2B16CF" w14:textId="77777777" w:rsidTr="00EE084D">
        <w:trPr>
          <w:trHeight w:val="782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0944CAF7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OBJETIVO DEL CARGO</w:t>
            </w:r>
          </w:p>
        </w:tc>
      </w:tr>
      <w:tr w:rsidR="00065C91" w:rsidRPr="00093C40" w14:paraId="3F053BFC" w14:textId="77777777" w:rsidTr="00EE084D">
        <w:trPr>
          <w:trHeight w:val="291"/>
          <w:jc w:val="center"/>
        </w:trPr>
        <w:tc>
          <w:tcPr>
            <w:tcW w:w="5000" w:type="pct"/>
            <w:gridSpan w:val="10"/>
          </w:tcPr>
          <w:p w14:paraId="2316DC11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Garantizar una adquisición responsable, idónea y factible de los diferentes recursos que se requieran en los distintos departamentos de la empresa siguiendo los términos presupuestales y teniendo en cuenta el factor calidad o costo beneficio.</w:t>
            </w:r>
          </w:p>
        </w:tc>
      </w:tr>
      <w:tr w:rsidR="00065C91" w:rsidRPr="00093C40" w14:paraId="5EAD4A28" w14:textId="77777777" w:rsidTr="00EE084D">
        <w:trPr>
          <w:trHeight w:val="872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46DB1B26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 xml:space="preserve">FUNCIONES DEL CARGO </w:t>
            </w:r>
          </w:p>
        </w:tc>
      </w:tr>
      <w:tr w:rsidR="00065C91" w:rsidRPr="00093C40" w14:paraId="5B28ECDB" w14:textId="77777777" w:rsidTr="00EE084D">
        <w:trPr>
          <w:trHeight w:val="872"/>
          <w:jc w:val="center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14:paraId="3902DA11" w14:textId="77777777" w:rsidR="00065C91" w:rsidRPr="00093C40" w:rsidRDefault="00065C91" w:rsidP="00EE084D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Realizar una búsqueda exhaustiva de los futuros proveedores teniendo en cuenta el costo beneficio para la empresa y gestionando una negociación fiable.</w:t>
            </w:r>
          </w:p>
          <w:p w14:paraId="3D74897B" w14:textId="77777777" w:rsidR="00065C91" w:rsidRPr="00093C40" w:rsidRDefault="00065C91" w:rsidP="00EE084D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Gestionar de manera periódica un estudio de los precios de la materia prima y de los insumos solicitados por cada dependencia y realizar una actualización si es necesario. </w:t>
            </w:r>
          </w:p>
          <w:p w14:paraId="3ACAFC37" w14:textId="77777777" w:rsidR="00065C91" w:rsidRPr="00093C40" w:rsidRDefault="00065C91" w:rsidP="00EE084D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Planificación de las compras según la solicitud de compras aprobadas por gerencia siguiendo los lineamientos de tiempo y presupuestos establecidos. </w:t>
            </w:r>
          </w:p>
          <w:p w14:paraId="183A9D3B" w14:textId="77777777" w:rsidR="00065C91" w:rsidRPr="00093C40" w:rsidRDefault="00065C91" w:rsidP="00EE084D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Estudiar periódicamente el mercado en busca de diferentes novedades en el mercado.</w:t>
            </w:r>
          </w:p>
          <w:p w14:paraId="1BAE8C58" w14:textId="77777777" w:rsidR="00065C91" w:rsidRPr="00093C40" w:rsidRDefault="00065C91" w:rsidP="00EE084D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Gestionar de manera organizada la respectiva documentación de compras (requisiciones, cotizaciones, facturas) llevando una cronología lógica.</w:t>
            </w:r>
          </w:p>
          <w:p w14:paraId="124AD062" w14:textId="77777777" w:rsidR="00065C91" w:rsidRPr="00093C40" w:rsidRDefault="00065C91" w:rsidP="00EE084D">
            <w:pPr>
              <w:spacing w:after="160" w:line="259" w:lineRule="auto"/>
              <w:ind w:left="720"/>
              <w:contextualSpacing/>
              <w:rPr>
                <w:rFonts w:cs="Times New Roman"/>
                <w:szCs w:val="24"/>
              </w:rPr>
            </w:pPr>
          </w:p>
        </w:tc>
      </w:tr>
    </w:tbl>
    <w:p w14:paraId="4C1382AC" w14:textId="77777777" w:rsidR="00065C91" w:rsidRDefault="00065C91" w:rsidP="00065C91"/>
    <w:tbl>
      <w:tblPr>
        <w:tblStyle w:val="Tablaconcuadrcula3"/>
        <w:tblW w:w="5976" w:type="pct"/>
        <w:jc w:val="center"/>
        <w:tblLook w:val="04A0" w:firstRow="1" w:lastRow="0" w:firstColumn="1" w:lastColumn="0" w:noHBand="0" w:noVBand="1"/>
      </w:tblPr>
      <w:tblGrid>
        <w:gridCol w:w="1063"/>
        <w:gridCol w:w="916"/>
        <w:gridCol w:w="367"/>
        <w:gridCol w:w="891"/>
        <w:gridCol w:w="891"/>
        <w:gridCol w:w="903"/>
        <w:gridCol w:w="844"/>
        <w:gridCol w:w="1158"/>
        <w:gridCol w:w="1758"/>
        <w:gridCol w:w="1760"/>
      </w:tblGrid>
      <w:tr w:rsidR="00065C91" w:rsidRPr="00093C40" w14:paraId="539F9A29" w14:textId="77777777" w:rsidTr="00EE084D">
        <w:trPr>
          <w:trHeight w:val="805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2388D6A7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bookmarkStart w:id="2" w:name="_Hlk95413385"/>
            <w:r w:rsidRPr="00093C40">
              <w:rPr>
                <w:rFonts w:cs="Times New Roman"/>
                <w:b/>
                <w:bCs/>
                <w:szCs w:val="24"/>
              </w:rPr>
              <w:lastRenderedPageBreak/>
              <w:t>IDENTIFICACIÓN DEL CARGO</w:t>
            </w:r>
          </w:p>
        </w:tc>
      </w:tr>
      <w:tr w:rsidR="00065C91" w:rsidRPr="00093C40" w14:paraId="29FCB861" w14:textId="77777777" w:rsidTr="00EE084D">
        <w:trPr>
          <w:trHeight w:val="312"/>
          <w:jc w:val="center"/>
        </w:trPr>
        <w:tc>
          <w:tcPr>
            <w:tcW w:w="2384" w:type="pct"/>
            <w:gridSpan w:val="6"/>
            <w:shd w:val="clear" w:color="auto" w:fill="FFFFFF" w:themeFill="background1"/>
          </w:tcPr>
          <w:p w14:paraId="2CE9FA67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Nombre del cargo</w:t>
            </w:r>
          </w:p>
        </w:tc>
        <w:tc>
          <w:tcPr>
            <w:tcW w:w="2616" w:type="pct"/>
            <w:gridSpan w:val="4"/>
          </w:tcPr>
          <w:p w14:paraId="2737FD4A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szCs w:val="24"/>
              </w:rPr>
              <w:t>Jefe de Tesorería</w:t>
            </w:r>
          </w:p>
        </w:tc>
      </w:tr>
      <w:tr w:rsidR="00065C91" w:rsidRPr="00093C40" w14:paraId="160999FC" w14:textId="77777777" w:rsidTr="00EE084D">
        <w:trPr>
          <w:trHeight w:val="329"/>
          <w:jc w:val="center"/>
        </w:trPr>
        <w:tc>
          <w:tcPr>
            <w:tcW w:w="2384" w:type="pct"/>
            <w:gridSpan w:val="6"/>
            <w:shd w:val="clear" w:color="auto" w:fill="FFFFFF" w:themeFill="background1"/>
            <w:vAlign w:val="center"/>
          </w:tcPr>
          <w:p w14:paraId="5F3A396D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 xml:space="preserve">Departamento </w:t>
            </w:r>
          </w:p>
        </w:tc>
        <w:tc>
          <w:tcPr>
            <w:tcW w:w="2616" w:type="pct"/>
            <w:gridSpan w:val="4"/>
            <w:vAlign w:val="center"/>
          </w:tcPr>
          <w:p w14:paraId="57BA02C8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Tesorería </w:t>
            </w:r>
          </w:p>
        </w:tc>
      </w:tr>
      <w:tr w:rsidR="00065C91" w:rsidRPr="00093C40" w14:paraId="4C759694" w14:textId="77777777" w:rsidTr="00EE084D">
        <w:trPr>
          <w:trHeight w:val="312"/>
          <w:jc w:val="center"/>
        </w:trPr>
        <w:tc>
          <w:tcPr>
            <w:tcW w:w="2384" w:type="pct"/>
            <w:gridSpan w:val="6"/>
            <w:shd w:val="clear" w:color="auto" w:fill="B7CD7F"/>
            <w:vAlign w:val="center"/>
          </w:tcPr>
          <w:p w14:paraId="09651E89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Nivel del cargo</w:t>
            </w:r>
          </w:p>
        </w:tc>
        <w:tc>
          <w:tcPr>
            <w:tcW w:w="2616" w:type="pct"/>
            <w:gridSpan w:val="4"/>
            <w:shd w:val="clear" w:color="auto" w:fill="B7CD7F"/>
          </w:tcPr>
          <w:p w14:paraId="075113E9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Naturaleza del cargo</w:t>
            </w:r>
          </w:p>
        </w:tc>
      </w:tr>
      <w:tr w:rsidR="00065C91" w:rsidRPr="00093C40" w14:paraId="2C98DA3C" w14:textId="77777777" w:rsidTr="00EE084D">
        <w:trPr>
          <w:trHeight w:val="329"/>
          <w:jc w:val="center"/>
        </w:trPr>
        <w:tc>
          <w:tcPr>
            <w:tcW w:w="504" w:type="pct"/>
            <w:vAlign w:val="center"/>
          </w:tcPr>
          <w:p w14:paraId="561E89CD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1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9448790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608" w:type="pct"/>
            <w:gridSpan w:val="2"/>
            <w:vAlign w:val="center"/>
          </w:tcPr>
          <w:p w14:paraId="6C9955BC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2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82661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517B0C73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3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764066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78997B0E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4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2167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6" w:type="pct"/>
            <w:vAlign w:val="center"/>
          </w:tcPr>
          <w:p w14:paraId="3312BBC7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5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255825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949" w:type="pct"/>
            <w:gridSpan w:val="2"/>
          </w:tcPr>
          <w:p w14:paraId="70BA8626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Apoy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20930763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833" w:type="pct"/>
          </w:tcPr>
          <w:p w14:paraId="3EB95D3C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Estratég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65586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833" w:type="pct"/>
          </w:tcPr>
          <w:p w14:paraId="683AA355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Operativo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394705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093C40" w14:paraId="2DE5FE16" w14:textId="77777777" w:rsidTr="00EE084D">
        <w:trPr>
          <w:trHeight w:val="848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7EF8E7EA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PERFIL DEL CARGO POR COMPETENCIAS</w:t>
            </w:r>
          </w:p>
        </w:tc>
      </w:tr>
      <w:tr w:rsidR="00065C91" w:rsidRPr="00093C40" w14:paraId="23AB2DE0" w14:textId="77777777" w:rsidTr="00EE084D">
        <w:trPr>
          <w:trHeight w:val="733"/>
          <w:jc w:val="center"/>
        </w:trPr>
        <w:tc>
          <w:tcPr>
            <w:tcW w:w="938" w:type="pct"/>
            <w:gridSpan w:val="2"/>
            <w:vAlign w:val="center"/>
          </w:tcPr>
          <w:p w14:paraId="6B51520E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Educación</w:t>
            </w:r>
          </w:p>
        </w:tc>
        <w:tc>
          <w:tcPr>
            <w:tcW w:w="4062" w:type="pct"/>
            <w:gridSpan w:val="8"/>
            <w:vAlign w:val="center"/>
          </w:tcPr>
          <w:p w14:paraId="29C5C88A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 Primaria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349611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093C40">
              <w:rPr>
                <w:rFonts w:cs="Times New Roman"/>
                <w:szCs w:val="24"/>
              </w:rPr>
              <w:t xml:space="preserve">   Bachiller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2020838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093C40">
              <w:rPr>
                <w:rFonts w:cs="Times New Roman"/>
                <w:szCs w:val="24"/>
              </w:rPr>
              <w:t xml:space="preserve">      Técn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87512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093C40">
              <w:rPr>
                <w:rFonts w:cs="Times New Roman"/>
                <w:szCs w:val="24"/>
              </w:rPr>
              <w:t xml:space="preserve">     Tecnólog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46670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093C40">
              <w:rPr>
                <w:rFonts w:cs="Times New Roman"/>
                <w:szCs w:val="24"/>
              </w:rPr>
              <w:t xml:space="preserve">     Profesional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4917648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  <w:r w:rsidRPr="00093C40">
              <w:rPr>
                <w:rFonts w:cs="Times New Roman"/>
                <w:szCs w:val="24"/>
              </w:rPr>
              <w:t xml:space="preserve">     Posgrad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208086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3C40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093C40" w14:paraId="1FE1EDDD" w14:textId="77777777" w:rsidTr="00EE084D">
        <w:trPr>
          <w:trHeight w:val="312"/>
          <w:jc w:val="center"/>
        </w:trPr>
        <w:tc>
          <w:tcPr>
            <w:tcW w:w="938" w:type="pct"/>
            <w:gridSpan w:val="2"/>
          </w:tcPr>
          <w:p w14:paraId="790BB8BF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Formación</w:t>
            </w:r>
          </w:p>
        </w:tc>
        <w:tc>
          <w:tcPr>
            <w:tcW w:w="4062" w:type="pct"/>
            <w:gridSpan w:val="8"/>
          </w:tcPr>
          <w:p w14:paraId="51BB7770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Ingeniero Industrial o Administrador de Empresas </w:t>
            </w:r>
          </w:p>
        </w:tc>
      </w:tr>
      <w:tr w:rsidR="00065C91" w:rsidRPr="00093C40" w14:paraId="23E95371" w14:textId="77777777" w:rsidTr="00EE084D">
        <w:trPr>
          <w:trHeight w:val="312"/>
          <w:jc w:val="center"/>
        </w:trPr>
        <w:tc>
          <w:tcPr>
            <w:tcW w:w="938" w:type="pct"/>
            <w:gridSpan w:val="2"/>
          </w:tcPr>
          <w:p w14:paraId="396EF986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Experiencia</w:t>
            </w:r>
          </w:p>
        </w:tc>
        <w:tc>
          <w:tcPr>
            <w:tcW w:w="4062" w:type="pct"/>
            <w:gridSpan w:val="8"/>
          </w:tcPr>
          <w:p w14:paraId="71675308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Puede no tener experiencia laboral </w:t>
            </w:r>
          </w:p>
        </w:tc>
      </w:tr>
      <w:tr w:rsidR="00065C91" w:rsidRPr="00093C40" w14:paraId="7F45E41E" w14:textId="77777777" w:rsidTr="00EE084D">
        <w:trPr>
          <w:trHeight w:val="139"/>
          <w:jc w:val="center"/>
        </w:trPr>
        <w:tc>
          <w:tcPr>
            <w:tcW w:w="938" w:type="pct"/>
            <w:gridSpan w:val="2"/>
            <w:vMerge w:val="restart"/>
            <w:vAlign w:val="center"/>
          </w:tcPr>
          <w:p w14:paraId="4932E181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Competencias básicas</w:t>
            </w:r>
          </w:p>
        </w:tc>
        <w:tc>
          <w:tcPr>
            <w:tcW w:w="1846" w:type="pct"/>
            <w:gridSpan w:val="5"/>
          </w:tcPr>
          <w:p w14:paraId="4001E855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Compromiso</w:t>
            </w:r>
          </w:p>
        </w:tc>
        <w:tc>
          <w:tcPr>
            <w:tcW w:w="2216" w:type="pct"/>
            <w:gridSpan w:val="3"/>
          </w:tcPr>
          <w:p w14:paraId="243ACFE2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Honestidad</w:t>
            </w:r>
          </w:p>
        </w:tc>
      </w:tr>
      <w:tr w:rsidR="00065C91" w:rsidRPr="00093C40" w14:paraId="2BA9EFC4" w14:textId="77777777" w:rsidTr="00EE084D">
        <w:trPr>
          <w:trHeight w:val="139"/>
          <w:jc w:val="center"/>
        </w:trPr>
        <w:tc>
          <w:tcPr>
            <w:tcW w:w="938" w:type="pct"/>
            <w:gridSpan w:val="2"/>
            <w:vMerge/>
            <w:vAlign w:val="center"/>
          </w:tcPr>
          <w:p w14:paraId="374D5CFE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846" w:type="pct"/>
            <w:gridSpan w:val="5"/>
          </w:tcPr>
          <w:p w14:paraId="2DF54D1F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Objetividad</w:t>
            </w:r>
          </w:p>
        </w:tc>
        <w:tc>
          <w:tcPr>
            <w:tcW w:w="2216" w:type="pct"/>
            <w:gridSpan w:val="3"/>
          </w:tcPr>
          <w:p w14:paraId="369C77BA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Imparcialidad</w:t>
            </w:r>
          </w:p>
        </w:tc>
      </w:tr>
      <w:tr w:rsidR="00065C91" w:rsidRPr="00093C40" w14:paraId="2616EE8B" w14:textId="77777777" w:rsidTr="00EE084D">
        <w:trPr>
          <w:trHeight w:val="139"/>
          <w:jc w:val="center"/>
        </w:trPr>
        <w:tc>
          <w:tcPr>
            <w:tcW w:w="938" w:type="pct"/>
            <w:gridSpan w:val="2"/>
            <w:vMerge/>
            <w:vAlign w:val="center"/>
          </w:tcPr>
          <w:p w14:paraId="315FF9D6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846" w:type="pct"/>
            <w:gridSpan w:val="5"/>
          </w:tcPr>
          <w:p w14:paraId="4A005318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Responsabilidad</w:t>
            </w:r>
          </w:p>
        </w:tc>
        <w:tc>
          <w:tcPr>
            <w:tcW w:w="2216" w:type="pct"/>
            <w:gridSpan w:val="3"/>
          </w:tcPr>
          <w:p w14:paraId="09809D15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 xml:space="preserve">Actitud de Servicio </w:t>
            </w:r>
          </w:p>
        </w:tc>
      </w:tr>
      <w:tr w:rsidR="00065C91" w:rsidRPr="00093C40" w14:paraId="5D87ACEC" w14:textId="77777777" w:rsidTr="00EE084D">
        <w:trPr>
          <w:trHeight w:val="884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58CA2203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>OBJETIVO DEL CARGO</w:t>
            </w:r>
          </w:p>
        </w:tc>
      </w:tr>
      <w:tr w:rsidR="00065C91" w:rsidRPr="00093C40" w14:paraId="6A407E78" w14:textId="77777777" w:rsidTr="00EE084D">
        <w:trPr>
          <w:trHeight w:val="329"/>
          <w:jc w:val="center"/>
        </w:trPr>
        <w:tc>
          <w:tcPr>
            <w:tcW w:w="5000" w:type="pct"/>
            <w:gridSpan w:val="10"/>
          </w:tcPr>
          <w:p w14:paraId="3901BFCA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093C40">
              <w:rPr>
                <w:rFonts w:cs="Times New Roman"/>
                <w:szCs w:val="24"/>
              </w:rPr>
              <w:t>Planear, dirigir, coordinar y controlar el proceso de ingreso y egreso financiero de la organización, por medio de un uso eficiente de los recursos y garantizando el cumplimiento de las especificaciones financieras de la empresa.</w:t>
            </w:r>
          </w:p>
          <w:p w14:paraId="13276AFF" w14:textId="77777777" w:rsidR="00065C91" w:rsidRPr="00093C40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</w:p>
        </w:tc>
      </w:tr>
      <w:tr w:rsidR="00065C91" w:rsidRPr="00093C40" w14:paraId="16412FDC" w14:textId="77777777" w:rsidTr="00EE084D">
        <w:trPr>
          <w:trHeight w:val="986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4740A686" w14:textId="77777777" w:rsidR="00065C91" w:rsidRPr="00093C40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093C40">
              <w:rPr>
                <w:rFonts w:cs="Times New Roman"/>
                <w:b/>
                <w:bCs/>
                <w:szCs w:val="24"/>
              </w:rPr>
              <w:t xml:space="preserve">FUNCIONES DEL CARGO </w:t>
            </w:r>
          </w:p>
        </w:tc>
      </w:tr>
      <w:tr w:rsidR="00065C91" w:rsidRPr="00093C40" w14:paraId="738D0A58" w14:textId="77777777" w:rsidTr="00EE084D">
        <w:trPr>
          <w:trHeight w:val="986"/>
          <w:jc w:val="center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14:paraId="5DD5C1D8" w14:textId="77777777" w:rsidR="00065C91" w:rsidRPr="00093C40" w:rsidRDefault="00065C91" w:rsidP="00EE084D">
            <w:pPr>
              <w:numPr>
                <w:ilvl w:val="0"/>
                <w:numId w:val="4"/>
              </w:numPr>
              <w:spacing w:after="160" w:line="259" w:lineRule="auto"/>
              <w:contextualSpacing/>
              <w:rPr>
                <w:rFonts w:cs="Times New Roman"/>
                <w:sz w:val="20"/>
                <w:szCs w:val="20"/>
              </w:rPr>
            </w:pPr>
            <w:r w:rsidRPr="00093C40">
              <w:rPr>
                <w:sz w:val="20"/>
                <w:szCs w:val="18"/>
              </w:rPr>
              <w:t xml:space="preserve"> </w:t>
            </w:r>
            <w:r w:rsidRPr="00093C40">
              <w:rPr>
                <w:rFonts w:cs="Times New Roman"/>
                <w:sz w:val="20"/>
                <w:szCs w:val="20"/>
              </w:rPr>
              <w:t>Preparar y presentar el estado de flujo de efectivo proyectado para la ejecución del presupuesto de ingresos y gastos de la organización</w:t>
            </w:r>
          </w:p>
          <w:p w14:paraId="6C7A5AC6" w14:textId="77777777" w:rsidR="00065C91" w:rsidRPr="00093C40" w:rsidRDefault="00065C91" w:rsidP="00EE084D">
            <w:pPr>
              <w:numPr>
                <w:ilvl w:val="0"/>
                <w:numId w:val="4"/>
              </w:numPr>
              <w:spacing w:after="160" w:line="259" w:lineRule="auto"/>
              <w:contextualSpacing/>
              <w:rPr>
                <w:rFonts w:cs="Times New Roman"/>
                <w:sz w:val="20"/>
                <w:szCs w:val="20"/>
              </w:rPr>
            </w:pPr>
            <w:r w:rsidRPr="00093C40">
              <w:rPr>
                <w:rFonts w:cs="Times New Roman"/>
                <w:sz w:val="20"/>
                <w:szCs w:val="20"/>
              </w:rPr>
              <w:t xml:space="preserve">Controlar el proceso financiero de la empresa por medio de una administración responsable de los recursos </w:t>
            </w:r>
          </w:p>
          <w:p w14:paraId="2CF95FEF" w14:textId="77777777" w:rsidR="00065C91" w:rsidRPr="00093C40" w:rsidRDefault="00065C91" w:rsidP="00EE084D">
            <w:pPr>
              <w:numPr>
                <w:ilvl w:val="0"/>
                <w:numId w:val="4"/>
              </w:numPr>
              <w:spacing w:after="160" w:line="259" w:lineRule="auto"/>
              <w:contextualSpacing/>
              <w:rPr>
                <w:rFonts w:cs="Times New Roman"/>
                <w:sz w:val="20"/>
                <w:szCs w:val="20"/>
              </w:rPr>
            </w:pPr>
            <w:r w:rsidRPr="00093C40">
              <w:rPr>
                <w:rFonts w:cs="Times New Roman"/>
                <w:sz w:val="20"/>
                <w:szCs w:val="20"/>
              </w:rPr>
              <w:t>Custodiar periódicamente los diferentes documentos afines a las diferentes transacciones y movimientos financieros de la empresa.</w:t>
            </w:r>
          </w:p>
          <w:p w14:paraId="75E20CFE" w14:textId="77777777" w:rsidR="00065C91" w:rsidRPr="00093C40" w:rsidRDefault="00065C91" w:rsidP="00EE084D">
            <w:pPr>
              <w:numPr>
                <w:ilvl w:val="0"/>
                <w:numId w:val="4"/>
              </w:numPr>
              <w:spacing w:after="160" w:line="259" w:lineRule="auto"/>
              <w:contextualSpacing/>
              <w:rPr>
                <w:rFonts w:cs="Times New Roman"/>
                <w:sz w:val="20"/>
                <w:szCs w:val="20"/>
              </w:rPr>
            </w:pPr>
            <w:r w:rsidRPr="00093C40">
              <w:rPr>
                <w:rFonts w:cs="Times New Roman"/>
                <w:sz w:val="20"/>
                <w:szCs w:val="20"/>
              </w:rPr>
              <w:t>Revisar y aprobar los diferentes pagos que se deban efectuar en la empresa cumpliendo con los plazos establecidos y con las políticas financieras de la empresa.</w:t>
            </w:r>
          </w:p>
          <w:p w14:paraId="7C195CD0" w14:textId="77777777" w:rsidR="00065C91" w:rsidRPr="00093C40" w:rsidRDefault="00065C91" w:rsidP="00EE084D">
            <w:pPr>
              <w:numPr>
                <w:ilvl w:val="0"/>
                <w:numId w:val="4"/>
              </w:numPr>
              <w:spacing w:after="160" w:line="259" w:lineRule="auto"/>
              <w:contextualSpacing/>
              <w:rPr>
                <w:rFonts w:cs="Times New Roman"/>
                <w:sz w:val="20"/>
                <w:szCs w:val="20"/>
              </w:rPr>
            </w:pPr>
            <w:r w:rsidRPr="00093C40">
              <w:rPr>
                <w:rFonts w:cs="Times New Roman"/>
                <w:sz w:val="20"/>
                <w:szCs w:val="20"/>
              </w:rPr>
              <w:t>Realizar arqueo de caja de manera diaria reportando las inconsistencias si las hay.</w:t>
            </w:r>
          </w:p>
          <w:p w14:paraId="740A912B" w14:textId="77777777" w:rsidR="00065C91" w:rsidRPr="00093C40" w:rsidRDefault="00065C91" w:rsidP="00EE084D">
            <w:pPr>
              <w:numPr>
                <w:ilvl w:val="0"/>
                <w:numId w:val="4"/>
              </w:numPr>
              <w:spacing w:after="160" w:line="259" w:lineRule="auto"/>
              <w:contextualSpacing/>
              <w:rPr>
                <w:rFonts w:cs="Times New Roman"/>
                <w:sz w:val="20"/>
                <w:szCs w:val="20"/>
              </w:rPr>
            </w:pPr>
            <w:r w:rsidRPr="00093C40">
              <w:rPr>
                <w:rFonts w:cs="Times New Roman"/>
                <w:sz w:val="20"/>
                <w:szCs w:val="20"/>
              </w:rPr>
              <w:t>Informar a gerencia cualquier novedad que se presente en el uso de los recursos financieros.</w:t>
            </w:r>
          </w:p>
          <w:p w14:paraId="54701754" w14:textId="77777777" w:rsidR="00065C91" w:rsidRPr="00093C40" w:rsidRDefault="00065C91" w:rsidP="00EE084D">
            <w:pPr>
              <w:numPr>
                <w:ilvl w:val="0"/>
                <w:numId w:val="4"/>
              </w:numPr>
              <w:spacing w:after="160" w:line="259" w:lineRule="auto"/>
              <w:contextualSpacing/>
              <w:rPr>
                <w:rFonts w:cs="Times New Roman"/>
                <w:sz w:val="20"/>
                <w:szCs w:val="20"/>
              </w:rPr>
            </w:pPr>
            <w:r w:rsidRPr="00093C40">
              <w:rPr>
                <w:rFonts w:cs="Times New Roman"/>
                <w:sz w:val="20"/>
                <w:szCs w:val="20"/>
              </w:rPr>
              <w:t>Establecer una buena relación con los departamentos de la empresa.</w:t>
            </w:r>
          </w:p>
          <w:p w14:paraId="6B3BE354" w14:textId="77777777" w:rsidR="00065C91" w:rsidRPr="00093C40" w:rsidRDefault="00065C91" w:rsidP="00EE084D">
            <w:pPr>
              <w:spacing w:after="160" w:line="259" w:lineRule="auto"/>
              <w:ind w:left="720"/>
              <w:contextualSpacing/>
              <w:rPr>
                <w:rFonts w:cs="Times New Roman"/>
                <w:sz w:val="22"/>
              </w:rPr>
            </w:pPr>
          </w:p>
        </w:tc>
      </w:tr>
    </w:tbl>
    <w:tbl>
      <w:tblPr>
        <w:tblStyle w:val="Tablaconcuadrcula4"/>
        <w:tblW w:w="5931" w:type="pct"/>
        <w:jc w:val="center"/>
        <w:tblLook w:val="04A0" w:firstRow="1" w:lastRow="0" w:firstColumn="1" w:lastColumn="0" w:noHBand="0" w:noVBand="1"/>
      </w:tblPr>
      <w:tblGrid>
        <w:gridCol w:w="1055"/>
        <w:gridCol w:w="909"/>
        <w:gridCol w:w="364"/>
        <w:gridCol w:w="884"/>
        <w:gridCol w:w="884"/>
        <w:gridCol w:w="894"/>
        <w:gridCol w:w="840"/>
        <w:gridCol w:w="1148"/>
        <w:gridCol w:w="1747"/>
        <w:gridCol w:w="1747"/>
      </w:tblGrid>
      <w:tr w:rsidR="00065C91" w:rsidRPr="00E808CA" w14:paraId="24A24D15" w14:textId="77777777" w:rsidTr="00EE084D">
        <w:trPr>
          <w:trHeight w:val="753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bookmarkEnd w:id="2"/>
          <w:p w14:paraId="04D2C37D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lastRenderedPageBreak/>
              <w:t>IDENTIFICACIÓN DEL CARGO</w:t>
            </w:r>
          </w:p>
        </w:tc>
      </w:tr>
      <w:tr w:rsidR="00065C91" w:rsidRPr="00E808CA" w14:paraId="4EA90480" w14:textId="77777777" w:rsidTr="00EE084D">
        <w:trPr>
          <w:trHeight w:val="292"/>
          <w:jc w:val="center"/>
        </w:trPr>
        <w:tc>
          <w:tcPr>
            <w:tcW w:w="2383" w:type="pct"/>
            <w:gridSpan w:val="6"/>
          </w:tcPr>
          <w:p w14:paraId="0173DABA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Nombre del cargo</w:t>
            </w:r>
          </w:p>
        </w:tc>
        <w:tc>
          <w:tcPr>
            <w:tcW w:w="2617" w:type="pct"/>
            <w:gridSpan w:val="4"/>
          </w:tcPr>
          <w:p w14:paraId="549AB89B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Jefe de cartera</w:t>
            </w:r>
          </w:p>
        </w:tc>
      </w:tr>
      <w:tr w:rsidR="00065C91" w:rsidRPr="00E808CA" w14:paraId="5B40A383" w14:textId="77777777" w:rsidTr="00EE084D">
        <w:trPr>
          <w:trHeight w:val="308"/>
          <w:jc w:val="center"/>
        </w:trPr>
        <w:tc>
          <w:tcPr>
            <w:tcW w:w="2383" w:type="pct"/>
            <w:gridSpan w:val="6"/>
            <w:shd w:val="clear" w:color="auto" w:fill="auto"/>
            <w:vAlign w:val="center"/>
          </w:tcPr>
          <w:p w14:paraId="451E80E9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 xml:space="preserve">Departamento </w:t>
            </w:r>
          </w:p>
        </w:tc>
        <w:tc>
          <w:tcPr>
            <w:tcW w:w="2617" w:type="pct"/>
            <w:gridSpan w:val="4"/>
            <w:vAlign w:val="center"/>
          </w:tcPr>
          <w:p w14:paraId="3E443F64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Cartera</w:t>
            </w:r>
          </w:p>
        </w:tc>
      </w:tr>
      <w:tr w:rsidR="00065C91" w:rsidRPr="00E808CA" w14:paraId="1864E6D8" w14:textId="77777777" w:rsidTr="00EE084D">
        <w:trPr>
          <w:trHeight w:val="292"/>
          <w:jc w:val="center"/>
        </w:trPr>
        <w:tc>
          <w:tcPr>
            <w:tcW w:w="2383" w:type="pct"/>
            <w:gridSpan w:val="6"/>
            <w:shd w:val="clear" w:color="auto" w:fill="B7CD7F"/>
            <w:vAlign w:val="center"/>
          </w:tcPr>
          <w:p w14:paraId="59CDBDAB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Nivel del cargo</w:t>
            </w:r>
          </w:p>
        </w:tc>
        <w:tc>
          <w:tcPr>
            <w:tcW w:w="2617" w:type="pct"/>
            <w:gridSpan w:val="4"/>
            <w:shd w:val="clear" w:color="auto" w:fill="B7CD7F"/>
          </w:tcPr>
          <w:p w14:paraId="44F2243C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Naturaleza del cargo</w:t>
            </w:r>
          </w:p>
        </w:tc>
      </w:tr>
      <w:tr w:rsidR="00065C91" w:rsidRPr="00E808CA" w14:paraId="635D79CA" w14:textId="77777777" w:rsidTr="00EE084D">
        <w:trPr>
          <w:trHeight w:val="308"/>
          <w:jc w:val="center"/>
        </w:trPr>
        <w:tc>
          <w:tcPr>
            <w:tcW w:w="504" w:type="pct"/>
            <w:vAlign w:val="center"/>
          </w:tcPr>
          <w:p w14:paraId="71F8A629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1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800340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608" w:type="pct"/>
            <w:gridSpan w:val="2"/>
            <w:vAlign w:val="center"/>
          </w:tcPr>
          <w:p w14:paraId="6B0B6DD9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2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6786290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422" w:type="pct"/>
            <w:vAlign w:val="center"/>
          </w:tcPr>
          <w:p w14:paraId="308220E2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3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531235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0B344C1B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4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520975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7" w:type="pct"/>
            <w:vAlign w:val="center"/>
          </w:tcPr>
          <w:p w14:paraId="70585EA7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5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74722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949" w:type="pct"/>
            <w:gridSpan w:val="2"/>
          </w:tcPr>
          <w:p w14:paraId="09342B60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Administrativ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4726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834" w:type="pct"/>
          </w:tcPr>
          <w:p w14:paraId="3170BB59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Estratég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8895454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834" w:type="pct"/>
          </w:tcPr>
          <w:p w14:paraId="4CD00505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Operativo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985073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E808CA" w14:paraId="30D2E0B2" w14:textId="77777777" w:rsidTr="00EE084D">
        <w:trPr>
          <w:trHeight w:val="793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14162695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PERFIL DEL CARGO POR COMPETENCIAS</w:t>
            </w:r>
          </w:p>
        </w:tc>
      </w:tr>
      <w:tr w:rsidR="00065C91" w:rsidRPr="00E808CA" w14:paraId="3C0BDDA3" w14:textId="77777777" w:rsidTr="00EE084D">
        <w:trPr>
          <w:trHeight w:val="685"/>
          <w:jc w:val="center"/>
        </w:trPr>
        <w:tc>
          <w:tcPr>
            <w:tcW w:w="938" w:type="pct"/>
            <w:gridSpan w:val="2"/>
            <w:vAlign w:val="center"/>
          </w:tcPr>
          <w:p w14:paraId="2502D9D8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Educación</w:t>
            </w:r>
          </w:p>
        </w:tc>
        <w:tc>
          <w:tcPr>
            <w:tcW w:w="4062" w:type="pct"/>
            <w:gridSpan w:val="8"/>
            <w:vAlign w:val="center"/>
          </w:tcPr>
          <w:p w14:paraId="796BEA63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 Primaria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140382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Bachiller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288784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 Técn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049533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Tecnólog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18952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Profesional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9020525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  <w:r w:rsidRPr="00E808CA">
              <w:rPr>
                <w:rFonts w:cs="Times New Roman"/>
                <w:szCs w:val="24"/>
              </w:rPr>
              <w:t xml:space="preserve">     Posgrad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277480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08C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E808CA" w14:paraId="637DEB3D" w14:textId="77777777" w:rsidTr="00EE084D">
        <w:trPr>
          <w:trHeight w:val="292"/>
          <w:jc w:val="center"/>
        </w:trPr>
        <w:tc>
          <w:tcPr>
            <w:tcW w:w="938" w:type="pct"/>
            <w:gridSpan w:val="2"/>
          </w:tcPr>
          <w:p w14:paraId="2E4291DB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Formación</w:t>
            </w:r>
          </w:p>
        </w:tc>
        <w:tc>
          <w:tcPr>
            <w:tcW w:w="4062" w:type="pct"/>
            <w:gridSpan w:val="8"/>
          </w:tcPr>
          <w:p w14:paraId="4AE237A7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Ingeniero Industrial, Administrador de Empresas, contador o afines.  </w:t>
            </w:r>
          </w:p>
        </w:tc>
      </w:tr>
      <w:tr w:rsidR="00065C91" w:rsidRPr="00E808CA" w14:paraId="53DFDFCB" w14:textId="77777777" w:rsidTr="00EE084D">
        <w:trPr>
          <w:trHeight w:val="292"/>
          <w:jc w:val="center"/>
        </w:trPr>
        <w:tc>
          <w:tcPr>
            <w:tcW w:w="938" w:type="pct"/>
            <w:gridSpan w:val="2"/>
          </w:tcPr>
          <w:p w14:paraId="70B680BD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Experiencia</w:t>
            </w:r>
          </w:p>
        </w:tc>
        <w:tc>
          <w:tcPr>
            <w:tcW w:w="4062" w:type="pct"/>
            <w:gridSpan w:val="8"/>
          </w:tcPr>
          <w:p w14:paraId="2475BCFC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Puede no tener experiencia laboral </w:t>
            </w:r>
          </w:p>
        </w:tc>
      </w:tr>
      <w:tr w:rsidR="00065C91" w:rsidRPr="00E808CA" w14:paraId="067CFE4B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 w:val="restart"/>
            <w:vAlign w:val="center"/>
          </w:tcPr>
          <w:p w14:paraId="4E995D31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Competencias básicas</w:t>
            </w:r>
          </w:p>
        </w:tc>
        <w:sdt>
          <w:sdtPr>
            <w:rPr>
              <w:rFonts w:cs="Times New Roman"/>
              <w:szCs w:val="24"/>
            </w:rPr>
            <w:id w:val="1834957298"/>
            <w:placeholder>
              <w:docPart w:val="817F6148F8A7451F8B942050130621DF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6" w:type="pct"/>
                <w:gridSpan w:val="5"/>
              </w:tcPr>
              <w:p w14:paraId="6C98F099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Planificación estrategica</w:t>
                </w:r>
              </w:p>
            </w:tc>
          </w:sdtContent>
        </w:sdt>
        <w:sdt>
          <w:sdtPr>
            <w:rPr>
              <w:rFonts w:cs="Times New Roman"/>
              <w:szCs w:val="24"/>
            </w:rPr>
            <w:id w:val="1204830950"/>
            <w:placeholder>
              <w:docPart w:val="09D02110F6FB4D00B91A9E7CACDDE617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2216" w:type="pct"/>
                <w:gridSpan w:val="3"/>
              </w:tcPr>
              <w:p w14:paraId="42530894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Trabajo en equipo</w:t>
                </w:r>
              </w:p>
            </w:tc>
          </w:sdtContent>
        </w:sdt>
      </w:tr>
      <w:tr w:rsidR="00065C91" w:rsidRPr="00E808CA" w14:paraId="0CC02D91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/>
            <w:vAlign w:val="center"/>
          </w:tcPr>
          <w:p w14:paraId="043445A3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sdt>
          <w:sdtPr>
            <w:rPr>
              <w:rFonts w:cs="Times New Roman"/>
              <w:szCs w:val="24"/>
            </w:rPr>
            <w:id w:val="-1252351099"/>
            <w:placeholder>
              <w:docPart w:val="AE12290208874D9F8049E2E1F1D0FAFE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6" w:type="pct"/>
                <w:gridSpan w:val="5"/>
              </w:tcPr>
              <w:p w14:paraId="64602F24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Liderazgo</w:t>
                </w:r>
              </w:p>
            </w:tc>
          </w:sdtContent>
        </w:sdt>
        <w:sdt>
          <w:sdtPr>
            <w:rPr>
              <w:rFonts w:cs="Times New Roman"/>
              <w:szCs w:val="24"/>
            </w:rPr>
            <w:id w:val="-2124690779"/>
            <w:placeholder>
              <w:docPart w:val="4E69CB080C8F4649BFD91B1C33A1C0A3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2216" w:type="pct"/>
                <w:gridSpan w:val="3"/>
              </w:tcPr>
              <w:p w14:paraId="58FD695E" w14:textId="77777777" w:rsidR="00065C91" w:rsidRPr="00E808C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E808CA">
                  <w:rPr>
                    <w:rFonts w:cs="Times New Roman"/>
                    <w:szCs w:val="24"/>
                  </w:rPr>
                  <w:t>Pensamiento analítico</w:t>
                </w:r>
              </w:p>
            </w:tc>
          </w:sdtContent>
        </w:sdt>
      </w:tr>
      <w:tr w:rsidR="00065C91" w:rsidRPr="00E808CA" w14:paraId="25CB2D48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/>
            <w:vAlign w:val="center"/>
          </w:tcPr>
          <w:p w14:paraId="43A0D52A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tc>
          <w:tcPr>
            <w:tcW w:w="1846" w:type="pct"/>
            <w:gridSpan w:val="5"/>
          </w:tcPr>
          <w:p w14:paraId="0C1E7CA9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Comunicación Asertiva </w:t>
            </w:r>
          </w:p>
        </w:tc>
        <w:tc>
          <w:tcPr>
            <w:tcW w:w="2216" w:type="pct"/>
            <w:gridSpan w:val="3"/>
          </w:tcPr>
          <w:p w14:paraId="08A10F0D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 xml:space="preserve">Pensamiento Estratégico </w:t>
            </w:r>
          </w:p>
        </w:tc>
      </w:tr>
      <w:tr w:rsidR="00065C91" w:rsidRPr="00E808CA" w14:paraId="31A9D79E" w14:textId="77777777" w:rsidTr="00EE084D">
        <w:trPr>
          <w:trHeight w:val="827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7E94E889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>OBJETIVO DEL CARGO</w:t>
            </w:r>
          </w:p>
        </w:tc>
      </w:tr>
      <w:tr w:rsidR="00065C91" w:rsidRPr="00E808CA" w14:paraId="2A8BBD19" w14:textId="77777777" w:rsidTr="00EE084D">
        <w:trPr>
          <w:trHeight w:val="308"/>
          <w:jc w:val="center"/>
        </w:trPr>
        <w:tc>
          <w:tcPr>
            <w:tcW w:w="5000" w:type="pct"/>
            <w:gridSpan w:val="10"/>
          </w:tcPr>
          <w:p w14:paraId="5BC18803" w14:textId="77777777" w:rsidR="00065C91" w:rsidRPr="00E808C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Coordinar el recaudo de todas las deudas que tengan tanto cliente como proveedores con la compañía, a través de cobros efectivos direccionados por las políticas establecidas por la organización, contribuyendo al crecimiento corporativo.</w:t>
            </w:r>
          </w:p>
        </w:tc>
      </w:tr>
      <w:tr w:rsidR="00065C91" w:rsidRPr="00E808CA" w14:paraId="79A667D2" w14:textId="77777777" w:rsidTr="00EE084D">
        <w:trPr>
          <w:trHeight w:val="922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4DE23209" w14:textId="77777777" w:rsidR="00065C91" w:rsidRPr="00E808C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E808CA">
              <w:rPr>
                <w:rFonts w:cs="Times New Roman"/>
                <w:b/>
                <w:bCs/>
                <w:szCs w:val="24"/>
              </w:rPr>
              <w:t xml:space="preserve">FUNCIONES DEL CARGO </w:t>
            </w:r>
          </w:p>
        </w:tc>
      </w:tr>
      <w:tr w:rsidR="00065C91" w:rsidRPr="00E808CA" w14:paraId="543E2E16" w14:textId="77777777" w:rsidTr="00EE084D">
        <w:trPr>
          <w:trHeight w:val="922"/>
          <w:jc w:val="center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14:paraId="7FE9DA59" w14:textId="77777777" w:rsidR="00065C91" w:rsidRPr="00E808CA" w:rsidRDefault="00065C91" w:rsidP="00EE084D">
            <w:pPr>
              <w:numPr>
                <w:ilvl w:val="0"/>
                <w:numId w:val="5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Diseñar un sistema de cobro de los servicios prestados por la compañía a proveedores y clientes particulares.</w:t>
            </w:r>
          </w:p>
          <w:p w14:paraId="496A7A4C" w14:textId="77777777" w:rsidR="00065C91" w:rsidRPr="00E808CA" w:rsidRDefault="00065C91" w:rsidP="00EE084D">
            <w:pPr>
              <w:numPr>
                <w:ilvl w:val="0"/>
                <w:numId w:val="5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Coordinar cobros de cartera mediante diferentes estrategias (reuniones personales, llamadas, emails entre otros).</w:t>
            </w:r>
          </w:p>
          <w:p w14:paraId="14E29A17" w14:textId="77777777" w:rsidR="00065C91" w:rsidRPr="00E808CA" w:rsidRDefault="00065C91" w:rsidP="00EE084D">
            <w:pPr>
              <w:numPr>
                <w:ilvl w:val="0"/>
                <w:numId w:val="5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E808CA">
              <w:rPr>
                <w:rFonts w:cs="Times New Roman"/>
                <w:szCs w:val="24"/>
              </w:rPr>
              <w:t>Suministrar mensualmente a gerencia un informe del estado de cartera.</w:t>
            </w:r>
          </w:p>
        </w:tc>
      </w:tr>
    </w:tbl>
    <w:p w14:paraId="707AD1A3" w14:textId="77777777" w:rsidR="00065C91" w:rsidRDefault="00065C91" w:rsidP="00065C91"/>
    <w:p w14:paraId="32C95DA4" w14:textId="77777777" w:rsidR="00065C91" w:rsidRDefault="00065C91" w:rsidP="00065C91"/>
    <w:p w14:paraId="721A2721" w14:textId="77777777" w:rsidR="00065C91" w:rsidRDefault="00065C91" w:rsidP="00065C91"/>
    <w:p w14:paraId="705C12EC" w14:textId="77777777" w:rsidR="00065C91" w:rsidRDefault="00065C91" w:rsidP="00065C91"/>
    <w:tbl>
      <w:tblPr>
        <w:tblStyle w:val="Tablaconcuadrcula5"/>
        <w:tblW w:w="5931" w:type="pct"/>
        <w:jc w:val="center"/>
        <w:tblLook w:val="04A0" w:firstRow="1" w:lastRow="0" w:firstColumn="1" w:lastColumn="0" w:noHBand="0" w:noVBand="1"/>
      </w:tblPr>
      <w:tblGrid>
        <w:gridCol w:w="1055"/>
        <w:gridCol w:w="909"/>
        <w:gridCol w:w="364"/>
        <w:gridCol w:w="884"/>
        <w:gridCol w:w="884"/>
        <w:gridCol w:w="894"/>
        <w:gridCol w:w="840"/>
        <w:gridCol w:w="1148"/>
        <w:gridCol w:w="1747"/>
        <w:gridCol w:w="1747"/>
      </w:tblGrid>
      <w:tr w:rsidR="00065C91" w:rsidRPr="00AB00DA" w14:paraId="489ABA24" w14:textId="77777777" w:rsidTr="00EE084D">
        <w:trPr>
          <w:trHeight w:val="753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174EE458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lastRenderedPageBreak/>
              <w:t>IDENTIFICACIÓN DEL CARGO</w:t>
            </w:r>
          </w:p>
        </w:tc>
      </w:tr>
      <w:tr w:rsidR="00065C91" w:rsidRPr="00AB00DA" w14:paraId="22352834" w14:textId="77777777" w:rsidTr="00EE084D">
        <w:trPr>
          <w:trHeight w:val="292"/>
          <w:jc w:val="center"/>
        </w:trPr>
        <w:tc>
          <w:tcPr>
            <w:tcW w:w="2383" w:type="pct"/>
            <w:gridSpan w:val="6"/>
          </w:tcPr>
          <w:p w14:paraId="72E3DD6D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ombre del cargo</w:t>
            </w:r>
          </w:p>
        </w:tc>
        <w:tc>
          <w:tcPr>
            <w:tcW w:w="2617" w:type="pct"/>
            <w:gridSpan w:val="4"/>
          </w:tcPr>
          <w:p w14:paraId="2AB2A372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Jefe comercial</w:t>
            </w:r>
          </w:p>
        </w:tc>
      </w:tr>
      <w:tr w:rsidR="00065C91" w:rsidRPr="00AB00DA" w14:paraId="706CE837" w14:textId="77777777" w:rsidTr="00EE084D">
        <w:trPr>
          <w:trHeight w:val="308"/>
          <w:jc w:val="center"/>
        </w:trPr>
        <w:tc>
          <w:tcPr>
            <w:tcW w:w="2383" w:type="pct"/>
            <w:gridSpan w:val="6"/>
            <w:shd w:val="clear" w:color="auto" w:fill="auto"/>
            <w:vAlign w:val="center"/>
          </w:tcPr>
          <w:p w14:paraId="6C5419EC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 xml:space="preserve">Departamento </w:t>
            </w:r>
          </w:p>
        </w:tc>
        <w:tc>
          <w:tcPr>
            <w:tcW w:w="2617" w:type="pct"/>
            <w:gridSpan w:val="4"/>
            <w:vAlign w:val="center"/>
          </w:tcPr>
          <w:p w14:paraId="71735410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Comercial</w:t>
            </w:r>
          </w:p>
        </w:tc>
      </w:tr>
      <w:tr w:rsidR="00065C91" w:rsidRPr="00AB00DA" w14:paraId="4F8EB293" w14:textId="77777777" w:rsidTr="00EE084D">
        <w:trPr>
          <w:trHeight w:val="292"/>
          <w:jc w:val="center"/>
        </w:trPr>
        <w:tc>
          <w:tcPr>
            <w:tcW w:w="2383" w:type="pct"/>
            <w:gridSpan w:val="6"/>
            <w:shd w:val="clear" w:color="auto" w:fill="B7CD7F"/>
            <w:vAlign w:val="center"/>
          </w:tcPr>
          <w:p w14:paraId="1D15704E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ivel del cargo</w:t>
            </w:r>
          </w:p>
        </w:tc>
        <w:tc>
          <w:tcPr>
            <w:tcW w:w="2617" w:type="pct"/>
            <w:gridSpan w:val="4"/>
            <w:shd w:val="clear" w:color="auto" w:fill="B7CD7F"/>
          </w:tcPr>
          <w:p w14:paraId="5A823095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aturaleza del cargo</w:t>
            </w:r>
          </w:p>
        </w:tc>
      </w:tr>
      <w:tr w:rsidR="00065C91" w:rsidRPr="00AB00DA" w14:paraId="35515D82" w14:textId="77777777" w:rsidTr="00EE084D">
        <w:trPr>
          <w:trHeight w:val="308"/>
          <w:jc w:val="center"/>
        </w:trPr>
        <w:tc>
          <w:tcPr>
            <w:tcW w:w="504" w:type="pct"/>
            <w:vAlign w:val="center"/>
          </w:tcPr>
          <w:p w14:paraId="30658134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1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37007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608" w:type="pct"/>
            <w:gridSpan w:val="2"/>
            <w:vAlign w:val="center"/>
          </w:tcPr>
          <w:p w14:paraId="411A6C86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2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7621958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422" w:type="pct"/>
            <w:vAlign w:val="center"/>
          </w:tcPr>
          <w:p w14:paraId="2DC23935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3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54952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0F1968A5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4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211346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7" w:type="pct"/>
            <w:vAlign w:val="center"/>
          </w:tcPr>
          <w:p w14:paraId="5CD032DE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5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407998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949" w:type="pct"/>
            <w:gridSpan w:val="2"/>
          </w:tcPr>
          <w:p w14:paraId="3A3C5FF1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Administrativ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60384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834" w:type="pct"/>
          </w:tcPr>
          <w:p w14:paraId="39396C9B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Estratég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45609979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834" w:type="pct"/>
          </w:tcPr>
          <w:p w14:paraId="6B0837CB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Operativo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80249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AB00DA" w14:paraId="13678A51" w14:textId="77777777" w:rsidTr="00EE084D">
        <w:trPr>
          <w:trHeight w:val="793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0D7D1A5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PERFIL DEL CARGO POR COMPETENCIAS</w:t>
            </w:r>
          </w:p>
        </w:tc>
      </w:tr>
      <w:tr w:rsidR="00065C91" w:rsidRPr="00AB00DA" w14:paraId="11C8A121" w14:textId="77777777" w:rsidTr="00EE084D">
        <w:trPr>
          <w:trHeight w:val="685"/>
          <w:jc w:val="center"/>
        </w:trPr>
        <w:tc>
          <w:tcPr>
            <w:tcW w:w="938" w:type="pct"/>
            <w:gridSpan w:val="2"/>
            <w:vAlign w:val="center"/>
          </w:tcPr>
          <w:p w14:paraId="063206B1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Educación</w:t>
            </w:r>
          </w:p>
        </w:tc>
        <w:tc>
          <w:tcPr>
            <w:tcW w:w="4061" w:type="pct"/>
            <w:gridSpan w:val="8"/>
            <w:vAlign w:val="center"/>
          </w:tcPr>
          <w:p w14:paraId="48376FCB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 Primaria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274251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Bachiller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87296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 Técn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185276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Tecnólog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57526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Profesional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8892954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Posgrad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922021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AB00DA" w14:paraId="29EB1DA6" w14:textId="77777777" w:rsidTr="00EE084D">
        <w:trPr>
          <w:trHeight w:val="292"/>
          <w:jc w:val="center"/>
        </w:trPr>
        <w:tc>
          <w:tcPr>
            <w:tcW w:w="938" w:type="pct"/>
            <w:gridSpan w:val="2"/>
          </w:tcPr>
          <w:p w14:paraId="58DA356B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Formación</w:t>
            </w:r>
          </w:p>
        </w:tc>
        <w:tc>
          <w:tcPr>
            <w:tcW w:w="4061" w:type="pct"/>
            <w:gridSpan w:val="8"/>
          </w:tcPr>
          <w:p w14:paraId="4640402F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Ingeniero Industrial o Administrador de Empresas </w:t>
            </w:r>
          </w:p>
        </w:tc>
      </w:tr>
      <w:tr w:rsidR="00065C91" w:rsidRPr="00AB00DA" w14:paraId="018F6082" w14:textId="77777777" w:rsidTr="00EE084D">
        <w:trPr>
          <w:trHeight w:val="292"/>
          <w:jc w:val="center"/>
        </w:trPr>
        <w:tc>
          <w:tcPr>
            <w:tcW w:w="938" w:type="pct"/>
            <w:gridSpan w:val="2"/>
          </w:tcPr>
          <w:p w14:paraId="3BDD233A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Experiencia</w:t>
            </w:r>
          </w:p>
        </w:tc>
        <w:tc>
          <w:tcPr>
            <w:tcW w:w="4061" w:type="pct"/>
            <w:gridSpan w:val="8"/>
          </w:tcPr>
          <w:p w14:paraId="2D9D2B35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Puede no tener experiencia laboral </w:t>
            </w:r>
          </w:p>
        </w:tc>
      </w:tr>
      <w:tr w:rsidR="00065C91" w:rsidRPr="00AB00DA" w14:paraId="5A6B7117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 w:val="restart"/>
            <w:vAlign w:val="center"/>
          </w:tcPr>
          <w:p w14:paraId="7475FCF1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Competencias básicas</w:t>
            </w:r>
          </w:p>
        </w:tc>
        <w:sdt>
          <w:sdtPr>
            <w:rPr>
              <w:rFonts w:cs="Times New Roman"/>
              <w:szCs w:val="24"/>
            </w:rPr>
            <w:id w:val="-2055152444"/>
            <w:placeholder>
              <w:docPart w:val="547A65B75B82435FA20F139708015923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6" w:type="pct"/>
                <w:gridSpan w:val="5"/>
              </w:tcPr>
              <w:p w14:paraId="6D759FB6" w14:textId="77777777" w:rsidR="00065C91" w:rsidRPr="00AB00D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AB00DA">
                  <w:rPr>
                    <w:rFonts w:cs="Times New Roman"/>
                    <w:szCs w:val="24"/>
                  </w:rPr>
                  <w:t>Orientación al cliente interno y externo</w:t>
                </w:r>
              </w:p>
            </w:tc>
          </w:sdtContent>
        </w:sdt>
        <w:sdt>
          <w:sdtPr>
            <w:rPr>
              <w:rFonts w:cs="Times New Roman"/>
              <w:szCs w:val="24"/>
            </w:rPr>
            <w:id w:val="-1102649913"/>
            <w:placeholder>
              <w:docPart w:val="74D9F72E6B1F42BE9647F05FD1539F72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2215" w:type="pct"/>
                <w:gridSpan w:val="3"/>
              </w:tcPr>
              <w:p w14:paraId="547CFFBA" w14:textId="77777777" w:rsidR="00065C91" w:rsidRPr="00AB00D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AB00DA">
                  <w:rPr>
                    <w:rFonts w:cs="Times New Roman"/>
                    <w:szCs w:val="24"/>
                  </w:rPr>
                  <w:t>Trabajo en equipo</w:t>
                </w:r>
              </w:p>
            </w:tc>
          </w:sdtContent>
        </w:sdt>
      </w:tr>
      <w:tr w:rsidR="00065C91" w:rsidRPr="00AB00DA" w14:paraId="63313143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/>
            <w:vAlign w:val="center"/>
          </w:tcPr>
          <w:p w14:paraId="66DE561F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sdt>
          <w:sdtPr>
            <w:rPr>
              <w:rFonts w:cs="Times New Roman"/>
              <w:szCs w:val="24"/>
            </w:rPr>
            <w:id w:val="2024822148"/>
            <w:placeholder>
              <w:docPart w:val="138458B866D14CF982BF0B771AD5B907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6" w:type="pct"/>
                <w:gridSpan w:val="5"/>
              </w:tcPr>
              <w:p w14:paraId="7A9ACA23" w14:textId="77777777" w:rsidR="00065C91" w:rsidRPr="00AB00D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AB00DA">
                  <w:rPr>
                    <w:rFonts w:cs="Times New Roman"/>
                    <w:szCs w:val="24"/>
                  </w:rPr>
                  <w:t>Liderazgo</w:t>
                </w:r>
              </w:p>
            </w:tc>
          </w:sdtContent>
        </w:sdt>
        <w:sdt>
          <w:sdtPr>
            <w:rPr>
              <w:rFonts w:cs="Times New Roman"/>
              <w:szCs w:val="24"/>
            </w:rPr>
            <w:id w:val="-296215920"/>
            <w:placeholder>
              <w:docPart w:val="F0ABABE76EE24B4F86373F75C5250FC9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2215" w:type="pct"/>
                <w:gridSpan w:val="3"/>
              </w:tcPr>
              <w:p w14:paraId="1F49899E" w14:textId="77777777" w:rsidR="00065C91" w:rsidRPr="00AB00D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AB00DA">
                  <w:rPr>
                    <w:rFonts w:cs="Times New Roman"/>
                    <w:szCs w:val="24"/>
                  </w:rPr>
                  <w:t>Pensamiento analítico</w:t>
                </w:r>
              </w:p>
            </w:tc>
          </w:sdtContent>
        </w:sdt>
      </w:tr>
      <w:tr w:rsidR="00065C91" w:rsidRPr="00AB00DA" w14:paraId="7D341A87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/>
            <w:vAlign w:val="center"/>
          </w:tcPr>
          <w:p w14:paraId="713BC06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tc>
          <w:tcPr>
            <w:tcW w:w="1846" w:type="pct"/>
            <w:gridSpan w:val="5"/>
          </w:tcPr>
          <w:p w14:paraId="1C508922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Comunicación Asertiva </w:t>
            </w:r>
          </w:p>
        </w:tc>
        <w:tc>
          <w:tcPr>
            <w:tcW w:w="2215" w:type="pct"/>
            <w:gridSpan w:val="3"/>
          </w:tcPr>
          <w:p w14:paraId="58A997DF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Pensamiento Estratégico </w:t>
            </w:r>
          </w:p>
        </w:tc>
      </w:tr>
      <w:tr w:rsidR="00065C91" w:rsidRPr="00AB00DA" w14:paraId="0F6422E1" w14:textId="77777777" w:rsidTr="00EE084D">
        <w:trPr>
          <w:trHeight w:val="827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52EAA90C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OBJETIVO DEL CARGO</w:t>
            </w:r>
          </w:p>
        </w:tc>
      </w:tr>
      <w:tr w:rsidR="00065C91" w:rsidRPr="00AB00DA" w14:paraId="409DB45E" w14:textId="77777777" w:rsidTr="00EE084D">
        <w:trPr>
          <w:trHeight w:val="308"/>
          <w:jc w:val="center"/>
        </w:trPr>
        <w:tc>
          <w:tcPr>
            <w:tcW w:w="5000" w:type="pct"/>
            <w:gridSpan w:val="10"/>
          </w:tcPr>
          <w:p w14:paraId="0F9ACC56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Coordinar todas actividades correspondientes al departamento de ventas, alineando los planes de comercialización y mercadeo con los objetivos de la compañía, con el fin de lograr el posicionamiento deseado de la empresa, procurando el cumplimiento de las políticas establecidas para promocionar, distribuir y vender los productos ofrecidos.</w:t>
            </w:r>
          </w:p>
        </w:tc>
      </w:tr>
      <w:tr w:rsidR="00065C91" w:rsidRPr="00AB00DA" w14:paraId="67ECD0EF" w14:textId="77777777" w:rsidTr="00EE084D">
        <w:trPr>
          <w:trHeight w:val="922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7D1D4BAB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 xml:space="preserve">FUNCIONES DEL CARGO </w:t>
            </w:r>
          </w:p>
        </w:tc>
      </w:tr>
      <w:tr w:rsidR="00065C91" w:rsidRPr="00AB00DA" w14:paraId="4F91D9A5" w14:textId="77777777" w:rsidTr="00EE084D">
        <w:trPr>
          <w:trHeight w:val="922"/>
          <w:jc w:val="center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14:paraId="03185DBC" w14:textId="77777777" w:rsidR="00065C91" w:rsidRPr="00AB00DA" w:rsidRDefault="00065C91" w:rsidP="00EE084D">
            <w:pPr>
              <w:numPr>
                <w:ilvl w:val="0"/>
                <w:numId w:val="6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AB00DA">
              <w:rPr>
                <w:rFonts w:cs="Times New Roman"/>
                <w:sz w:val="22"/>
              </w:rPr>
              <w:t>Desarrollar el plan estratégico de ventas anual y gestionar la puesta en marcha.</w:t>
            </w:r>
          </w:p>
          <w:p w14:paraId="58D0A0E7" w14:textId="77777777" w:rsidR="00065C91" w:rsidRPr="00AB00DA" w:rsidRDefault="00065C91" w:rsidP="00EE084D">
            <w:pPr>
              <w:numPr>
                <w:ilvl w:val="0"/>
                <w:numId w:val="6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AB00DA">
              <w:rPr>
                <w:rFonts w:cs="Times New Roman"/>
                <w:sz w:val="22"/>
              </w:rPr>
              <w:t>Reforzar canales de venta.</w:t>
            </w:r>
          </w:p>
          <w:p w14:paraId="56B9B32F" w14:textId="77777777" w:rsidR="00065C91" w:rsidRPr="00AB00DA" w:rsidRDefault="00065C91" w:rsidP="00EE084D">
            <w:pPr>
              <w:numPr>
                <w:ilvl w:val="0"/>
                <w:numId w:val="6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AB00DA">
              <w:rPr>
                <w:rFonts w:cs="Times New Roman"/>
                <w:sz w:val="22"/>
              </w:rPr>
              <w:t>Llevar a cabo diferentes actividades de promoción y divulgación que impulsen las ventas para el cumplimiento de objetivos.</w:t>
            </w:r>
          </w:p>
          <w:p w14:paraId="2D1BE6D2" w14:textId="77777777" w:rsidR="00065C91" w:rsidRPr="00AB00DA" w:rsidRDefault="00065C91" w:rsidP="00EE084D">
            <w:pPr>
              <w:numPr>
                <w:ilvl w:val="0"/>
                <w:numId w:val="6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AB00DA">
              <w:rPr>
                <w:rFonts w:cs="Times New Roman"/>
                <w:sz w:val="22"/>
              </w:rPr>
              <w:t xml:space="preserve">Mantener contacto directo con los clientes, escuchando sus necesidades y experiencias con el servicio. </w:t>
            </w:r>
          </w:p>
          <w:p w14:paraId="2272CA7A" w14:textId="77777777" w:rsidR="00065C91" w:rsidRPr="00AB00DA" w:rsidRDefault="00065C91" w:rsidP="00EE084D">
            <w:pPr>
              <w:numPr>
                <w:ilvl w:val="0"/>
                <w:numId w:val="6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AB00DA">
              <w:rPr>
                <w:rFonts w:cs="Times New Roman"/>
                <w:sz w:val="22"/>
              </w:rPr>
              <w:t>Realizar reportes de ventas y resultados (mensuales y anuales).</w:t>
            </w:r>
          </w:p>
          <w:p w14:paraId="28CE6909" w14:textId="77777777" w:rsidR="00065C91" w:rsidRPr="00AB00DA" w:rsidRDefault="00065C91" w:rsidP="00EE084D">
            <w:pPr>
              <w:numPr>
                <w:ilvl w:val="0"/>
                <w:numId w:val="6"/>
              </w:numPr>
              <w:spacing w:after="160" w:line="259" w:lineRule="auto"/>
              <w:contextualSpacing/>
              <w:rPr>
                <w:rFonts w:cs="Times New Roman"/>
                <w:sz w:val="22"/>
              </w:rPr>
            </w:pPr>
            <w:r w:rsidRPr="00AB00DA">
              <w:rPr>
                <w:rFonts w:cs="Times New Roman"/>
                <w:sz w:val="22"/>
              </w:rPr>
              <w:t xml:space="preserve">Realizar un análisis del mercado, estudiando a la competencia para diseñar diferentes estrategias que logren generar más competitividad en el mercado </w:t>
            </w:r>
          </w:p>
          <w:p w14:paraId="11A05963" w14:textId="77777777" w:rsidR="00065C91" w:rsidRPr="00AB00DA" w:rsidRDefault="00065C91" w:rsidP="00EE084D">
            <w:pPr>
              <w:spacing w:after="160" w:line="259" w:lineRule="auto"/>
              <w:ind w:left="720"/>
              <w:contextualSpacing/>
              <w:rPr>
                <w:rFonts w:cs="Times New Roman"/>
                <w:szCs w:val="24"/>
              </w:rPr>
            </w:pPr>
          </w:p>
        </w:tc>
      </w:tr>
    </w:tbl>
    <w:p w14:paraId="29576F00" w14:textId="77777777" w:rsidR="00065C91" w:rsidRDefault="00065C91" w:rsidP="00065C91"/>
    <w:tbl>
      <w:tblPr>
        <w:tblStyle w:val="Tablaconcuadrcula6"/>
        <w:tblW w:w="5976" w:type="pct"/>
        <w:jc w:val="center"/>
        <w:tblLook w:val="04A0" w:firstRow="1" w:lastRow="0" w:firstColumn="1" w:lastColumn="0" w:noHBand="0" w:noVBand="1"/>
      </w:tblPr>
      <w:tblGrid>
        <w:gridCol w:w="1063"/>
        <w:gridCol w:w="916"/>
        <w:gridCol w:w="367"/>
        <w:gridCol w:w="891"/>
        <w:gridCol w:w="891"/>
        <w:gridCol w:w="903"/>
        <w:gridCol w:w="844"/>
        <w:gridCol w:w="1158"/>
        <w:gridCol w:w="1758"/>
        <w:gridCol w:w="1760"/>
      </w:tblGrid>
      <w:tr w:rsidR="00065C91" w:rsidRPr="00AB00DA" w14:paraId="29DDCED5" w14:textId="77777777" w:rsidTr="00EE084D">
        <w:trPr>
          <w:trHeight w:val="758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1A4A2799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lastRenderedPageBreak/>
              <w:t>IDENTIFICACIÓN DEL CARGO</w:t>
            </w:r>
          </w:p>
        </w:tc>
      </w:tr>
      <w:tr w:rsidR="00065C91" w:rsidRPr="00AB00DA" w14:paraId="4D528765" w14:textId="77777777" w:rsidTr="00EE084D">
        <w:trPr>
          <w:trHeight w:val="294"/>
          <w:jc w:val="center"/>
        </w:trPr>
        <w:tc>
          <w:tcPr>
            <w:tcW w:w="2384" w:type="pct"/>
            <w:gridSpan w:val="6"/>
            <w:shd w:val="clear" w:color="auto" w:fill="FFFFFF" w:themeFill="background1"/>
          </w:tcPr>
          <w:p w14:paraId="3D548856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ombre del cargo</w:t>
            </w:r>
          </w:p>
        </w:tc>
        <w:tc>
          <w:tcPr>
            <w:tcW w:w="2616" w:type="pct"/>
            <w:gridSpan w:val="4"/>
          </w:tcPr>
          <w:p w14:paraId="6EFF259A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szCs w:val="24"/>
              </w:rPr>
              <w:t>Jefe de Bodega</w:t>
            </w:r>
          </w:p>
        </w:tc>
      </w:tr>
      <w:tr w:rsidR="00065C91" w:rsidRPr="00AB00DA" w14:paraId="28595551" w14:textId="77777777" w:rsidTr="00EE084D">
        <w:trPr>
          <w:trHeight w:val="309"/>
          <w:jc w:val="center"/>
        </w:trPr>
        <w:tc>
          <w:tcPr>
            <w:tcW w:w="2384" w:type="pct"/>
            <w:gridSpan w:val="6"/>
            <w:shd w:val="clear" w:color="auto" w:fill="FFFFFF" w:themeFill="background1"/>
            <w:vAlign w:val="center"/>
          </w:tcPr>
          <w:p w14:paraId="722110AB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 xml:space="preserve">Departamento </w:t>
            </w:r>
          </w:p>
        </w:tc>
        <w:tc>
          <w:tcPr>
            <w:tcW w:w="2616" w:type="pct"/>
            <w:gridSpan w:val="4"/>
            <w:vAlign w:val="center"/>
          </w:tcPr>
          <w:p w14:paraId="79896E4C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Bodega </w:t>
            </w:r>
          </w:p>
        </w:tc>
      </w:tr>
      <w:tr w:rsidR="00065C91" w:rsidRPr="00AB00DA" w14:paraId="5CEA1A63" w14:textId="77777777" w:rsidTr="00EE084D">
        <w:trPr>
          <w:trHeight w:val="294"/>
          <w:jc w:val="center"/>
        </w:trPr>
        <w:tc>
          <w:tcPr>
            <w:tcW w:w="2384" w:type="pct"/>
            <w:gridSpan w:val="6"/>
            <w:shd w:val="clear" w:color="auto" w:fill="B7CD7F"/>
            <w:vAlign w:val="center"/>
          </w:tcPr>
          <w:p w14:paraId="062ADA1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ivel del cargo</w:t>
            </w:r>
          </w:p>
        </w:tc>
        <w:tc>
          <w:tcPr>
            <w:tcW w:w="2616" w:type="pct"/>
            <w:gridSpan w:val="4"/>
            <w:shd w:val="clear" w:color="auto" w:fill="B7CD7F"/>
          </w:tcPr>
          <w:p w14:paraId="34FCAF9E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aturaleza del cargo</w:t>
            </w:r>
          </w:p>
        </w:tc>
      </w:tr>
      <w:tr w:rsidR="00065C91" w:rsidRPr="00AB00DA" w14:paraId="3717F56A" w14:textId="77777777" w:rsidTr="00EE084D">
        <w:trPr>
          <w:trHeight w:val="309"/>
          <w:jc w:val="center"/>
        </w:trPr>
        <w:tc>
          <w:tcPr>
            <w:tcW w:w="504" w:type="pct"/>
            <w:vAlign w:val="center"/>
          </w:tcPr>
          <w:p w14:paraId="1C03279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1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9432937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608" w:type="pct"/>
            <w:gridSpan w:val="2"/>
            <w:vAlign w:val="center"/>
          </w:tcPr>
          <w:p w14:paraId="4012038D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2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77035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0E1F073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3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853764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5763F43C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4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81120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6" w:type="pct"/>
            <w:vAlign w:val="center"/>
          </w:tcPr>
          <w:p w14:paraId="309D914B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5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951324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949" w:type="pct"/>
            <w:gridSpan w:val="2"/>
          </w:tcPr>
          <w:p w14:paraId="27DBA88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Apoy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9243052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833" w:type="pct"/>
          </w:tcPr>
          <w:p w14:paraId="30DC8142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Estratég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946278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833" w:type="pct"/>
          </w:tcPr>
          <w:p w14:paraId="1657886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Operativo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558749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AB00DA" w14:paraId="71C477CD" w14:textId="77777777" w:rsidTr="00EE084D">
        <w:trPr>
          <w:trHeight w:val="798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2D2EA6DF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PERFIL DEL CARGO POR COMPETENCIAS</w:t>
            </w:r>
          </w:p>
        </w:tc>
      </w:tr>
      <w:tr w:rsidR="00065C91" w:rsidRPr="00AB00DA" w14:paraId="3CD23088" w14:textId="77777777" w:rsidTr="00EE084D">
        <w:trPr>
          <w:trHeight w:val="689"/>
          <w:jc w:val="center"/>
        </w:trPr>
        <w:tc>
          <w:tcPr>
            <w:tcW w:w="938" w:type="pct"/>
            <w:gridSpan w:val="2"/>
            <w:vAlign w:val="center"/>
          </w:tcPr>
          <w:p w14:paraId="1934D58E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Educación</w:t>
            </w:r>
          </w:p>
        </w:tc>
        <w:tc>
          <w:tcPr>
            <w:tcW w:w="4062" w:type="pct"/>
            <w:gridSpan w:val="8"/>
            <w:vAlign w:val="center"/>
          </w:tcPr>
          <w:p w14:paraId="1AF17996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 Primaria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352780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Bachiller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281926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 Técn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29783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Tecnólog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916470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Profesional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3385178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Posgrad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203664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AB00DA" w14:paraId="78F65F24" w14:textId="77777777" w:rsidTr="00EE084D">
        <w:trPr>
          <w:trHeight w:val="294"/>
          <w:jc w:val="center"/>
        </w:trPr>
        <w:tc>
          <w:tcPr>
            <w:tcW w:w="938" w:type="pct"/>
            <w:gridSpan w:val="2"/>
          </w:tcPr>
          <w:p w14:paraId="669C9E5B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Formación</w:t>
            </w:r>
          </w:p>
        </w:tc>
        <w:tc>
          <w:tcPr>
            <w:tcW w:w="4062" w:type="pct"/>
            <w:gridSpan w:val="8"/>
          </w:tcPr>
          <w:p w14:paraId="2173F7CE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Ingeniero Industrial o Administrador de Empresas </w:t>
            </w:r>
          </w:p>
        </w:tc>
      </w:tr>
      <w:tr w:rsidR="00065C91" w:rsidRPr="00AB00DA" w14:paraId="2945CE6C" w14:textId="77777777" w:rsidTr="00EE084D">
        <w:trPr>
          <w:trHeight w:val="294"/>
          <w:jc w:val="center"/>
        </w:trPr>
        <w:tc>
          <w:tcPr>
            <w:tcW w:w="938" w:type="pct"/>
            <w:gridSpan w:val="2"/>
          </w:tcPr>
          <w:p w14:paraId="1EACE8F5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Experiencia</w:t>
            </w:r>
          </w:p>
        </w:tc>
        <w:tc>
          <w:tcPr>
            <w:tcW w:w="4062" w:type="pct"/>
            <w:gridSpan w:val="8"/>
          </w:tcPr>
          <w:p w14:paraId="6A71C2A9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Puede no tener experiencia laboral </w:t>
            </w:r>
          </w:p>
        </w:tc>
      </w:tr>
      <w:tr w:rsidR="00065C91" w:rsidRPr="00AB00DA" w14:paraId="0892F8AC" w14:textId="77777777" w:rsidTr="00EE084D">
        <w:trPr>
          <w:trHeight w:val="131"/>
          <w:jc w:val="center"/>
        </w:trPr>
        <w:tc>
          <w:tcPr>
            <w:tcW w:w="938" w:type="pct"/>
            <w:gridSpan w:val="2"/>
            <w:vMerge w:val="restart"/>
            <w:vAlign w:val="center"/>
          </w:tcPr>
          <w:p w14:paraId="760CD6D4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Competencias básicas</w:t>
            </w:r>
          </w:p>
        </w:tc>
        <w:tc>
          <w:tcPr>
            <w:tcW w:w="1846" w:type="pct"/>
            <w:gridSpan w:val="5"/>
          </w:tcPr>
          <w:p w14:paraId="659A7BCC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Liderazgo </w:t>
            </w:r>
          </w:p>
        </w:tc>
        <w:tc>
          <w:tcPr>
            <w:tcW w:w="2216" w:type="pct"/>
            <w:gridSpan w:val="3"/>
          </w:tcPr>
          <w:p w14:paraId="728C39D1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Habilidad Numérica</w:t>
            </w:r>
          </w:p>
        </w:tc>
      </w:tr>
      <w:tr w:rsidR="00065C91" w:rsidRPr="00AB00DA" w14:paraId="5C31A9E7" w14:textId="77777777" w:rsidTr="00EE084D">
        <w:trPr>
          <w:trHeight w:val="131"/>
          <w:jc w:val="center"/>
        </w:trPr>
        <w:tc>
          <w:tcPr>
            <w:tcW w:w="938" w:type="pct"/>
            <w:gridSpan w:val="2"/>
            <w:vMerge/>
            <w:vAlign w:val="center"/>
          </w:tcPr>
          <w:p w14:paraId="095A87C6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846" w:type="pct"/>
            <w:gridSpan w:val="5"/>
          </w:tcPr>
          <w:p w14:paraId="71176DA0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Trabajo en Equipo</w:t>
            </w:r>
          </w:p>
        </w:tc>
        <w:tc>
          <w:tcPr>
            <w:tcW w:w="2216" w:type="pct"/>
            <w:gridSpan w:val="3"/>
          </w:tcPr>
          <w:p w14:paraId="2AD583E5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Organización</w:t>
            </w:r>
          </w:p>
        </w:tc>
      </w:tr>
      <w:tr w:rsidR="00065C91" w:rsidRPr="00AB00DA" w14:paraId="18B8EA49" w14:textId="77777777" w:rsidTr="00EE084D">
        <w:trPr>
          <w:trHeight w:val="131"/>
          <w:jc w:val="center"/>
        </w:trPr>
        <w:tc>
          <w:tcPr>
            <w:tcW w:w="938" w:type="pct"/>
            <w:gridSpan w:val="2"/>
            <w:vMerge/>
            <w:vAlign w:val="center"/>
          </w:tcPr>
          <w:p w14:paraId="784FE838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846" w:type="pct"/>
            <w:gridSpan w:val="5"/>
          </w:tcPr>
          <w:p w14:paraId="2C8C9C5D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Metódico</w:t>
            </w:r>
          </w:p>
        </w:tc>
        <w:tc>
          <w:tcPr>
            <w:tcW w:w="2216" w:type="pct"/>
            <w:gridSpan w:val="3"/>
          </w:tcPr>
          <w:p w14:paraId="2957648B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Iniciativa</w:t>
            </w:r>
          </w:p>
        </w:tc>
      </w:tr>
      <w:tr w:rsidR="00065C91" w:rsidRPr="00AB00DA" w14:paraId="7BB0197E" w14:textId="77777777" w:rsidTr="00EE084D">
        <w:trPr>
          <w:trHeight w:val="832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0900B86E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OBJETIVO DEL CARGO</w:t>
            </w:r>
          </w:p>
        </w:tc>
      </w:tr>
      <w:tr w:rsidR="00065C91" w:rsidRPr="00AB00DA" w14:paraId="7561C388" w14:textId="77777777" w:rsidTr="00EE084D">
        <w:trPr>
          <w:trHeight w:val="309"/>
          <w:jc w:val="center"/>
        </w:trPr>
        <w:tc>
          <w:tcPr>
            <w:tcW w:w="5000" w:type="pct"/>
            <w:gridSpan w:val="10"/>
          </w:tcPr>
          <w:p w14:paraId="2DCEE631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Controlar, supervisar y verificar cualquier insumo que ingrese o salga de la bodega administrando de manera oportuna cada uno de ellos según los requerimientos que estos exijan. </w:t>
            </w:r>
          </w:p>
        </w:tc>
      </w:tr>
      <w:tr w:rsidR="00065C91" w:rsidRPr="00AB00DA" w14:paraId="3FB99B1B" w14:textId="77777777" w:rsidTr="00EE084D">
        <w:trPr>
          <w:trHeight w:val="927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42974186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 xml:space="preserve">FUNCIONES DEL CARGO </w:t>
            </w:r>
          </w:p>
        </w:tc>
      </w:tr>
      <w:tr w:rsidR="00065C91" w:rsidRPr="00AB00DA" w14:paraId="7A77C137" w14:textId="77777777" w:rsidTr="00EE084D">
        <w:trPr>
          <w:trHeight w:val="215"/>
          <w:jc w:val="center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14:paraId="4E802417" w14:textId="77777777" w:rsidR="00065C91" w:rsidRPr="00AB00DA" w:rsidRDefault="00065C91" w:rsidP="00EE084D">
            <w:pPr>
              <w:numPr>
                <w:ilvl w:val="0"/>
                <w:numId w:val="7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Realizar control de inventario de los insumos que se encuentren en bodega.</w:t>
            </w:r>
          </w:p>
          <w:p w14:paraId="24F5528F" w14:textId="77777777" w:rsidR="00065C91" w:rsidRPr="00AB00DA" w:rsidRDefault="00065C91" w:rsidP="00EE084D">
            <w:pPr>
              <w:numPr>
                <w:ilvl w:val="0"/>
                <w:numId w:val="7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Recepcionar y ubicación los productos haciendo resguardo y preservación de estos verificando que estos estén en buen estado.</w:t>
            </w:r>
          </w:p>
          <w:p w14:paraId="726D075F" w14:textId="77777777" w:rsidR="00065C91" w:rsidRPr="00AB00DA" w:rsidRDefault="00065C91" w:rsidP="00EE084D">
            <w:pPr>
              <w:numPr>
                <w:ilvl w:val="0"/>
                <w:numId w:val="7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Hacer verificación de las órdenes y facturas de los productos.</w:t>
            </w:r>
          </w:p>
          <w:p w14:paraId="5BC0B608" w14:textId="77777777" w:rsidR="00065C91" w:rsidRPr="00AB00DA" w:rsidRDefault="00065C91" w:rsidP="00EE084D">
            <w:pPr>
              <w:numPr>
                <w:ilvl w:val="0"/>
                <w:numId w:val="7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Realizar inventario periódicamente de los insumos y productos y reporta cualquier novedad a gerencia.</w:t>
            </w:r>
          </w:p>
          <w:p w14:paraId="0B1427C0" w14:textId="77777777" w:rsidR="00065C91" w:rsidRPr="00AB00DA" w:rsidRDefault="00065C91" w:rsidP="00EE084D">
            <w:pPr>
              <w:numPr>
                <w:ilvl w:val="0"/>
                <w:numId w:val="7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Ordenar los productos según los lineamientos y políticas establecidas por la empresa para la salida oportuna de estos.</w:t>
            </w:r>
          </w:p>
          <w:p w14:paraId="1F45B83C" w14:textId="77777777" w:rsidR="00065C91" w:rsidRPr="00AB00DA" w:rsidRDefault="00065C91" w:rsidP="00EE084D">
            <w:pPr>
              <w:numPr>
                <w:ilvl w:val="0"/>
                <w:numId w:val="7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Verificar el inventario existente para solicitud a proveedor de necesitar productos.</w:t>
            </w:r>
          </w:p>
          <w:p w14:paraId="50B99436" w14:textId="77777777" w:rsidR="00065C91" w:rsidRPr="00AB00DA" w:rsidRDefault="00065C91" w:rsidP="00EE084D">
            <w:pPr>
              <w:spacing w:after="160" w:line="259" w:lineRule="auto"/>
              <w:ind w:left="720"/>
              <w:contextualSpacing/>
              <w:rPr>
                <w:rFonts w:cs="Times New Roman"/>
                <w:szCs w:val="24"/>
              </w:rPr>
            </w:pPr>
          </w:p>
        </w:tc>
      </w:tr>
    </w:tbl>
    <w:p w14:paraId="5F3C66DF" w14:textId="77777777" w:rsidR="00065C91" w:rsidRDefault="00065C91" w:rsidP="00065C91"/>
    <w:p w14:paraId="2B4357A6" w14:textId="77777777" w:rsidR="00065C91" w:rsidRDefault="00065C91" w:rsidP="00065C91"/>
    <w:tbl>
      <w:tblPr>
        <w:tblStyle w:val="Tablaconcuadrcula7"/>
        <w:tblW w:w="5931" w:type="pct"/>
        <w:jc w:val="center"/>
        <w:tblLook w:val="04A0" w:firstRow="1" w:lastRow="0" w:firstColumn="1" w:lastColumn="0" w:noHBand="0" w:noVBand="1"/>
      </w:tblPr>
      <w:tblGrid>
        <w:gridCol w:w="1055"/>
        <w:gridCol w:w="909"/>
        <w:gridCol w:w="364"/>
        <w:gridCol w:w="884"/>
        <w:gridCol w:w="884"/>
        <w:gridCol w:w="894"/>
        <w:gridCol w:w="840"/>
        <w:gridCol w:w="1148"/>
        <w:gridCol w:w="1747"/>
        <w:gridCol w:w="1747"/>
      </w:tblGrid>
      <w:tr w:rsidR="00065C91" w:rsidRPr="00AB00DA" w14:paraId="261C050B" w14:textId="77777777" w:rsidTr="00EE084D">
        <w:trPr>
          <w:trHeight w:val="753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51863E97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lastRenderedPageBreak/>
              <w:t>IDENTIFICACIÓN DEL CARGO</w:t>
            </w:r>
          </w:p>
        </w:tc>
      </w:tr>
      <w:tr w:rsidR="00065C91" w:rsidRPr="00AB00DA" w14:paraId="1F447AD7" w14:textId="77777777" w:rsidTr="00EE084D">
        <w:trPr>
          <w:trHeight w:val="292"/>
          <w:jc w:val="center"/>
        </w:trPr>
        <w:tc>
          <w:tcPr>
            <w:tcW w:w="2383" w:type="pct"/>
            <w:gridSpan w:val="6"/>
          </w:tcPr>
          <w:p w14:paraId="1BFA36D6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ombre del cargo</w:t>
            </w:r>
          </w:p>
        </w:tc>
        <w:tc>
          <w:tcPr>
            <w:tcW w:w="2617" w:type="pct"/>
            <w:gridSpan w:val="4"/>
          </w:tcPr>
          <w:p w14:paraId="6916804A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Jefe de distribución y logística</w:t>
            </w:r>
          </w:p>
        </w:tc>
      </w:tr>
      <w:tr w:rsidR="00065C91" w:rsidRPr="00AB00DA" w14:paraId="3C4D4296" w14:textId="77777777" w:rsidTr="00EE084D">
        <w:trPr>
          <w:trHeight w:val="308"/>
          <w:jc w:val="center"/>
        </w:trPr>
        <w:tc>
          <w:tcPr>
            <w:tcW w:w="2383" w:type="pct"/>
            <w:gridSpan w:val="6"/>
            <w:shd w:val="clear" w:color="auto" w:fill="auto"/>
            <w:vAlign w:val="center"/>
          </w:tcPr>
          <w:p w14:paraId="2129496C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 xml:space="preserve">Departamento </w:t>
            </w:r>
          </w:p>
        </w:tc>
        <w:tc>
          <w:tcPr>
            <w:tcW w:w="2617" w:type="pct"/>
            <w:gridSpan w:val="4"/>
            <w:vAlign w:val="center"/>
          </w:tcPr>
          <w:p w14:paraId="47F27A5E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Distribución y logística </w:t>
            </w:r>
          </w:p>
        </w:tc>
      </w:tr>
      <w:tr w:rsidR="00065C91" w:rsidRPr="00AB00DA" w14:paraId="3926AF3D" w14:textId="77777777" w:rsidTr="00EE084D">
        <w:trPr>
          <w:trHeight w:val="292"/>
          <w:jc w:val="center"/>
        </w:trPr>
        <w:tc>
          <w:tcPr>
            <w:tcW w:w="2383" w:type="pct"/>
            <w:gridSpan w:val="6"/>
            <w:shd w:val="clear" w:color="auto" w:fill="B7CD7F"/>
            <w:vAlign w:val="center"/>
          </w:tcPr>
          <w:p w14:paraId="7B00578B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ivel del cargo</w:t>
            </w:r>
          </w:p>
        </w:tc>
        <w:tc>
          <w:tcPr>
            <w:tcW w:w="2617" w:type="pct"/>
            <w:gridSpan w:val="4"/>
            <w:shd w:val="clear" w:color="auto" w:fill="B7CD7F"/>
          </w:tcPr>
          <w:p w14:paraId="572B74A5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aturaleza del cargo</w:t>
            </w:r>
          </w:p>
        </w:tc>
      </w:tr>
      <w:tr w:rsidR="00065C91" w:rsidRPr="00AB00DA" w14:paraId="5EDBC335" w14:textId="77777777" w:rsidTr="00EE084D">
        <w:trPr>
          <w:trHeight w:val="308"/>
          <w:jc w:val="center"/>
        </w:trPr>
        <w:tc>
          <w:tcPr>
            <w:tcW w:w="504" w:type="pct"/>
            <w:vAlign w:val="center"/>
          </w:tcPr>
          <w:p w14:paraId="1C1D941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1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63912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608" w:type="pct"/>
            <w:gridSpan w:val="2"/>
            <w:vAlign w:val="center"/>
          </w:tcPr>
          <w:p w14:paraId="35C6595F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2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6309706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422" w:type="pct"/>
            <w:vAlign w:val="center"/>
          </w:tcPr>
          <w:p w14:paraId="155F5B65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3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2348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0641E8EB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4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429593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7" w:type="pct"/>
            <w:vAlign w:val="center"/>
          </w:tcPr>
          <w:p w14:paraId="29912DD4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5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017385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949" w:type="pct"/>
            <w:gridSpan w:val="2"/>
          </w:tcPr>
          <w:p w14:paraId="4197E92B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Administrativ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476194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834" w:type="pct"/>
          </w:tcPr>
          <w:p w14:paraId="7BD8F79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Estratég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955288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834" w:type="pct"/>
          </w:tcPr>
          <w:p w14:paraId="4D9EC441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Operativo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8236469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</w:tr>
      <w:tr w:rsidR="00065C91" w:rsidRPr="00AB00DA" w14:paraId="42E66EFB" w14:textId="77777777" w:rsidTr="00EE084D">
        <w:trPr>
          <w:trHeight w:val="793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2FDCC10A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PERFIL DEL CARGO POR COMPETENCIAS</w:t>
            </w:r>
          </w:p>
        </w:tc>
      </w:tr>
      <w:tr w:rsidR="00065C91" w:rsidRPr="00AB00DA" w14:paraId="3927BFB0" w14:textId="77777777" w:rsidTr="00EE084D">
        <w:trPr>
          <w:trHeight w:val="685"/>
          <w:jc w:val="center"/>
        </w:trPr>
        <w:tc>
          <w:tcPr>
            <w:tcW w:w="938" w:type="pct"/>
            <w:gridSpan w:val="2"/>
            <w:vAlign w:val="center"/>
          </w:tcPr>
          <w:p w14:paraId="1D3C5E90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Educación</w:t>
            </w:r>
          </w:p>
        </w:tc>
        <w:tc>
          <w:tcPr>
            <w:tcW w:w="4061" w:type="pct"/>
            <w:gridSpan w:val="8"/>
            <w:vAlign w:val="center"/>
          </w:tcPr>
          <w:p w14:paraId="300489D0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 Primaria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04227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Bachiller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505816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 Técn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393928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Tecnólog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014302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Profesional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1080861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Posgrad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77496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AB00DA" w14:paraId="5958DA9D" w14:textId="77777777" w:rsidTr="00EE084D">
        <w:trPr>
          <w:trHeight w:val="292"/>
          <w:jc w:val="center"/>
        </w:trPr>
        <w:tc>
          <w:tcPr>
            <w:tcW w:w="938" w:type="pct"/>
            <w:gridSpan w:val="2"/>
          </w:tcPr>
          <w:p w14:paraId="44F19595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Formación</w:t>
            </w:r>
          </w:p>
        </w:tc>
        <w:tc>
          <w:tcPr>
            <w:tcW w:w="4061" w:type="pct"/>
            <w:gridSpan w:val="8"/>
          </w:tcPr>
          <w:p w14:paraId="03045C62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Ingeniero Industrial, Administrador de Empresas o afines.  </w:t>
            </w:r>
          </w:p>
        </w:tc>
      </w:tr>
      <w:tr w:rsidR="00065C91" w:rsidRPr="00AB00DA" w14:paraId="13879E84" w14:textId="77777777" w:rsidTr="00EE084D">
        <w:trPr>
          <w:trHeight w:val="292"/>
          <w:jc w:val="center"/>
        </w:trPr>
        <w:tc>
          <w:tcPr>
            <w:tcW w:w="938" w:type="pct"/>
            <w:gridSpan w:val="2"/>
          </w:tcPr>
          <w:p w14:paraId="40C7B006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Experiencia</w:t>
            </w:r>
          </w:p>
        </w:tc>
        <w:tc>
          <w:tcPr>
            <w:tcW w:w="4061" w:type="pct"/>
            <w:gridSpan w:val="8"/>
          </w:tcPr>
          <w:p w14:paraId="47B8B1BE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Puede no tener experiencia laboral </w:t>
            </w:r>
          </w:p>
        </w:tc>
      </w:tr>
      <w:tr w:rsidR="00065C91" w:rsidRPr="00AB00DA" w14:paraId="4E30987B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 w:val="restart"/>
            <w:vAlign w:val="center"/>
          </w:tcPr>
          <w:p w14:paraId="54D8F549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Competencias básicas</w:t>
            </w:r>
          </w:p>
        </w:tc>
        <w:sdt>
          <w:sdtPr>
            <w:rPr>
              <w:rFonts w:cs="Times New Roman"/>
              <w:szCs w:val="24"/>
            </w:rPr>
            <w:id w:val="-1497877891"/>
            <w:placeholder>
              <w:docPart w:val="B6D5CF2FC3CE4AA88F2A93B194BD2B5F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6" w:type="pct"/>
                <w:gridSpan w:val="5"/>
              </w:tcPr>
              <w:p w14:paraId="2246C85D" w14:textId="77777777" w:rsidR="00065C91" w:rsidRPr="00AB00D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AB00DA">
                  <w:rPr>
                    <w:rFonts w:cs="Times New Roman"/>
                    <w:szCs w:val="24"/>
                  </w:rPr>
                  <w:t>Planificación estrategica</w:t>
                </w:r>
              </w:p>
            </w:tc>
          </w:sdtContent>
        </w:sdt>
        <w:sdt>
          <w:sdtPr>
            <w:rPr>
              <w:rFonts w:cs="Times New Roman"/>
              <w:szCs w:val="24"/>
            </w:rPr>
            <w:id w:val="1224881488"/>
            <w:placeholder>
              <w:docPart w:val="7D34505B3226439FA179448BF7B8683C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2215" w:type="pct"/>
                <w:gridSpan w:val="3"/>
              </w:tcPr>
              <w:p w14:paraId="10815F45" w14:textId="77777777" w:rsidR="00065C91" w:rsidRPr="00AB00D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AB00DA">
                  <w:rPr>
                    <w:rFonts w:cs="Times New Roman"/>
                    <w:szCs w:val="24"/>
                  </w:rPr>
                  <w:t>Trabajo en equipo</w:t>
                </w:r>
              </w:p>
            </w:tc>
          </w:sdtContent>
        </w:sdt>
      </w:tr>
      <w:tr w:rsidR="00065C91" w:rsidRPr="00AB00DA" w14:paraId="45859E0D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/>
            <w:vAlign w:val="center"/>
          </w:tcPr>
          <w:p w14:paraId="39568C49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sdt>
          <w:sdtPr>
            <w:rPr>
              <w:rFonts w:cs="Times New Roman"/>
              <w:szCs w:val="24"/>
            </w:rPr>
            <w:id w:val="-1855726487"/>
            <w:placeholder>
              <w:docPart w:val="81A9F7077973456186E0F29AE732C0C7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1846" w:type="pct"/>
                <w:gridSpan w:val="5"/>
              </w:tcPr>
              <w:p w14:paraId="4850B20C" w14:textId="77777777" w:rsidR="00065C91" w:rsidRPr="00AB00D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AB00DA">
                  <w:rPr>
                    <w:rFonts w:cs="Times New Roman"/>
                    <w:szCs w:val="24"/>
                  </w:rPr>
                  <w:t>Liderazgo</w:t>
                </w:r>
              </w:p>
            </w:tc>
          </w:sdtContent>
        </w:sdt>
        <w:sdt>
          <w:sdtPr>
            <w:rPr>
              <w:rFonts w:cs="Times New Roman"/>
              <w:szCs w:val="24"/>
            </w:rPr>
            <w:id w:val="215396421"/>
            <w:placeholder>
              <w:docPart w:val="C0C728D9688D4B13BB31460FBC27F684"/>
            </w:placeholder>
            <w:dropDownList>
              <w:listItem w:value="Elija un elemento."/>
              <w:listItem w:displayText="Trabajo en equipo" w:value="Trabajo en equipo"/>
              <w:listItem w:displayText="Planificación estrategica" w:value="Planificación estrategica"/>
              <w:listItem w:displayText="Orientación al resultado" w:value="Orientación al resultado"/>
              <w:listItem w:displayText="Integridad" w:value="Integridad"/>
              <w:listItem w:displayText="Liderazgo" w:value="Liderazgo"/>
              <w:listItem w:displayText="Iniciativa" w:value="Iniciativa"/>
              <w:listItem w:displayText="Autocontrol" w:value="Autocontrol"/>
              <w:listItem w:displayText="Resolución de conflictos" w:value="Resolución de conflictos"/>
              <w:listItem w:displayText="Toma de decisiones" w:value="Toma de decisiones"/>
              <w:listItem w:displayText="Dinamismo" w:value="Dinamismo"/>
              <w:listItem w:displayText="Pensamiento analítico" w:value="Pensamiento analítico"/>
              <w:listItem w:displayText="Negociación" w:value="Negociación"/>
              <w:listItem w:displayText="Pensamiento estratégico" w:value="Pensamiento estratégico"/>
              <w:listItem w:displayText="Autonomía" w:value="Autonomía"/>
              <w:listItem w:displayText="Relaciones públicas" w:value="Relaciones públicas"/>
              <w:listItem w:displayText="Tolerancia a la presión" w:value="Tolerancia a la presión"/>
              <w:listItem w:displayText="Orientación al cliente interno y externo" w:value="Orientación al cliente interno y externo"/>
              <w:listItem w:displayText="Capacidad para aprender" w:value="Capacidad para aprender"/>
            </w:dropDownList>
          </w:sdtPr>
          <w:sdtEndPr/>
          <w:sdtContent>
            <w:tc>
              <w:tcPr>
                <w:tcW w:w="2215" w:type="pct"/>
                <w:gridSpan w:val="3"/>
              </w:tcPr>
              <w:p w14:paraId="5ACB54EB" w14:textId="77777777" w:rsidR="00065C91" w:rsidRPr="00AB00DA" w:rsidRDefault="00065C91" w:rsidP="00EE084D">
                <w:pPr>
                  <w:spacing w:after="160" w:line="259" w:lineRule="auto"/>
                  <w:rPr>
                    <w:rFonts w:cs="Times New Roman"/>
                    <w:szCs w:val="24"/>
                  </w:rPr>
                </w:pPr>
                <w:r w:rsidRPr="00AB00DA">
                  <w:rPr>
                    <w:rFonts w:cs="Times New Roman"/>
                    <w:szCs w:val="24"/>
                  </w:rPr>
                  <w:t>Pensamiento analítico</w:t>
                </w:r>
              </w:p>
            </w:tc>
          </w:sdtContent>
        </w:sdt>
      </w:tr>
      <w:tr w:rsidR="00065C91" w:rsidRPr="00AB00DA" w14:paraId="014F1F54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/>
            <w:vAlign w:val="center"/>
          </w:tcPr>
          <w:p w14:paraId="320D3B08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tc>
          <w:tcPr>
            <w:tcW w:w="1846" w:type="pct"/>
            <w:gridSpan w:val="5"/>
          </w:tcPr>
          <w:p w14:paraId="409E615F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Comunicación Asertiva </w:t>
            </w:r>
          </w:p>
        </w:tc>
        <w:tc>
          <w:tcPr>
            <w:tcW w:w="2215" w:type="pct"/>
            <w:gridSpan w:val="3"/>
          </w:tcPr>
          <w:p w14:paraId="170A4D96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Pensamiento Estratégico </w:t>
            </w:r>
          </w:p>
        </w:tc>
      </w:tr>
      <w:tr w:rsidR="00065C91" w:rsidRPr="00AB00DA" w14:paraId="47B90CBF" w14:textId="77777777" w:rsidTr="00EE084D">
        <w:trPr>
          <w:trHeight w:val="827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537196F5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OBJETIVO DEL CARGO</w:t>
            </w:r>
          </w:p>
        </w:tc>
      </w:tr>
      <w:tr w:rsidR="00065C91" w:rsidRPr="00AB00DA" w14:paraId="0342E3BF" w14:textId="77777777" w:rsidTr="00EE084D">
        <w:trPr>
          <w:trHeight w:val="308"/>
          <w:jc w:val="center"/>
        </w:trPr>
        <w:tc>
          <w:tcPr>
            <w:tcW w:w="5000" w:type="pct"/>
            <w:gridSpan w:val="10"/>
          </w:tcPr>
          <w:p w14:paraId="212AD53A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Planificar, Coordinar y controlar la distribución, de los productos ofrecidos por la compañía, garantizando que este le sea entregado al cliente bajo las condiciones establecidas, respetando, tiempo, tipo de producto, cantidad y calidad, priorizando la satisfacción </w:t>
            </w:r>
            <w:proofErr w:type="gramStart"/>
            <w:r w:rsidRPr="00AB00DA">
              <w:rPr>
                <w:rFonts w:cs="Times New Roman"/>
                <w:szCs w:val="24"/>
              </w:rPr>
              <w:t>del cliente guiada</w:t>
            </w:r>
            <w:proofErr w:type="gramEnd"/>
            <w:r w:rsidRPr="00AB00DA">
              <w:rPr>
                <w:rFonts w:cs="Times New Roman"/>
                <w:szCs w:val="24"/>
              </w:rPr>
              <w:t xml:space="preserve"> por los objetivos de la compañía. </w:t>
            </w:r>
          </w:p>
        </w:tc>
      </w:tr>
      <w:tr w:rsidR="00065C91" w:rsidRPr="00AB00DA" w14:paraId="6966B5BC" w14:textId="77777777" w:rsidTr="00EE084D">
        <w:trPr>
          <w:trHeight w:val="922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3827C96A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 xml:space="preserve">FUNCIONES DEL CARGO </w:t>
            </w:r>
          </w:p>
        </w:tc>
      </w:tr>
      <w:tr w:rsidR="00065C91" w:rsidRPr="00AB00DA" w14:paraId="2045FE25" w14:textId="77777777" w:rsidTr="00EE084D">
        <w:trPr>
          <w:trHeight w:val="922"/>
          <w:jc w:val="center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14:paraId="2456D00E" w14:textId="77777777" w:rsidR="00065C91" w:rsidRPr="00AB00DA" w:rsidRDefault="00065C91" w:rsidP="00EE084D">
            <w:pPr>
              <w:numPr>
                <w:ilvl w:val="0"/>
                <w:numId w:val="8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Coordinar el procesamiento de pedidos y su debido embalaje.</w:t>
            </w:r>
          </w:p>
          <w:p w14:paraId="31786C00" w14:textId="77777777" w:rsidR="00065C91" w:rsidRPr="00AB00DA" w:rsidRDefault="00065C91" w:rsidP="00EE084D">
            <w:pPr>
              <w:numPr>
                <w:ilvl w:val="0"/>
                <w:numId w:val="8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Planificar y programar las entregas de mercancía.</w:t>
            </w:r>
          </w:p>
          <w:p w14:paraId="73D3F757" w14:textId="77777777" w:rsidR="00065C91" w:rsidRPr="00AB00DA" w:rsidRDefault="00065C91" w:rsidP="00EE084D">
            <w:pPr>
              <w:numPr>
                <w:ilvl w:val="0"/>
                <w:numId w:val="8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Verificar el estado y mantenimiento de los vehículos de distribución,</w:t>
            </w:r>
          </w:p>
          <w:p w14:paraId="25C4BF6A" w14:textId="77777777" w:rsidR="00065C91" w:rsidRPr="00AB00DA" w:rsidRDefault="00065C91" w:rsidP="00EE084D">
            <w:pPr>
              <w:numPr>
                <w:ilvl w:val="0"/>
                <w:numId w:val="8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Supervisar la recepción de devoluciones y liquidaciones de mercancía.</w:t>
            </w:r>
          </w:p>
          <w:p w14:paraId="07F01443" w14:textId="77777777" w:rsidR="00065C91" w:rsidRPr="00AB00DA" w:rsidRDefault="00065C91" w:rsidP="00EE084D">
            <w:pPr>
              <w:numPr>
                <w:ilvl w:val="0"/>
                <w:numId w:val="8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Verificar el buen estado de la mercancía antes de ser embalada.</w:t>
            </w:r>
          </w:p>
        </w:tc>
      </w:tr>
    </w:tbl>
    <w:p w14:paraId="3833A6EF" w14:textId="77777777" w:rsidR="00065C91" w:rsidRDefault="00065C91" w:rsidP="00065C91"/>
    <w:p w14:paraId="30980255" w14:textId="77777777" w:rsidR="00065C91" w:rsidRDefault="00065C91" w:rsidP="00065C91"/>
    <w:p w14:paraId="529E32BF" w14:textId="77777777" w:rsidR="00065C91" w:rsidRDefault="00065C91" w:rsidP="00065C91"/>
    <w:p w14:paraId="1A0DA840" w14:textId="77777777" w:rsidR="00065C91" w:rsidRDefault="00065C91" w:rsidP="00065C91"/>
    <w:tbl>
      <w:tblPr>
        <w:tblStyle w:val="Tablaconcuadrcula8"/>
        <w:tblW w:w="5931" w:type="pct"/>
        <w:jc w:val="center"/>
        <w:tblLook w:val="04A0" w:firstRow="1" w:lastRow="0" w:firstColumn="1" w:lastColumn="0" w:noHBand="0" w:noVBand="1"/>
      </w:tblPr>
      <w:tblGrid>
        <w:gridCol w:w="1055"/>
        <w:gridCol w:w="909"/>
        <w:gridCol w:w="364"/>
        <w:gridCol w:w="884"/>
        <w:gridCol w:w="884"/>
        <w:gridCol w:w="894"/>
        <w:gridCol w:w="840"/>
        <w:gridCol w:w="1148"/>
        <w:gridCol w:w="1747"/>
        <w:gridCol w:w="1747"/>
      </w:tblGrid>
      <w:tr w:rsidR="00065C91" w:rsidRPr="00AB00DA" w14:paraId="22BF3E17" w14:textId="77777777" w:rsidTr="00EE084D">
        <w:trPr>
          <w:trHeight w:val="753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18FC5114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lastRenderedPageBreak/>
              <w:t>IDENTIFICACIÓN DEL CARGO</w:t>
            </w:r>
          </w:p>
        </w:tc>
      </w:tr>
      <w:tr w:rsidR="00065C91" w:rsidRPr="00AB00DA" w14:paraId="1E0A2C6F" w14:textId="77777777" w:rsidTr="00EE084D">
        <w:trPr>
          <w:trHeight w:val="292"/>
          <w:jc w:val="center"/>
        </w:trPr>
        <w:tc>
          <w:tcPr>
            <w:tcW w:w="2383" w:type="pct"/>
            <w:gridSpan w:val="6"/>
          </w:tcPr>
          <w:p w14:paraId="1DBDB952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ombre del cargo</w:t>
            </w:r>
          </w:p>
        </w:tc>
        <w:tc>
          <w:tcPr>
            <w:tcW w:w="2617" w:type="pct"/>
            <w:gridSpan w:val="4"/>
          </w:tcPr>
          <w:p w14:paraId="127B44C6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Auxiliar Administrativo</w:t>
            </w:r>
          </w:p>
        </w:tc>
      </w:tr>
      <w:tr w:rsidR="00065C91" w:rsidRPr="00AB00DA" w14:paraId="77D1805A" w14:textId="77777777" w:rsidTr="00EE084D">
        <w:trPr>
          <w:trHeight w:val="308"/>
          <w:jc w:val="center"/>
        </w:trPr>
        <w:tc>
          <w:tcPr>
            <w:tcW w:w="2383" w:type="pct"/>
            <w:gridSpan w:val="6"/>
            <w:shd w:val="clear" w:color="auto" w:fill="auto"/>
            <w:vAlign w:val="center"/>
          </w:tcPr>
          <w:p w14:paraId="0757634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 xml:space="preserve">Departamento </w:t>
            </w:r>
          </w:p>
        </w:tc>
        <w:tc>
          <w:tcPr>
            <w:tcW w:w="2617" w:type="pct"/>
            <w:gridSpan w:val="4"/>
            <w:vAlign w:val="center"/>
          </w:tcPr>
          <w:p w14:paraId="3E87B90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Administración</w:t>
            </w:r>
          </w:p>
        </w:tc>
      </w:tr>
      <w:tr w:rsidR="00065C91" w:rsidRPr="00AB00DA" w14:paraId="54B100DC" w14:textId="77777777" w:rsidTr="00EE084D">
        <w:trPr>
          <w:trHeight w:val="292"/>
          <w:jc w:val="center"/>
        </w:trPr>
        <w:tc>
          <w:tcPr>
            <w:tcW w:w="2383" w:type="pct"/>
            <w:gridSpan w:val="6"/>
            <w:shd w:val="clear" w:color="auto" w:fill="B7CD7F"/>
            <w:vAlign w:val="center"/>
          </w:tcPr>
          <w:p w14:paraId="3B35FBD9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ivel del cargo</w:t>
            </w:r>
          </w:p>
        </w:tc>
        <w:tc>
          <w:tcPr>
            <w:tcW w:w="2617" w:type="pct"/>
            <w:gridSpan w:val="4"/>
            <w:shd w:val="clear" w:color="auto" w:fill="B7CD7F"/>
          </w:tcPr>
          <w:p w14:paraId="210B971D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Naturaleza del cargo</w:t>
            </w:r>
          </w:p>
        </w:tc>
      </w:tr>
      <w:tr w:rsidR="00065C91" w:rsidRPr="00AB00DA" w14:paraId="07A6BC11" w14:textId="77777777" w:rsidTr="00EE084D">
        <w:trPr>
          <w:trHeight w:val="308"/>
          <w:jc w:val="center"/>
        </w:trPr>
        <w:tc>
          <w:tcPr>
            <w:tcW w:w="504" w:type="pct"/>
            <w:vAlign w:val="center"/>
          </w:tcPr>
          <w:p w14:paraId="257AE325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1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20626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608" w:type="pct"/>
            <w:gridSpan w:val="2"/>
            <w:vAlign w:val="center"/>
          </w:tcPr>
          <w:p w14:paraId="7668D981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2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817872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2F6D2C9D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3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895952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422" w:type="pct"/>
            <w:vAlign w:val="center"/>
          </w:tcPr>
          <w:p w14:paraId="0A555B87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4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34909054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427" w:type="pct"/>
            <w:vAlign w:val="center"/>
          </w:tcPr>
          <w:p w14:paraId="07A51161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5 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20614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949" w:type="pct"/>
            <w:gridSpan w:val="2"/>
          </w:tcPr>
          <w:p w14:paraId="629866B7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Administrativ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232775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834" w:type="pct"/>
          </w:tcPr>
          <w:p w14:paraId="0BA96854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Estratég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9544659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</w:p>
        </w:tc>
        <w:tc>
          <w:tcPr>
            <w:tcW w:w="834" w:type="pct"/>
          </w:tcPr>
          <w:p w14:paraId="7D141CED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Operativo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2147390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AB00DA" w14:paraId="137FC32B" w14:textId="77777777" w:rsidTr="00EE084D">
        <w:trPr>
          <w:trHeight w:val="793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22899758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PERFIL DEL CARGO POR COMPETENCIAS</w:t>
            </w:r>
          </w:p>
        </w:tc>
      </w:tr>
      <w:tr w:rsidR="00065C91" w:rsidRPr="00AB00DA" w14:paraId="2432C09A" w14:textId="77777777" w:rsidTr="00EE084D">
        <w:trPr>
          <w:trHeight w:val="685"/>
          <w:jc w:val="center"/>
        </w:trPr>
        <w:tc>
          <w:tcPr>
            <w:tcW w:w="938" w:type="pct"/>
            <w:gridSpan w:val="2"/>
            <w:vAlign w:val="center"/>
          </w:tcPr>
          <w:p w14:paraId="276F04F1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Educación</w:t>
            </w:r>
          </w:p>
        </w:tc>
        <w:tc>
          <w:tcPr>
            <w:tcW w:w="4061" w:type="pct"/>
            <w:gridSpan w:val="8"/>
            <w:vAlign w:val="center"/>
          </w:tcPr>
          <w:p w14:paraId="691D4D7E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 Primaria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240519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Bachiller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160707957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 Técnic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20756496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Tecnólog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561607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Profesional 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15556871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☒</w:t>
                </w:r>
              </w:sdtContent>
            </w:sdt>
            <w:r w:rsidRPr="00AB00DA">
              <w:rPr>
                <w:rFonts w:cs="Times New Roman"/>
                <w:szCs w:val="24"/>
              </w:rPr>
              <w:t xml:space="preserve">     Posgrado </w:t>
            </w:r>
            <w:sdt>
              <w:sdtPr>
                <w:rPr>
                  <w:rFonts w:cs="Times New Roman"/>
                  <w:b/>
                  <w:bCs/>
                  <w:szCs w:val="24"/>
                </w:rPr>
                <w:id w:val="-217822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0DA">
                  <w:rPr>
                    <w:rFonts w:ascii="Segoe UI Symbol" w:hAnsi="Segoe UI Symbol" w:cs="Segoe UI Symbol"/>
                    <w:b/>
                    <w:bCs/>
                    <w:szCs w:val="24"/>
                  </w:rPr>
                  <w:t>☐</w:t>
                </w:r>
              </w:sdtContent>
            </w:sdt>
          </w:p>
        </w:tc>
      </w:tr>
      <w:tr w:rsidR="00065C91" w:rsidRPr="00AB00DA" w14:paraId="715E8B1B" w14:textId="77777777" w:rsidTr="00EE084D">
        <w:trPr>
          <w:trHeight w:val="292"/>
          <w:jc w:val="center"/>
        </w:trPr>
        <w:tc>
          <w:tcPr>
            <w:tcW w:w="938" w:type="pct"/>
            <w:gridSpan w:val="2"/>
          </w:tcPr>
          <w:p w14:paraId="4A13A804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Formación</w:t>
            </w:r>
          </w:p>
        </w:tc>
        <w:tc>
          <w:tcPr>
            <w:tcW w:w="4061" w:type="pct"/>
            <w:gridSpan w:val="8"/>
          </w:tcPr>
          <w:p w14:paraId="6F2173A6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  <w:highlight w:val="yellow"/>
              </w:rPr>
            </w:pPr>
            <w:r w:rsidRPr="00AB00DA">
              <w:rPr>
                <w:rFonts w:cs="Times New Roman"/>
                <w:szCs w:val="24"/>
              </w:rPr>
              <w:t xml:space="preserve">Técnicos </w:t>
            </w:r>
          </w:p>
        </w:tc>
      </w:tr>
      <w:tr w:rsidR="00065C91" w:rsidRPr="00AB00DA" w14:paraId="46123429" w14:textId="77777777" w:rsidTr="00EE084D">
        <w:trPr>
          <w:trHeight w:val="292"/>
          <w:jc w:val="center"/>
        </w:trPr>
        <w:tc>
          <w:tcPr>
            <w:tcW w:w="938" w:type="pct"/>
            <w:gridSpan w:val="2"/>
          </w:tcPr>
          <w:p w14:paraId="530B88E9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Experiencia</w:t>
            </w:r>
          </w:p>
        </w:tc>
        <w:tc>
          <w:tcPr>
            <w:tcW w:w="4061" w:type="pct"/>
            <w:gridSpan w:val="8"/>
          </w:tcPr>
          <w:p w14:paraId="7C904774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Puede no tener experiencia laboral </w:t>
            </w:r>
          </w:p>
        </w:tc>
      </w:tr>
      <w:tr w:rsidR="00065C91" w:rsidRPr="00AB00DA" w14:paraId="1E2EEA87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 w:val="restart"/>
            <w:vAlign w:val="center"/>
          </w:tcPr>
          <w:p w14:paraId="4367EF06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Competencias básicas</w:t>
            </w:r>
          </w:p>
        </w:tc>
        <w:tc>
          <w:tcPr>
            <w:tcW w:w="1846" w:type="pct"/>
            <w:gridSpan w:val="5"/>
          </w:tcPr>
          <w:p w14:paraId="054982C3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Capacidad de organizar </w:t>
            </w:r>
          </w:p>
        </w:tc>
        <w:tc>
          <w:tcPr>
            <w:tcW w:w="2215" w:type="pct"/>
            <w:gridSpan w:val="3"/>
          </w:tcPr>
          <w:p w14:paraId="702A348D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Atención al Detalle</w:t>
            </w:r>
          </w:p>
        </w:tc>
      </w:tr>
      <w:tr w:rsidR="00065C91" w:rsidRPr="00AB00DA" w14:paraId="00789239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/>
            <w:vAlign w:val="center"/>
          </w:tcPr>
          <w:p w14:paraId="08E806B3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tc>
          <w:tcPr>
            <w:tcW w:w="1846" w:type="pct"/>
            <w:gridSpan w:val="5"/>
          </w:tcPr>
          <w:p w14:paraId="4855C9B5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Destreza Informática </w:t>
            </w:r>
          </w:p>
        </w:tc>
        <w:tc>
          <w:tcPr>
            <w:tcW w:w="2215" w:type="pct"/>
            <w:gridSpan w:val="3"/>
          </w:tcPr>
          <w:p w14:paraId="1E2805F0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Trabajo en Equipo</w:t>
            </w:r>
          </w:p>
        </w:tc>
      </w:tr>
      <w:tr w:rsidR="00065C91" w:rsidRPr="00AB00DA" w14:paraId="038920BF" w14:textId="77777777" w:rsidTr="00EE084D">
        <w:trPr>
          <w:trHeight w:val="130"/>
          <w:jc w:val="center"/>
        </w:trPr>
        <w:tc>
          <w:tcPr>
            <w:tcW w:w="938" w:type="pct"/>
            <w:gridSpan w:val="2"/>
            <w:vMerge/>
            <w:vAlign w:val="center"/>
          </w:tcPr>
          <w:p w14:paraId="2C8E3381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tc>
          <w:tcPr>
            <w:tcW w:w="1846" w:type="pct"/>
            <w:gridSpan w:val="5"/>
          </w:tcPr>
          <w:p w14:paraId="665AA870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 Proactivo </w:t>
            </w:r>
          </w:p>
        </w:tc>
        <w:tc>
          <w:tcPr>
            <w:tcW w:w="2215" w:type="pct"/>
            <w:gridSpan w:val="3"/>
          </w:tcPr>
          <w:p w14:paraId="3EFCCE74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Excelente Gramática y Ortografía </w:t>
            </w:r>
          </w:p>
        </w:tc>
      </w:tr>
      <w:tr w:rsidR="00065C91" w:rsidRPr="00AB00DA" w14:paraId="7C2E7668" w14:textId="77777777" w:rsidTr="00EE084D">
        <w:trPr>
          <w:trHeight w:val="827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3EB9E261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>OBJETIVO DEL CARGO</w:t>
            </w:r>
          </w:p>
        </w:tc>
      </w:tr>
      <w:tr w:rsidR="00065C91" w:rsidRPr="00AB00DA" w14:paraId="081DB563" w14:textId="77777777" w:rsidTr="00EE084D">
        <w:trPr>
          <w:trHeight w:val="308"/>
          <w:jc w:val="center"/>
        </w:trPr>
        <w:tc>
          <w:tcPr>
            <w:tcW w:w="5000" w:type="pct"/>
            <w:gridSpan w:val="10"/>
          </w:tcPr>
          <w:p w14:paraId="1D816573" w14:textId="77777777" w:rsidR="00065C91" w:rsidRPr="00AB00DA" w:rsidRDefault="00065C91" w:rsidP="00EE084D">
            <w:pPr>
              <w:spacing w:after="160" w:line="259" w:lineRule="auto"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 xml:space="preserve">Coordinar, organizar, planificar las diferentes actividades que le sean asignadas por el jefe directo con disposición y buena actitud planeando cada tarea estructuradamente. </w:t>
            </w:r>
          </w:p>
        </w:tc>
      </w:tr>
      <w:tr w:rsidR="00065C91" w:rsidRPr="00AB00DA" w14:paraId="63770213" w14:textId="77777777" w:rsidTr="00EE084D">
        <w:trPr>
          <w:trHeight w:val="922"/>
          <w:jc w:val="center"/>
        </w:trPr>
        <w:tc>
          <w:tcPr>
            <w:tcW w:w="5000" w:type="pct"/>
            <w:gridSpan w:val="10"/>
            <w:shd w:val="clear" w:color="auto" w:fill="B7CD7F"/>
            <w:vAlign w:val="center"/>
          </w:tcPr>
          <w:p w14:paraId="76C44AD0" w14:textId="77777777" w:rsidR="00065C91" w:rsidRPr="00AB00DA" w:rsidRDefault="00065C91" w:rsidP="00EE084D">
            <w:pPr>
              <w:spacing w:after="160" w:line="259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AB00DA">
              <w:rPr>
                <w:rFonts w:cs="Times New Roman"/>
                <w:b/>
                <w:bCs/>
                <w:szCs w:val="24"/>
              </w:rPr>
              <w:t xml:space="preserve">FUNCIONES DEL CARGO </w:t>
            </w:r>
          </w:p>
        </w:tc>
      </w:tr>
      <w:tr w:rsidR="00065C91" w:rsidRPr="00AB00DA" w14:paraId="437B2AA2" w14:textId="77777777" w:rsidTr="00EE084D">
        <w:trPr>
          <w:trHeight w:val="922"/>
          <w:jc w:val="center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14:paraId="67977E1F" w14:textId="77777777" w:rsidR="00065C91" w:rsidRPr="00AB00DA" w:rsidRDefault="00065C91" w:rsidP="00EE084D">
            <w:pPr>
              <w:numPr>
                <w:ilvl w:val="0"/>
                <w:numId w:val="9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Llevar a cabo las tareas diarias que le sean asignadas de manera organizada en el departamento que sea asignado.</w:t>
            </w:r>
          </w:p>
          <w:p w14:paraId="39CE68B1" w14:textId="77777777" w:rsidR="00065C91" w:rsidRPr="00AB00DA" w:rsidRDefault="00065C91" w:rsidP="00EE084D">
            <w:pPr>
              <w:numPr>
                <w:ilvl w:val="0"/>
                <w:numId w:val="9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Planificar las actividades que sean pertinentes para el movimiento diario del departamento al que sea asignado.</w:t>
            </w:r>
          </w:p>
          <w:p w14:paraId="3E932AB0" w14:textId="77777777" w:rsidR="00065C91" w:rsidRPr="00AB00DA" w:rsidRDefault="00065C91" w:rsidP="00EE084D">
            <w:pPr>
              <w:numPr>
                <w:ilvl w:val="0"/>
                <w:numId w:val="9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Manejo de herramientas ofimáticas.</w:t>
            </w:r>
          </w:p>
          <w:p w14:paraId="2ED97A5B" w14:textId="77777777" w:rsidR="00065C91" w:rsidRPr="00AB00DA" w:rsidRDefault="00065C91" w:rsidP="00EE084D">
            <w:pPr>
              <w:numPr>
                <w:ilvl w:val="0"/>
                <w:numId w:val="9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Revisión constante de los diferentes documentos del área asignada.</w:t>
            </w:r>
          </w:p>
          <w:p w14:paraId="6837B56B" w14:textId="77777777" w:rsidR="00065C91" w:rsidRPr="00AB00DA" w:rsidRDefault="00065C91" w:rsidP="00EE084D">
            <w:pPr>
              <w:numPr>
                <w:ilvl w:val="0"/>
                <w:numId w:val="9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Reporte cualquier inconsistencia al jefe inmediato.</w:t>
            </w:r>
          </w:p>
          <w:p w14:paraId="3C37CB33" w14:textId="77777777" w:rsidR="00065C91" w:rsidRPr="00AB00DA" w:rsidRDefault="00065C91" w:rsidP="00EE084D">
            <w:pPr>
              <w:numPr>
                <w:ilvl w:val="0"/>
                <w:numId w:val="9"/>
              </w:numPr>
              <w:spacing w:after="160" w:line="259" w:lineRule="auto"/>
              <w:contextualSpacing/>
              <w:rPr>
                <w:rFonts w:cs="Times New Roman"/>
                <w:szCs w:val="24"/>
              </w:rPr>
            </w:pPr>
            <w:r w:rsidRPr="00AB00DA">
              <w:rPr>
                <w:rFonts w:cs="Times New Roman"/>
                <w:szCs w:val="24"/>
              </w:rPr>
              <w:t>Llevar registros de las actividades realizadas y reportar al jefe inmediato.</w:t>
            </w:r>
          </w:p>
        </w:tc>
      </w:tr>
    </w:tbl>
    <w:p w14:paraId="671F7126" w14:textId="77777777" w:rsidR="00065C91" w:rsidRDefault="00065C91" w:rsidP="00065C91"/>
    <w:p w14:paraId="3C44B903" w14:textId="77777777" w:rsidR="00065C91" w:rsidRDefault="00065C91" w:rsidP="00065C91"/>
    <w:p w14:paraId="337A8BBF" w14:textId="77777777" w:rsidR="00065C91" w:rsidRDefault="00065C91" w:rsidP="00065C91"/>
    <w:p w14:paraId="7F4FE830" w14:textId="77777777" w:rsidR="00065C91" w:rsidRDefault="00065C91" w:rsidP="00065C91"/>
    <w:p w14:paraId="378B766B" w14:textId="77777777" w:rsidR="00065C91" w:rsidRDefault="00065C91" w:rsidP="00065C91"/>
    <w:p w14:paraId="7C4ABFCF" w14:textId="77777777" w:rsidR="00065C91" w:rsidRDefault="00065C91" w:rsidP="00065C91"/>
    <w:p w14:paraId="5AAD5957" w14:textId="77777777" w:rsidR="00065C91" w:rsidRDefault="00065C91" w:rsidP="00065C91"/>
    <w:p w14:paraId="4749433C" w14:textId="77777777" w:rsidR="00065C91" w:rsidRDefault="00065C91" w:rsidP="00065C91"/>
    <w:p w14:paraId="60A52C76" w14:textId="77777777" w:rsidR="00065C91" w:rsidRDefault="00065C91" w:rsidP="00065C91"/>
    <w:p w14:paraId="3BA798A3" w14:textId="77777777" w:rsidR="00065C91" w:rsidRDefault="00065C91" w:rsidP="00065C91"/>
    <w:p w14:paraId="27978307" w14:textId="77777777" w:rsidR="00065C91" w:rsidRDefault="00065C91" w:rsidP="00065C91"/>
    <w:p w14:paraId="7A8A66E6" w14:textId="77777777" w:rsidR="00065C91" w:rsidRDefault="00065C91" w:rsidP="00065C91"/>
    <w:p w14:paraId="2A9A9113" w14:textId="77777777" w:rsidR="00065C91" w:rsidRDefault="00065C91" w:rsidP="00065C91"/>
    <w:p w14:paraId="06BC41C6" w14:textId="77777777" w:rsidR="00065C91" w:rsidRDefault="00065C91" w:rsidP="00065C91"/>
    <w:p w14:paraId="7F34016C" w14:textId="77777777" w:rsidR="00065C91" w:rsidRDefault="00065C91" w:rsidP="00065C91"/>
    <w:p w14:paraId="09278ACB" w14:textId="77777777" w:rsidR="00065C91" w:rsidRDefault="00065C91" w:rsidP="00065C91"/>
    <w:p w14:paraId="4D043947" w14:textId="77777777" w:rsidR="00065C91" w:rsidRDefault="00065C91" w:rsidP="00065C91"/>
    <w:p w14:paraId="46758220" w14:textId="77777777" w:rsidR="008353D2" w:rsidRDefault="008353D2"/>
    <w:sectPr w:rsidR="008353D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C2A2D"/>
    <w:multiLevelType w:val="hybridMultilevel"/>
    <w:tmpl w:val="8EF2569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CD084A"/>
    <w:multiLevelType w:val="multilevel"/>
    <w:tmpl w:val="FFB67D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D3D440A"/>
    <w:multiLevelType w:val="hybridMultilevel"/>
    <w:tmpl w:val="8EF256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F9786D"/>
    <w:multiLevelType w:val="hybridMultilevel"/>
    <w:tmpl w:val="8EF256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FE3698"/>
    <w:multiLevelType w:val="hybridMultilevel"/>
    <w:tmpl w:val="8EF256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E40877"/>
    <w:multiLevelType w:val="hybridMultilevel"/>
    <w:tmpl w:val="8EF256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8554D"/>
    <w:multiLevelType w:val="hybridMultilevel"/>
    <w:tmpl w:val="8EF256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194172"/>
    <w:multiLevelType w:val="hybridMultilevel"/>
    <w:tmpl w:val="8EF256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077E81"/>
    <w:multiLevelType w:val="hybridMultilevel"/>
    <w:tmpl w:val="8EF256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7011830">
    <w:abstractNumId w:val="0"/>
  </w:num>
  <w:num w:numId="2" w16cid:durableId="221215863">
    <w:abstractNumId w:val="3"/>
  </w:num>
  <w:num w:numId="3" w16cid:durableId="1110127233">
    <w:abstractNumId w:val="7"/>
  </w:num>
  <w:num w:numId="4" w16cid:durableId="826625836">
    <w:abstractNumId w:val="5"/>
  </w:num>
  <w:num w:numId="5" w16cid:durableId="233323994">
    <w:abstractNumId w:val="4"/>
  </w:num>
  <w:num w:numId="6" w16cid:durableId="565533341">
    <w:abstractNumId w:val="8"/>
  </w:num>
  <w:num w:numId="7" w16cid:durableId="2063433220">
    <w:abstractNumId w:val="6"/>
  </w:num>
  <w:num w:numId="8" w16cid:durableId="1061832074">
    <w:abstractNumId w:val="2"/>
  </w:num>
  <w:num w:numId="9" w16cid:durableId="893953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sjAzMDY1NjG0MDVR0lEKTi0uzszPAykwqgUAlqjh2iwAAAA="/>
  </w:docVars>
  <w:rsids>
    <w:rsidRoot w:val="00065C91"/>
    <w:rsid w:val="00065C91"/>
    <w:rsid w:val="003C63ED"/>
    <w:rsid w:val="00456404"/>
    <w:rsid w:val="005E077D"/>
    <w:rsid w:val="008353D2"/>
    <w:rsid w:val="008E3C80"/>
    <w:rsid w:val="00A30BBE"/>
    <w:rsid w:val="00BA5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AFB97B"/>
  <w15:chartTrackingRefBased/>
  <w15:docId w15:val="{B285632B-C7B6-48C2-A944-B0E362036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C91"/>
    <w:rPr>
      <w:rFonts w:ascii="Times New Roman" w:eastAsia="Calibri" w:hAnsi="Times New Roman" w:cs="Calibri"/>
      <w:sz w:val="24"/>
      <w:lang w:val="es-ES" w:eastAsia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065C91"/>
    <w:pPr>
      <w:spacing w:after="0" w:line="240" w:lineRule="auto"/>
    </w:pPr>
    <w:rPr>
      <w:rFonts w:ascii="Calibri" w:eastAsia="Calibri" w:hAnsi="Calibri" w:cs="Calibri"/>
      <w:lang w:val="es-ES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">
    <w:name w:val="Tabla con cuadrícula1"/>
    <w:basedOn w:val="Tablanormal"/>
    <w:next w:val="Tablaconcuadrcula"/>
    <w:uiPriority w:val="39"/>
    <w:rsid w:val="00065C91"/>
    <w:pPr>
      <w:spacing w:after="0" w:line="240" w:lineRule="auto"/>
    </w:pPr>
    <w:rPr>
      <w:rFonts w:ascii="Calibri" w:eastAsia="Calibri" w:hAnsi="Calibri" w:cs="Calibri"/>
      <w:lang w:val="es-ES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39"/>
    <w:rsid w:val="00065C91"/>
    <w:pPr>
      <w:spacing w:after="0" w:line="240" w:lineRule="auto"/>
    </w:pPr>
    <w:rPr>
      <w:rFonts w:ascii="Calibri" w:eastAsia="Calibri" w:hAnsi="Calibri" w:cs="Calibri"/>
      <w:lang w:val="es-ES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3">
    <w:name w:val="Tabla con cuadrícula3"/>
    <w:basedOn w:val="Tablanormal"/>
    <w:next w:val="Tablaconcuadrcula"/>
    <w:uiPriority w:val="39"/>
    <w:rsid w:val="00065C91"/>
    <w:pPr>
      <w:spacing w:after="0" w:line="240" w:lineRule="auto"/>
    </w:pPr>
    <w:rPr>
      <w:rFonts w:ascii="Calibri" w:eastAsia="Calibri" w:hAnsi="Calibri" w:cs="Calibri"/>
      <w:lang w:val="es-ES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39"/>
    <w:rsid w:val="00065C91"/>
    <w:pPr>
      <w:spacing w:after="0" w:line="240" w:lineRule="auto"/>
    </w:pPr>
    <w:rPr>
      <w:rFonts w:ascii="Calibri" w:eastAsia="Calibri" w:hAnsi="Calibri" w:cs="Calibri"/>
      <w:lang w:val="es-ES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5">
    <w:name w:val="Tabla con cuadrícula5"/>
    <w:basedOn w:val="Tablanormal"/>
    <w:next w:val="Tablaconcuadrcula"/>
    <w:uiPriority w:val="39"/>
    <w:rsid w:val="00065C91"/>
    <w:pPr>
      <w:spacing w:after="0" w:line="240" w:lineRule="auto"/>
    </w:pPr>
    <w:rPr>
      <w:rFonts w:ascii="Calibri" w:eastAsia="Calibri" w:hAnsi="Calibri" w:cs="Calibri"/>
      <w:lang w:val="es-ES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6">
    <w:name w:val="Tabla con cuadrícula6"/>
    <w:basedOn w:val="Tablanormal"/>
    <w:next w:val="Tablaconcuadrcula"/>
    <w:uiPriority w:val="39"/>
    <w:rsid w:val="00065C91"/>
    <w:pPr>
      <w:spacing w:after="0" w:line="240" w:lineRule="auto"/>
    </w:pPr>
    <w:rPr>
      <w:rFonts w:ascii="Calibri" w:eastAsia="Calibri" w:hAnsi="Calibri" w:cs="Calibri"/>
      <w:lang w:val="es-ES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7">
    <w:name w:val="Tabla con cuadrícula7"/>
    <w:basedOn w:val="Tablanormal"/>
    <w:next w:val="Tablaconcuadrcula"/>
    <w:uiPriority w:val="39"/>
    <w:rsid w:val="00065C91"/>
    <w:pPr>
      <w:spacing w:after="0" w:line="240" w:lineRule="auto"/>
    </w:pPr>
    <w:rPr>
      <w:rFonts w:ascii="Calibri" w:eastAsia="Calibri" w:hAnsi="Calibri" w:cs="Calibri"/>
      <w:lang w:val="es-ES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8">
    <w:name w:val="Tabla con cuadrícula8"/>
    <w:basedOn w:val="Tablanormal"/>
    <w:next w:val="Tablaconcuadrcula"/>
    <w:uiPriority w:val="39"/>
    <w:rsid w:val="00065C91"/>
    <w:pPr>
      <w:spacing w:after="0" w:line="240" w:lineRule="auto"/>
    </w:pPr>
    <w:rPr>
      <w:rFonts w:ascii="Calibri" w:eastAsia="Calibri" w:hAnsi="Calibri" w:cs="Calibri"/>
      <w:lang w:val="es-ES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6A4F936CEAA4AE694B519BE5312B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27576-D131-4022-BBD9-4B77C1E4437E}"/>
      </w:docPartPr>
      <w:docPartBody>
        <w:p w:rsidR="00924373" w:rsidRDefault="0040246C" w:rsidP="0040246C">
          <w:pPr>
            <w:pStyle w:val="B6A4F936CEAA4AE694B519BE5312BC1A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F0EE3E89D48C446798883A19A09EF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6624B-6A1F-439F-8D15-CBAEAFAABB5A}"/>
      </w:docPartPr>
      <w:docPartBody>
        <w:p w:rsidR="00924373" w:rsidRDefault="0040246C" w:rsidP="0040246C">
          <w:pPr>
            <w:pStyle w:val="F0EE3E89D48C446798883A19A09EF092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87F8947A87F244BE8E5013F8BC2A4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9C884-A5BC-4DA0-9B96-3D9BBBBBE128}"/>
      </w:docPartPr>
      <w:docPartBody>
        <w:p w:rsidR="00924373" w:rsidRDefault="0040246C" w:rsidP="0040246C">
          <w:pPr>
            <w:pStyle w:val="87F8947A87F244BE8E5013F8BC2A4FF0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04B7A9C48FC84170BD9300985E781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267D2-ED13-44EF-AC4A-99F2E421C45E}"/>
      </w:docPartPr>
      <w:docPartBody>
        <w:p w:rsidR="00924373" w:rsidRDefault="0040246C" w:rsidP="0040246C">
          <w:pPr>
            <w:pStyle w:val="04B7A9C48FC84170BD9300985E7815DF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E67D7B6F348A47008EB655FC30E0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10DEE-F729-4F71-8E82-E02424492154}"/>
      </w:docPartPr>
      <w:docPartBody>
        <w:p w:rsidR="00924373" w:rsidRDefault="0040246C" w:rsidP="0040246C">
          <w:pPr>
            <w:pStyle w:val="E67D7B6F348A47008EB655FC30E0DB2C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4065D764625046A7B856C8F65889E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A0A1D-B52A-459F-A6C4-9BF2B1C351BA}"/>
      </w:docPartPr>
      <w:docPartBody>
        <w:p w:rsidR="00924373" w:rsidRDefault="0040246C" w:rsidP="0040246C">
          <w:pPr>
            <w:pStyle w:val="4065D764625046A7B856C8F65889E76A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5941A7A0E3C1450B9F0BAA40EAC42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0090D-9E58-4169-9979-22C9ACA0B93E}"/>
      </w:docPartPr>
      <w:docPartBody>
        <w:p w:rsidR="00924373" w:rsidRDefault="0040246C" w:rsidP="0040246C">
          <w:pPr>
            <w:pStyle w:val="5941A7A0E3C1450B9F0BAA40EAC42D11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17296ADB5BC141F69A5A1A172F44C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34624-CD2A-4832-B07D-4A758B380D70}"/>
      </w:docPartPr>
      <w:docPartBody>
        <w:p w:rsidR="00924373" w:rsidRDefault="0040246C" w:rsidP="0040246C">
          <w:pPr>
            <w:pStyle w:val="17296ADB5BC141F69A5A1A172F44C602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78F26F3ADAF9458D826EFBD31AEFE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B592B-D643-4A53-8E7B-C65D332020D8}"/>
      </w:docPartPr>
      <w:docPartBody>
        <w:p w:rsidR="00924373" w:rsidRDefault="0040246C" w:rsidP="0040246C">
          <w:pPr>
            <w:pStyle w:val="78F26F3ADAF9458D826EFBD31AEFE5C3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AA18EB2C9E294FC187A1A0E6E4141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12785-1D57-41B4-9450-20A29E7309F6}"/>
      </w:docPartPr>
      <w:docPartBody>
        <w:p w:rsidR="00924373" w:rsidRDefault="0040246C" w:rsidP="0040246C">
          <w:pPr>
            <w:pStyle w:val="AA18EB2C9E294FC187A1A0E6E4141A65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ECD375B35D3346ABAC3DE9ED2D094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E4FB3-E32A-4B23-9AA3-6E718BC3A1D0}"/>
      </w:docPartPr>
      <w:docPartBody>
        <w:p w:rsidR="00924373" w:rsidRDefault="0040246C" w:rsidP="0040246C">
          <w:pPr>
            <w:pStyle w:val="ECD375B35D3346ABAC3DE9ED2D094125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817F6148F8A7451F8B94205013062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3B7CC-0EDF-4FC6-815B-E65D88C0CCC7}"/>
      </w:docPartPr>
      <w:docPartBody>
        <w:p w:rsidR="00924373" w:rsidRDefault="0040246C" w:rsidP="0040246C">
          <w:pPr>
            <w:pStyle w:val="817F6148F8A7451F8B942050130621DF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09D02110F6FB4D00B91A9E7CACDDE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FC63B-D4C3-49DF-87A3-F75BCDEF0FEB}"/>
      </w:docPartPr>
      <w:docPartBody>
        <w:p w:rsidR="00924373" w:rsidRDefault="0040246C" w:rsidP="0040246C">
          <w:pPr>
            <w:pStyle w:val="09D02110F6FB4D00B91A9E7CACDDE617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AE12290208874D9F8049E2E1F1D0F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C37D2-9476-4663-82BA-918CB855AA33}"/>
      </w:docPartPr>
      <w:docPartBody>
        <w:p w:rsidR="00924373" w:rsidRDefault="0040246C" w:rsidP="0040246C">
          <w:pPr>
            <w:pStyle w:val="AE12290208874D9F8049E2E1F1D0FAFE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4E69CB080C8F4649BFD91B1C33A1C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5C389-AAA8-4754-BBA3-562D5486D6EB}"/>
      </w:docPartPr>
      <w:docPartBody>
        <w:p w:rsidR="00924373" w:rsidRDefault="0040246C" w:rsidP="0040246C">
          <w:pPr>
            <w:pStyle w:val="4E69CB080C8F4649BFD91B1C33A1C0A3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547A65B75B82435FA20F139708015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85346-FABB-42D9-976A-2B3E8061B51D}"/>
      </w:docPartPr>
      <w:docPartBody>
        <w:p w:rsidR="00924373" w:rsidRDefault="0040246C" w:rsidP="0040246C">
          <w:pPr>
            <w:pStyle w:val="547A65B75B82435FA20F139708015923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74D9F72E6B1F42BE9647F05FD1539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3D9E6-D315-4373-ADE4-7EF0AF6109DF}"/>
      </w:docPartPr>
      <w:docPartBody>
        <w:p w:rsidR="00924373" w:rsidRDefault="0040246C" w:rsidP="0040246C">
          <w:pPr>
            <w:pStyle w:val="74D9F72E6B1F42BE9647F05FD1539F72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138458B866D14CF982BF0B771AD5B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18BC8-F5D0-4A6E-AAEF-32806A2BBF2E}"/>
      </w:docPartPr>
      <w:docPartBody>
        <w:p w:rsidR="00924373" w:rsidRDefault="0040246C" w:rsidP="0040246C">
          <w:pPr>
            <w:pStyle w:val="138458B866D14CF982BF0B771AD5B907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F0ABABE76EE24B4F86373F75C5250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08D8A-924B-454A-9754-80F469D6F6F5}"/>
      </w:docPartPr>
      <w:docPartBody>
        <w:p w:rsidR="00924373" w:rsidRDefault="0040246C" w:rsidP="0040246C">
          <w:pPr>
            <w:pStyle w:val="F0ABABE76EE24B4F86373F75C5250FC9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B6D5CF2FC3CE4AA88F2A93B194BD2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D732F-FD08-4969-BD4B-D870B479D7E1}"/>
      </w:docPartPr>
      <w:docPartBody>
        <w:p w:rsidR="00924373" w:rsidRDefault="0040246C" w:rsidP="0040246C">
          <w:pPr>
            <w:pStyle w:val="B6D5CF2FC3CE4AA88F2A93B194BD2B5F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7D34505B3226439FA179448BF7B86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50A31-C9D0-4BC4-B1AA-8CC3B4F47003}"/>
      </w:docPartPr>
      <w:docPartBody>
        <w:p w:rsidR="00924373" w:rsidRDefault="0040246C" w:rsidP="0040246C">
          <w:pPr>
            <w:pStyle w:val="7D34505B3226439FA179448BF7B8683C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81A9F7077973456186E0F29AE732C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866D4-85A1-43A6-89A9-3FF4F6253360}"/>
      </w:docPartPr>
      <w:docPartBody>
        <w:p w:rsidR="00924373" w:rsidRDefault="0040246C" w:rsidP="0040246C">
          <w:pPr>
            <w:pStyle w:val="81A9F7077973456186E0F29AE732C0C7"/>
          </w:pPr>
          <w:r w:rsidRPr="00083176">
            <w:rPr>
              <w:rStyle w:val="Textodelmarcadordeposicin"/>
            </w:rPr>
            <w:t>Elija un elemento.</w:t>
          </w:r>
        </w:p>
      </w:docPartBody>
    </w:docPart>
    <w:docPart>
      <w:docPartPr>
        <w:name w:val="C0C728D9688D4B13BB31460FBC27F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518B3-DA06-4371-898D-B5B1410A5ECA}"/>
      </w:docPartPr>
      <w:docPartBody>
        <w:p w:rsidR="00924373" w:rsidRDefault="0040246C" w:rsidP="0040246C">
          <w:pPr>
            <w:pStyle w:val="C0C728D9688D4B13BB31460FBC27F684"/>
          </w:pPr>
          <w:r w:rsidRPr="0008317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246C"/>
    <w:rsid w:val="0040246C"/>
    <w:rsid w:val="00924373"/>
    <w:rsid w:val="009D7B4F"/>
    <w:rsid w:val="00C477F6"/>
    <w:rsid w:val="00E65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0246C"/>
    <w:rPr>
      <w:color w:val="808080"/>
    </w:rPr>
  </w:style>
  <w:style w:type="paragraph" w:customStyle="1" w:styleId="B6A4F936CEAA4AE694B519BE5312BC1A">
    <w:name w:val="B6A4F936CEAA4AE694B519BE5312BC1A"/>
    <w:rsid w:val="0040246C"/>
  </w:style>
  <w:style w:type="paragraph" w:customStyle="1" w:styleId="F0EE3E89D48C446798883A19A09EF092">
    <w:name w:val="F0EE3E89D48C446798883A19A09EF092"/>
    <w:rsid w:val="0040246C"/>
  </w:style>
  <w:style w:type="paragraph" w:customStyle="1" w:styleId="87F8947A87F244BE8E5013F8BC2A4FF0">
    <w:name w:val="87F8947A87F244BE8E5013F8BC2A4FF0"/>
    <w:rsid w:val="0040246C"/>
  </w:style>
  <w:style w:type="paragraph" w:customStyle="1" w:styleId="04B7A9C48FC84170BD9300985E7815DF">
    <w:name w:val="04B7A9C48FC84170BD9300985E7815DF"/>
    <w:rsid w:val="0040246C"/>
  </w:style>
  <w:style w:type="paragraph" w:customStyle="1" w:styleId="E67D7B6F348A47008EB655FC30E0DB2C">
    <w:name w:val="E67D7B6F348A47008EB655FC30E0DB2C"/>
    <w:rsid w:val="0040246C"/>
  </w:style>
  <w:style w:type="paragraph" w:customStyle="1" w:styleId="4065D764625046A7B856C8F65889E76A">
    <w:name w:val="4065D764625046A7B856C8F65889E76A"/>
    <w:rsid w:val="0040246C"/>
  </w:style>
  <w:style w:type="paragraph" w:customStyle="1" w:styleId="5941A7A0E3C1450B9F0BAA40EAC42D11">
    <w:name w:val="5941A7A0E3C1450B9F0BAA40EAC42D11"/>
    <w:rsid w:val="0040246C"/>
  </w:style>
  <w:style w:type="paragraph" w:customStyle="1" w:styleId="17296ADB5BC141F69A5A1A172F44C602">
    <w:name w:val="17296ADB5BC141F69A5A1A172F44C602"/>
    <w:rsid w:val="0040246C"/>
  </w:style>
  <w:style w:type="paragraph" w:customStyle="1" w:styleId="78F26F3ADAF9458D826EFBD31AEFE5C3">
    <w:name w:val="78F26F3ADAF9458D826EFBD31AEFE5C3"/>
    <w:rsid w:val="0040246C"/>
  </w:style>
  <w:style w:type="paragraph" w:customStyle="1" w:styleId="AA18EB2C9E294FC187A1A0E6E4141A65">
    <w:name w:val="AA18EB2C9E294FC187A1A0E6E4141A65"/>
    <w:rsid w:val="0040246C"/>
  </w:style>
  <w:style w:type="paragraph" w:customStyle="1" w:styleId="ECD375B35D3346ABAC3DE9ED2D094125">
    <w:name w:val="ECD375B35D3346ABAC3DE9ED2D094125"/>
    <w:rsid w:val="0040246C"/>
  </w:style>
  <w:style w:type="paragraph" w:customStyle="1" w:styleId="817F6148F8A7451F8B942050130621DF">
    <w:name w:val="817F6148F8A7451F8B942050130621DF"/>
    <w:rsid w:val="0040246C"/>
  </w:style>
  <w:style w:type="paragraph" w:customStyle="1" w:styleId="09D02110F6FB4D00B91A9E7CACDDE617">
    <w:name w:val="09D02110F6FB4D00B91A9E7CACDDE617"/>
    <w:rsid w:val="0040246C"/>
  </w:style>
  <w:style w:type="paragraph" w:customStyle="1" w:styleId="AE12290208874D9F8049E2E1F1D0FAFE">
    <w:name w:val="AE12290208874D9F8049E2E1F1D0FAFE"/>
    <w:rsid w:val="0040246C"/>
  </w:style>
  <w:style w:type="paragraph" w:customStyle="1" w:styleId="4E69CB080C8F4649BFD91B1C33A1C0A3">
    <w:name w:val="4E69CB080C8F4649BFD91B1C33A1C0A3"/>
    <w:rsid w:val="0040246C"/>
  </w:style>
  <w:style w:type="paragraph" w:customStyle="1" w:styleId="547A65B75B82435FA20F139708015923">
    <w:name w:val="547A65B75B82435FA20F139708015923"/>
    <w:rsid w:val="0040246C"/>
  </w:style>
  <w:style w:type="paragraph" w:customStyle="1" w:styleId="74D9F72E6B1F42BE9647F05FD1539F72">
    <w:name w:val="74D9F72E6B1F42BE9647F05FD1539F72"/>
    <w:rsid w:val="0040246C"/>
  </w:style>
  <w:style w:type="paragraph" w:customStyle="1" w:styleId="138458B866D14CF982BF0B771AD5B907">
    <w:name w:val="138458B866D14CF982BF0B771AD5B907"/>
    <w:rsid w:val="0040246C"/>
  </w:style>
  <w:style w:type="paragraph" w:customStyle="1" w:styleId="F0ABABE76EE24B4F86373F75C5250FC9">
    <w:name w:val="F0ABABE76EE24B4F86373F75C5250FC9"/>
    <w:rsid w:val="0040246C"/>
  </w:style>
  <w:style w:type="paragraph" w:customStyle="1" w:styleId="B6D5CF2FC3CE4AA88F2A93B194BD2B5F">
    <w:name w:val="B6D5CF2FC3CE4AA88F2A93B194BD2B5F"/>
    <w:rsid w:val="0040246C"/>
  </w:style>
  <w:style w:type="paragraph" w:customStyle="1" w:styleId="7D34505B3226439FA179448BF7B8683C">
    <w:name w:val="7D34505B3226439FA179448BF7B8683C"/>
    <w:rsid w:val="0040246C"/>
  </w:style>
  <w:style w:type="paragraph" w:customStyle="1" w:styleId="81A9F7077973456186E0F29AE732C0C7">
    <w:name w:val="81A9F7077973456186E0F29AE732C0C7"/>
    <w:rsid w:val="0040246C"/>
  </w:style>
  <w:style w:type="paragraph" w:customStyle="1" w:styleId="C0C728D9688D4B13BB31460FBC27F684">
    <w:name w:val="C0C728D9688D4B13BB31460FBC27F684"/>
    <w:rsid w:val="0040246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2041</Words>
  <Characters>11231</Characters>
  <Application>Microsoft Office Word</Application>
  <DocSecurity>0</DocSecurity>
  <Lines>93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SALAZAR</dc:creator>
  <cp:keywords/>
  <dc:description/>
  <cp:lastModifiedBy>MARIA SALAZAR</cp:lastModifiedBy>
  <cp:revision>4</cp:revision>
  <dcterms:created xsi:type="dcterms:W3CDTF">2022-04-22T13:35:00Z</dcterms:created>
  <dcterms:modified xsi:type="dcterms:W3CDTF">2022-04-27T16:07:00Z</dcterms:modified>
</cp:coreProperties>
</file>